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8D0B425" w14:textId="77777777" w:rsidR="00C437C5" w:rsidRPr="00963287" w:rsidRDefault="00C437C5" w:rsidP="00963287">
      <w:pPr>
        <w:spacing w:after="0" w:line="240" w:lineRule="auto"/>
        <w:rPr>
          <w:b/>
          <w:sz w:val="24"/>
          <w:szCs w:val="24"/>
        </w:rPr>
      </w:pPr>
    </w:p>
    <w:tbl>
      <w:tblPr>
        <w:tblStyle w:val="a"/>
        <w:tblpPr w:leftFromText="180" w:rightFromText="180" w:vertAnchor="text" w:tblpX="-324" w:tblpY="1"/>
        <w:tblOverlap w:val="never"/>
        <w:tblW w:w="1150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20" w:firstRow="1" w:lastRow="0" w:firstColumn="0" w:lastColumn="0" w:noHBand="0" w:noVBand="1"/>
      </w:tblPr>
      <w:tblGrid>
        <w:gridCol w:w="1897"/>
        <w:gridCol w:w="9605"/>
      </w:tblGrid>
      <w:tr w:rsidR="00C437C5" w14:paraId="468C7C0D" w14:textId="77777777" w:rsidTr="00840CD8">
        <w:trPr>
          <w:trHeight w:val="260"/>
        </w:trPr>
        <w:tc>
          <w:tcPr>
            <w:tcW w:w="1897" w:type="dxa"/>
          </w:tcPr>
          <w:p w14:paraId="299BD1C0" w14:textId="77777777" w:rsidR="00C437C5" w:rsidRPr="008B5384" w:rsidRDefault="00963287" w:rsidP="008B5384">
            <w:pPr>
              <w:pStyle w:val="Heading1"/>
              <w:framePr w:hSpace="0" w:wrap="auto" w:vAnchor="margin" w:xAlign="left" w:yAlign="inline"/>
              <w:suppressOverlap w:val="0"/>
              <w:outlineLvl w:val="0"/>
            </w:pPr>
            <w:r w:rsidRPr="008B5384">
              <w:t>Physical Science</w:t>
            </w:r>
          </w:p>
        </w:tc>
        <w:tc>
          <w:tcPr>
            <w:tcW w:w="9605" w:type="dxa"/>
          </w:tcPr>
          <w:p w14:paraId="59CA7237" w14:textId="77777777" w:rsidR="00C437C5" w:rsidRDefault="00963287" w:rsidP="00963287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P1: All matter in the Universe </w:t>
            </w:r>
            <w:r w:rsidRPr="00963287">
              <w:rPr>
                <w:b/>
                <w:noProof/>
                <w:sz w:val="24"/>
                <w:szCs w:val="24"/>
              </w:rPr>
              <w:t>is made</w:t>
            </w:r>
            <w:r>
              <w:rPr>
                <w:b/>
                <w:sz w:val="24"/>
                <w:szCs w:val="24"/>
              </w:rPr>
              <w:t xml:space="preserve"> of very small particles.</w:t>
            </w:r>
          </w:p>
        </w:tc>
      </w:tr>
      <w:tr w:rsidR="00C437C5" w14:paraId="5679B516" w14:textId="77777777" w:rsidTr="00840CD8">
        <w:tc>
          <w:tcPr>
            <w:tcW w:w="1897" w:type="dxa"/>
          </w:tcPr>
          <w:p w14:paraId="167FD0EC" w14:textId="77777777" w:rsidR="00C437C5" w:rsidRDefault="00963287" w:rsidP="009632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b/>
                <w:color w:val="000000"/>
              </w:rPr>
              <w:t xml:space="preserve">2.P1U1.1 </w:t>
            </w:r>
          </w:p>
        </w:tc>
        <w:tc>
          <w:tcPr>
            <w:tcW w:w="9605" w:type="dxa"/>
          </w:tcPr>
          <w:p w14:paraId="407EAB2D" w14:textId="77777777" w:rsidR="00C437C5" w:rsidRDefault="00963287" w:rsidP="009632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b/>
                <w:color w:val="000000"/>
              </w:rPr>
              <w:t xml:space="preserve">Plan and </w:t>
            </w:r>
            <w:r w:rsidRPr="00963287">
              <w:rPr>
                <w:b/>
                <w:noProof/>
                <w:color w:val="000000"/>
              </w:rPr>
              <w:t>carry out an investigation</w:t>
            </w:r>
            <w:r>
              <w:rPr>
                <w:b/>
                <w:color w:val="000000"/>
              </w:rPr>
              <w:t xml:space="preserve"> </w:t>
            </w:r>
            <w:r>
              <w:rPr>
                <w:color w:val="000000"/>
              </w:rPr>
              <w:t xml:space="preserve">to determine that matter has mass, takes up space, and </w:t>
            </w:r>
            <w:r w:rsidRPr="00963287">
              <w:rPr>
                <w:noProof/>
                <w:color w:val="000000"/>
              </w:rPr>
              <w:t>is recognized</w:t>
            </w:r>
            <w:r>
              <w:rPr>
                <w:color w:val="000000"/>
              </w:rPr>
              <w:t xml:space="preserve"> by its observable properties; use the collected evidence to </w:t>
            </w:r>
            <w:r>
              <w:rPr>
                <w:b/>
                <w:color w:val="000000"/>
              </w:rPr>
              <w:t>develop and support an explanation</w:t>
            </w:r>
            <w:r>
              <w:rPr>
                <w:color w:val="000000"/>
              </w:rPr>
              <w:t xml:space="preserve">. </w:t>
            </w:r>
          </w:p>
        </w:tc>
      </w:tr>
      <w:tr w:rsidR="00C437C5" w14:paraId="7DE289DB" w14:textId="77777777" w:rsidTr="00840CD8">
        <w:tc>
          <w:tcPr>
            <w:tcW w:w="1897" w:type="dxa"/>
          </w:tcPr>
          <w:p w14:paraId="162501BC" w14:textId="77777777" w:rsidR="00C437C5" w:rsidRDefault="00963287" w:rsidP="009632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b/>
                <w:color w:val="000000"/>
              </w:rPr>
              <w:t xml:space="preserve">2.P1U1.2 </w:t>
            </w:r>
          </w:p>
        </w:tc>
        <w:tc>
          <w:tcPr>
            <w:tcW w:w="9605" w:type="dxa"/>
          </w:tcPr>
          <w:p w14:paraId="24C03CA0" w14:textId="77777777" w:rsidR="00C437C5" w:rsidRDefault="00963287" w:rsidP="009632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b/>
                <w:color w:val="000000"/>
              </w:rPr>
              <w:t xml:space="preserve">Plan and carry out investigations </w:t>
            </w:r>
            <w:r>
              <w:rPr>
                <w:color w:val="000000"/>
              </w:rPr>
              <w:t xml:space="preserve">to gather evidence to support an explanation on how heating or cooling can cause a phase change in matter. </w:t>
            </w:r>
          </w:p>
        </w:tc>
      </w:tr>
      <w:tr w:rsidR="00C437C5" w14:paraId="783AC78D" w14:textId="77777777" w:rsidTr="00840CD8">
        <w:tc>
          <w:tcPr>
            <w:tcW w:w="1897" w:type="dxa"/>
          </w:tcPr>
          <w:p w14:paraId="76CF9E8D" w14:textId="77777777" w:rsidR="00C437C5" w:rsidRDefault="00963287" w:rsidP="009632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b/>
                <w:color w:val="000000"/>
              </w:rPr>
              <w:t xml:space="preserve">5.P1U1.1 </w:t>
            </w:r>
          </w:p>
        </w:tc>
        <w:tc>
          <w:tcPr>
            <w:tcW w:w="9605" w:type="dxa"/>
          </w:tcPr>
          <w:p w14:paraId="16027B24" w14:textId="77777777" w:rsidR="00C437C5" w:rsidRDefault="00963287" w:rsidP="009632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b/>
                <w:color w:val="000000"/>
              </w:rPr>
              <w:t xml:space="preserve">Analyze and interpret data </w:t>
            </w:r>
            <w:r>
              <w:rPr>
                <w:color w:val="000000"/>
              </w:rPr>
              <w:t xml:space="preserve">to explain that matter of any type can </w:t>
            </w:r>
            <w:r w:rsidRPr="00963287">
              <w:rPr>
                <w:noProof/>
                <w:color w:val="000000"/>
              </w:rPr>
              <w:t>be subdivided</w:t>
            </w:r>
            <w:r>
              <w:rPr>
                <w:color w:val="000000"/>
              </w:rPr>
              <w:t xml:space="preserve"> into particles too small to see and, in a closed system, if properties change or chemical reactions occur, the amount of matter stays the same. </w:t>
            </w:r>
          </w:p>
        </w:tc>
      </w:tr>
      <w:tr w:rsidR="00C437C5" w14:paraId="53E84669" w14:textId="77777777" w:rsidTr="00840CD8">
        <w:tc>
          <w:tcPr>
            <w:tcW w:w="1897" w:type="dxa"/>
          </w:tcPr>
          <w:p w14:paraId="02066443" w14:textId="77777777" w:rsidR="00C437C5" w:rsidRDefault="00963287" w:rsidP="009632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b/>
                <w:color w:val="000000"/>
              </w:rPr>
              <w:t xml:space="preserve">5.P1U1.2 </w:t>
            </w:r>
          </w:p>
          <w:p w14:paraId="4A411184" w14:textId="77777777" w:rsidR="00C437C5" w:rsidRDefault="00C437C5" w:rsidP="00963287"/>
        </w:tc>
        <w:tc>
          <w:tcPr>
            <w:tcW w:w="9605" w:type="dxa"/>
          </w:tcPr>
          <w:p w14:paraId="3D49D11E" w14:textId="77777777" w:rsidR="00C437C5" w:rsidRDefault="00963287" w:rsidP="009632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b/>
                <w:color w:val="000000"/>
              </w:rPr>
              <w:t xml:space="preserve">Plan and carry out investigations </w:t>
            </w:r>
            <w:r>
              <w:rPr>
                <w:color w:val="000000"/>
              </w:rPr>
              <w:t xml:space="preserve">to demonstrate that some substances combine to form new substances with different properties and others can be mixed without taking on new properties. </w:t>
            </w:r>
          </w:p>
        </w:tc>
      </w:tr>
      <w:tr w:rsidR="00C437C5" w14:paraId="1ECBDB52" w14:textId="77777777" w:rsidTr="00840CD8">
        <w:tc>
          <w:tcPr>
            <w:tcW w:w="1897" w:type="dxa"/>
          </w:tcPr>
          <w:p w14:paraId="10E2142C" w14:textId="77777777" w:rsidR="00C437C5" w:rsidRDefault="00963287" w:rsidP="009632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b/>
                <w:color w:val="000000"/>
              </w:rPr>
              <w:t xml:space="preserve">6.P1U1.1 </w:t>
            </w:r>
          </w:p>
          <w:p w14:paraId="4C2C9049" w14:textId="77777777" w:rsidR="00C437C5" w:rsidRDefault="00C437C5" w:rsidP="00963287"/>
        </w:tc>
        <w:tc>
          <w:tcPr>
            <w:tcW w:w="9605" w:type="dxa"/>
          </w:tcPr>
          <w:p w14:paraId="64A8121D" w14:textId="77777777" w:rsidR="00C437C5" w:rsidRDefault="00963287" w:rsidP="009632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b/>
                <w:color w:val="000000"/>
              </w:rPr>
              <w:t xml:space="preserve">Analyze and interpret data </w:t>
            </w:r>
            <w:r>
              <w:rPr>
                <w:color w:val="000000"/>
              </w:rPr>
              <w:t xml:space="preserve">to show that changes in states of matter </w:t>
            </w:r>
            <w:r w:rsidRPr="00963287">
              <w:rPr>
                <w:noProof/>
                <w:color w:val="000000"/>
              </w:rPr>
              <w:t>are caused</w:t>
            </w:r>
            <w:r>
              <w:rPr>
                <w:color w:val="000000"/>
              </w:rPr>
              <w:t xml:space="preserve"> by different rates of movement of atoms in solids, liquids, and gases (Kinetic Theory). </w:t>
            </w:r>
          </w:p>
        </w:tc>
      </w:tr>
      <w:tr w:rsidR="00C437C5" w14:paraId="2AEF2C78" w14:textId="77777777" w:rsidTr="00840CD8">
        <w:tc>
          <w:tcPr>
            <w:tcW w:w="1897" w:type="dxa"/>
          </w:tcPr>
          <w:p w14:paraId="0DA9AB23" w14:textId="77777777" w:rsidR="00C437C5" w:rsidRDefault="00963287" w:rsidP="009632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b/>
                <w:color w:val="000000"/>
              </w:rPr>
              <w:t xml:space="preserve">6.P1U1.2 </w:t>
            </w:r>
          </w:p>
          <w:p w14:paraId="41172918" w14:textId="77777777" w:rsidR="00C437C5" w:rsidRDefault="00C437C5" w:rsidP="00963287"/>
        </w:tc>
        <w:tc>
          <w:tcPr>
            <w:tcW w:w="9605" w:type="dxa"/>
          </w:tcPr>
          <w:p w14:paraId="30904D38" w14:textId="77777777" w:rsidR="00C437C5" w:rsidRDefault="00963287" w:rsidP="009632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b/>
                <w:color w:val="000000"/>
              </w:rPr>
              <w:t xml:space="preserve">Plan and </w:t>
            </w:r>
            <w:r w:rsidRPr="00963287">
              <w:rPr>
                <w:b/>
                <w:noProof/>
                <w:color w:val="000000"/>
              </w:rPr>
              <w:t>carry out an investigation</w:t>
            </w:r>
            <w:r>
              <w:rPr>
                <w:b/>
                <w:color w:val="000000"/>
              </w:rPr>
              <w:t xml:space="preserve"> </w:t>
            </w:r>
            <w:r>
              <w:rPr>
                <w:color w:val="000000"/>
              </w:rPr>
              <w:t xml:space="preserve">to demonstrate that variations in temperature </w:t>
            </w:r>
            <w:r w:rsidRPr="00963287">
              <w:rPr>
                <w:noProof/>
                <w:color w:val="000000"/>
              </w:rPr>
              <w:t>and/or</w:t>
            </w:r>
            <w:r>
              <w:rPr>
                <w:color w:val="000000"/>
              </w:rPr>
              <w:t xml:space="preserve"> pressure affect changes in </w:t>
            </w:r>
            <w:r w:rsidRPr="00963287">
              <w:rPr>
                <w:noProof/>
                <w:color w:val="000000"/>
              </w:rPr>
              <w:t>state</w:t>
            </w:r>
            <w:r>
              <w:rPr>
                <w:color w:val="000000"/>
              </w:rPr>
              <w:t xml:space="preserve"> of matter. </w:t>
            </w:r>
          </w:p>
        </w:tc>
      </w:tr>
      <w:tr w:rsidR="00C437C5" w14:paraId="68123A85" w14:textId="77777777" w:rsidTr="00840CD8">
        <w:tc>
          <w:tcPr>
            <w:tcW w:w="1897" w:type="dxa"/>
          </w:tcPr>
          <w:p w14:paraId="3489CA3E" w14:textId="77777777" w:rsidR="00C437C5" w:rsidRDefault="00963287" w:rsidP="009632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b/>
                <w:color w:val="000000"/>
              </w:rPr>
              <w:t>6.P1U1.3</w:t>
            </w:r>
          </w:p>
        </w:tc>
        <w:tc>
          <w:tcPr>
            <w:tcW w:w="9605" w:type="dxa"/>
          </w:tcPr>
          <w:p w14:paraId="25206D6A" w14:textId="77777777" w:rsidR="00C437C5" w:rsidRDefault="00963287" w:rsidP="009632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b/>
                <w:color w:val="000000"/>
              </w:rPr>
              <w:t xml:space="preserve">Develop and use models </w:t>
            </w:r>
            <w:r>
              <w:rPr>
                <w:color w:val="000000"/>
              </w:rPr>
              <w:t xml:space="preserve">to represent that matter is made up of smaller particles called atoms. </w:t>
            </w:r>
          </w:p>
        </w:tc>
      </w:tr>
      <w:tr w:rsidR="00C437C5" w14:paraId="62559D41" w14:textId="77777777" w:rsidTr="00840CD8">
        <w:tc>
          <w:tcPr>
            <w:tcW w:w="1897" w:type="dxa"/>
          </w:tcPr>
          <w:p w14:paraId="1E5BF74E" w14:textId="77777777" w:rsidR="00C437C5" w:rsidRDefault="00963287" w:rsidP="009632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b/>
                <w:color w:val="000000"/>
              </w:rPr>
              <w:t xml:space="preserve">8.P1U1.1 </w:t>
            </w:r>
          </w:p>
          <w:p w14:paraId="492B2FE5" w14:textId="77777777" w:rsidR="00C437C5" w:rsidRDefault="00C437C5" w:rsidP="009632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0000"/>
              </w:rPr>
            </w:pPr>
          </w:p>
        </w:tc>
        <w:tc>
          <w:tcPr>
            <w:tcW w:w="9605" w:type="dxa"/>
          </w:tcPr>
          <w:p w14:paraId="18D945C0" w14:textId="77777777" w:rsidR="00C437C5" w:rsidRDefault="00963287" w:rsidP="009632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0000"/>
              </w:rPr>
            </w:pPr>
            <w:r>
              <w:rPr>
                <w:b/>
                <w:color w:val="000000"/>
              </w:rPr>
              <w:t xml:space="preserve">Develop and use a model </w:t>
            </w:r>
            <w:r>
              <w:rPr>
                <w:color w:val="000000"/>
              </w:rPr>
              <w:t xml:space="preserve">to demonstrate that atoms and molecules can be combined or rearranged in chemical reactions to form new compounds with the total number of each type of atom conserved. </w:t>
            </w:r>
          </w:p>
        </w:tc>
      </w:tr>
      <w:tr w:rsidR="00C437C5" w14:paraId="3A9D2DC6" w14:textId="77777777" w:rsidTr="00840CD8">
        <w:tc>
          <w:tcPr>
            <w:tcW w:w="1897" w:type="dxa"/>
          </w:tcPr>
          <w:p w14:paraId="097EC3E6" w14:textId="77777777" w:rsidR="00C437C5" w:rsidRDefault="00963287" w:rsidP="009632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b/>
                <w:color w:val="000000"/>
              </w:rPr>
              <w:t xml:space="preserve">8.P1U1.2 </w:t>
            </w:r>
          </w:p>
          <w:p w14:paraId="5F2DF6A4" w14:textId="77777777" w:rsidR="00C437C5" w:rsidRDefault="00C437C5" w:rsidP="009632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0000"/>
              </w:rPr>
            </w:pPr>
          </w:p>
        </w:tc>
        <w:tc>
          <w:tcPr>
            <w:tcW w:w="9605" w:type="dxa"/>
          </w:tcPr>
          <w:p w14:paraId="015BD23D" w14:textId="77777777" w:rsidR="00C437C5" w:rsidRDefault="00963287" w:rsidP="009632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0000"/>
              </w:rPr>
            </w:pPr>
            <w:r>
              <w:rPr>
                <w:b/>
                <w:color w:val="000000"/>
              </w:rPr>
              <w:t xml:space="preserve">Obtain and evaluate information </w:t>
            </w:r>
            <w:r>
              <w:rPr>
                <w:color w:val="000000"/>
              </w:rPr>
              <w:t xml:space="preserve">regarding how scientists identify substances based on unique physical and chemical properties. </w:t>
            </w:r>
          </w:p>
        </w:tc>
      </w:tr>
      <w:tr w:rsidR="00C437C5" w14:paraId="32E1C8D9" w14:textId="77777777" w:rsidTr="00840CD8">
        <w:trPr>
          <w:trHeight w:val="360"/>
        </w:trPr>
        <w:tc>
          <w:tcPr>
            <w:tcW w:w="1897" w:type="dxa"/>
            <w:shd w:val="clear" w:color="auto" w:fill="D9D9D9"/>
          </w:tcPr>
          <w:p w14:paraId="3AF1E6F0" w14:textId="77777777" w:rsidR="00C437C5" w:rsidRDefault="00963287" w:rsidP="006575D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0000"/>
              </w:rPr>
            </w:pPr>
            <w:r>
              <w:rPr>
                <w:b/>
                <w:color w:val="000000"/>
              </w:rPr>
              <w:t xml:space="preserve">Essential HS.P1U1.1 </w:t>
            </w:r>
          </w:p>
        </w:tc>
        <w:tc>
          <w:tcPr>
            <w:tcW w:w="9605" w:type="dxa"/>
          </w:tcPr>
          <w:p w14:paraId="6D355A9A" w14:textId="219883E7" w:rsidR="00C437C5" w:rsidRDefault="00963287" w:rsidP="009632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0000"/>
              </w:rPr>
            </w:pPr>
            <w:r>
              <w:rPr>
                <w:b/>
                <w:color w:val="000000"/>
              </w:rPr>
              <w:t xml:space="preserve">Develop and use models </w:t>
            </w:r>
            <w:r>
              <w:rPr>
                <w:color w:val="000000"/>
              </w:rPr>
              <w:t>to explain the relationship</w:t>
            </w:r>
            <w:r>
              <w:rPr>
                <w:b/>
                <w:color w:val="000000"/>
              </w:rPr>
              <w:t xml:space="preserve"> </w:t>
            </w:r>
            <w:r>
              <w:rPr>
                <w:color w:val="000000"/>
              </w:rPr>
              <w:t xml:space="preserve">of the structure of atoms to patterns and properties observed </w:t>
            </w:r>
            <w:r w:rsidR="007E263C">
              <w:rPr>
                <w:color w:val="000000"/>
              </w:rPr>
              <w:t>with</w:t>
            </w:r>
            <w:r>
              <w:rPr>
                <w:color w:val="000000"/>
              </w:rPr>
              <w:t xml:space="preserve">in the Periodic Table and describe how these models </w:t>
            </w:r>
            <w:r w:rsidRPr="00963287">
              <w:rPr>
                <w:noProof/>
                <w:color w:val="000000"/>
              </w:rPr>
              <w:t>are revised</w:t>
            </w:r>
            <w:r>
              <w:rPr>
                <w:color w:val="000000"/>
              </w:rPr>
              <w:t xml:space="preserve"> with new evidence.  </w:t>
            </w:r>
          </w:p>
        </w:tc>
      </w:tr>
      <w:tr w:rsidR="00C437C5" w14:paraId="35B77B89" w14:textId="77777777" w:rsidTr="00840CD8">
        <w:trPr>
          <w:trHeight w:val="480"/>
        </w:trPr>
        <w:tc>
          <w:tcPr>
            <w:tcW w:w="1897" w:type="dxa"/>
          </w:tcPr>
          <w:p w14:paraId="1AE2ECE6" w14:textId="77777777" w:rsidR="00C437C5" w:rsidRDefault="00963287" w:rsidP="009632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0000"/>
              </w:rPr>
            </w:pPr>
            <w:r>
              <w:rPr>
                <w:b/>
                <w:color w:val="000000"/>
              </w:rPr>
              <w:t xml:space="preserve">Plus HS+C.P1U1.1 </w:t>
            </w:r>
          </w:p>
        </w:tc>
        <w:tc>
          <w:tcPr>
            <w:tcW w:w="9605" w:type="dxa"/>
          </w:tcPr>
          <w:p w14:paraId="0EA6F2A6" w14:textId="77777777" w:rsidR="00C437C5" w:rsidRDefault="00963287" w:rsidP="009632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Develop and use models</w:t>
            </w:r>
            <w:r>
              <w:rPr>
                <w:color w:val="000000"/>
              </w:rPr>
              <w:t xml:space="preserve"> to demonstrate how changes in the number of subatomic particles (protons, neutrons, electrons) affect the identity, stability, and properties of the element. </w:t>
            </w:r>
          </w:p>
        </w:tc>
      </w:tr>
      <w:tr w:rsidR="00C437C5" w14:paraId="65ED8A6C" w14:textId="77777777" w:rsidTr="00840CD8">
        <w:tc>
          <w:tcPr>
            <w:tcW w:w="1897" w:type="dxa"/>
          </w:tcPr>
          <w:p w14:paraId="5B0AF735" w14:textId="77777777" w:rsidR="00C437C5" w:rsidRDefault="00963287" w:rsidP="009632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0000"/>
              </w:rPr>
            </w:pPr>
            <w:r>
              <w:rPr>
                <w:b/>
                <w:color w:val="000000"/>
              </w:rPr>
              <w:t xml:space="preserve">Plus HS+C.P1U1.2 </w:t>
            </w:r>
          </w:p>
        </w:tc>
        <w:tc>
          <w:tcPr>
            <w:tcW w:w="9605" w:type="dxa"/>
          </w:tcPr>
          <w:p w14:paraId="4EBA8E2F" w14:textId="77777777" w:rsidR="00C437C5" w:rsidRDefault="00963287" w:rsidP="009632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0000"/>
              </w:rPr>
            </w:pPr>
            <w:r>
              <w:rPr>
                <w:b/>
                <w:color w:val="000000"/>
              </w:rPr>
              <w:t xml:space="preserve">Obtain, evaluate, and communicate </w:t>
            </w:r>
            <w:r>
              <w:rPr>
                <w:color w:val="000000"/>
              </w:rPr>
              <w:t xml:space="preserve">the qualitative evidence supporting claims about how atoms absorb and emit energy in the form of electromagnetic radiation. </w:t>
            </w:r>
          </w:p>
        </w:tc>
      </w:tr>
      <w:tr w:rsidR="00C437C5" w14:paraId="4D6A4C25" w14:textId="77777777" w:rsidTr="00840CD8">
        <w:tc>
          <w:tcPr>
            <w:tcW w:w="1897" w:type="dxa"/>
          </w:tcPr>
          <w:p w14:paraId="64E439E8" w14:textId="77777777" w:rsidR="00C437C5" w:rsidRDefault="00963287" w:rsidP="009632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0000"/>
              </w:rPr>
            </w:pPr>
            <w:r>
              <w:rPr>
                <w:b/>
                <w:color w:val="000000"/>
              </w:rPr>
              <w:t xml:space="preserve">Plus HS+C.P1U1.3 </w:t>
            </w:r>
          </w:p>
        </w:tc>
        <w:tc>
          <w:tcPr>
            <w:tcW w:w="9605" w:type="dxa"/>
          </w:tcPr>
          <w:p w14:paraId="228E6FF8" w14:textId="77777777" w:rsidR="00C437C5" w:rsidRDefault="00963287" w:rsidP="009632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0000"/>
              </w:rPr>
            </w:pPr>
            <w:r>
              <w:rPr>
                <w:b/>
                <w:color w:val="000000"/>
              </w:rPr>
              <w:t xml:space="preserve">Analyze and interpret data </w:t>
            </w:r>
            <w:r>
              <w:rPr>
                <w:color w:val="000000"/>
              </w:rPr>
              <w:t xml:space="preserve">to develop and support an explanation for the relationships between kinetic molecular theory and gas laws. </w:t>
            </w:r>
          </w:p>
        </w:tc>
      </w:tr>
      <w:tr w:rsidR="00C437C5" w14:paraId="200662B0" w14:textId="77777777" w:rsidTr="00840CD8">
        <w:tc>
          <w:tcPr>
            <w:tcW w:w="1897" w:type="dxa"/>
            <w:shd w:val="clear" w:color="auto" w:fill="D9D9D9"/>
          </w:tcPr>
          <w:p w14:paraId="01F7F320" w14:textId="77777777" w:rsidR="00C437C5" w:rsidRDefault="00963287" w:rsidP="009632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0000"/>
              </w:rPr>
            </w:pPr>
            <w:r>
              <w:rPr>
                <w:b/>
                <w:color w:val="000000"/>
              </w:rPr>
              <w:t xml:space="preserve">Essential </w:t>
            </w:r>
          </w:p>
          <w:p w14:paraId="2036B146" w14:textId="77777777" w:rsidR="00C437C5" w:rsidRDefault="00963287" w:rsidP="009632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0000"/>
              </w:rPr>
            </w:pPr>
            <w:r>
              <w:rPr>
                <w:b/>
                <w:color w:val="000000"/>
              </w:rPr>
              <w:t xml:space="preserve">HS.P1U1.2 </w:t>
            </w:r>
          </w:p>
        </w:tc>
        <w:tc>
          <w:tcPr>
            <w:tcW w:w="9605" w:type="dxa"/>
          </w:tcPr>
          <w:p w14:paraId="6D3B8912" w14:textId="77777777" w:rsidR="00C437C5" w:rsidRDefault="00963287" w:rsidP="009632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0000"/>
              </w:rPr>
            </w:pPr>
            <w:r>
              <w:rPr>
                <w:b/>
                <w:color w:val="000000"/>
              </w:rPr>
              <w:t xml:space="preserve">Develop and use models </w:t>
            </w:r>
            <w:r>
              <w:rPr>
                <w:color w:val="000000"/>
              </w:rPr>
              <w:t xml:space="preserve">for the transfer or sharing of electrons to predict the formation of ions, molecules, and compounds in both natural and synthetic processes. </w:t>
            </w:r>
          </w:p>
        </w:tc>
      </w:tr>
      <w:tr w:rsidR="00C437C5" w14:paraId="4695BC88" w14:textId="77777777" w:rsidTr="00840CD8">
        <w:tc>
          <w:tcPr>
            <w:tcW w:w="1897" w:type="dxa"/>
            <w:shd w:val="clear" w:color="auto" w:fill="D9D9D9"/>
          </w:tcPr>
          <w:p w14:paraId="3004CA30" w14:textId="77777777" w:rsidR="00C437C5" w:rsidRDefault="00963287" w:rsidP="009632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0000"/>
              </w:rPr>
            </w:pPr>
            <w:r>
              <w:rPr>
                <w:b/>
                <w:color w:val="000000"/>
              </w:rPr>
              <w:t xml:space="preserve">Essential </w:t>
            </w:r>
          </w:p>
          <w:p w14:paraId="42CD5B85" w14:textId="77777777" w:rsidR="00C437C5" w:rsidRDefault="00963287" w:rsidP="009632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0000"/>
              </w:rPr>
            </w:pPr>
            <w:r>
              <w:rPr>
                <w:b/>
                <w:color w:val="000000"/>
              </w:rPr>
              <w:t xml:space="preserve">HS.P1U1.3 </w:t>
            </w:r>
          </w:p>
        </w:tc>
        <w:tc>
          <w:tcPr>
            <w:tcW w:w="9605" w:type="dxa"/>
          </w:tcPr>
          <w:p w14:paraId="5B3CCD1D" w14:textId="77777777" w:rsidR="00C437C5" w:rsidRDefault="00963287" w:rsidP="009632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0000"/>
              </w:rPr>
            </w:pPr>
            <w:r>
              <w:rPr>
                <w:b/>
                <w:color w:val="000000"/>
              </w:rPr>
              <w:t xml:space="preserve">Ask questions, plan, and carry out investigations </w:t>
            </w:r>
            <w:r>
              <w:rPr>
                <w:color w:val="000000"/>
              </w:rPr>
              <w:t xml:space="preserve">to explore the cause and effect relationship between reaction rate factors. </w:t>
            </w:r>
          </w:p>
        </w:tc>
      </w:tr>
      <w:tr w:rsidR="00C437C5" w14:paraId="5860530F" w14:textId="77777777" w:rsidTr="00840CD8">
        <w:trPr>
          <w:trHeight w:val="280"/>
        </w:trPr>
        <w:tc>
          <w:tcPr>
            <w:tcW w:w="1897" w:type="dxa"/>
          </w:tcPr>
          <w:p w14:paraId="796E95EE" w14:textId="77777777" w:rsidR="00C437C5" w:rsidRDefault="00963287" w:rsidP="00963287">
            <w:pPr>
              <w:rPr>
                <w:b/>
              </w:rPr>
            </w:pPr>
            <w:r>
              <w:rPr>
                <w:b/>
              </w:rPr>
              <w:t>Plus HS+C.P1U1.4</w:t>
            </w:r>
          </w:p>
        </w:tc>
        <w:tc>
          <w:tcPr>
            <w:tcW w:w="9605" w:type="dxa"/>
          </w:tcPr>
          <w:p w14:paraId="227AB436" w14:textId="77777777" w:rsidR="00C437C5" w:rsidRDefault="00963287" w:rsidP="009632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Develop and use models</w:t>
            </w:r>
            <w:r>
              <w:rPr>
                <w:color w:val="000000"/>
              </w:rPr>
              <w:t xml:space="preserve"> to predict and explain forces within and between molecules.</w:t>
            </w:r>
          </w:p>
        </w:tc>
      </w:tr>
      <w:tr w:rsidR="00C437C5" w14:paraId="1661516A" w14:textId="77777777" w:rsidTr="00840CD8">
        <w:tc>
          <w:tcPr>
            <w:tcW w:w="1897" w:type="dxa"/>
          </w:tcPr>
          <w:p w14:paraId="025F3F51" w14:textId="77777777" w:rsidR="00C437C5" w:rsidRDefault="00963287" w:rsidP="00963287">
            <w:pPr>
              <w:rPr>
                <w:b/>
              </w:rPr>
            </w:pPr>
            <w:r>
              <w:rPr>
                <w:b/>
              </w:rPr>
              <w:t xml:space="preserve">Plus </w:t>
            </w:r>
          </w:p>
          <w:p w14:paraId="1B0CCA3D" w14:textId="77777777" w:rsidR="00C437C5" w:rsidRDefault="00963287" w:rsidP="00963287">
            <w:pPr>
              <w:rPr>
                <w:b/>
              </w:rPr>
            </w:pPr>
            <w:r>
              <w:rPr>
                <w:b/>
              </w:rPr>
              <w:t>HS+C.P1U1.5</w:t>
            </w:r>
          </w:p>
        </w:tc>
        <w:tc>
          <w:tcPr>
            <w:tcW w:w="9605" w:type="dxa"/>
          </w:tcPr>
          <w:p w14:paraId="54B74866" w14:textId="77777777" w:rsidR="00C437C5" w:rsidRDefault="00963287" w:rsidP="00963287">
            <w:pPr>
              <w:rPr>
                <w:b/>
              </w:rPr>
            </w:pPr>
            <w:r>
              <w:rPr>
                <w:b/>
              </w:rPr>
              <w:t xml:space="preserve">Plan and carry out investigations </w:t>
            </w:r>
            <w:r>
              <w:t>to test predictions of the outcomes of various reactions, based on patterns of physical and chemical properties.</w:t>
            </w:r>
          </w:p>
        </w:tc>
      </w:tr>
      <w:tr w:rsidR="00C437C5" w14:paraId="5E44DBB6" w14:textId="77777777" w:rsidTr="00840CD8">
        <w:tc>
          <w:tcPr>
            <w:tcW w:w="1897" w:type="dxa"/>
          </w:tcPr>
          <w:p w14:paraId="2E7D199D" w14:textId="77777777" w:rsidR="00C437C5" w:rsidRDefault="00963287" w:rsidP="00963287">
            <w:pPr>
              <w:rPr>
                <w:b/>
              </w:rPr>
            </w:pPr>
            <w:r>
              <w:rPr>
                <w:b/>
              </w:rPr>
              <w:t>Plus HS+C.P1U1.6</w:t>
            </w:r>
          </w:p>
        </w:tc>
        <w:tc>
          <w:tcPr>
            <w:tcW w:w="9605" w:type="dxa"/>
          </w:tcPr>
          <w:p w14:paraId="104C682A" w14:textId="77777777" w:rsidR="00C437C5" w:rsidRDefault="00963287" w:rsidP="00963287">
            <w:pPr>
              <w:rPr>
                <w:b/>
              </w:rPr>
            </w:pPr>
            <w:r>
              <w:rPr>
                <w:b/>
              </w:rPr>
              <w:t xml:space="preserve">Construct an explanation, design a solution, or refine the design </w:t>
            </w:r>
            <w:r>
              <w:t>of a chemical system in equilibrium to maximize production.</w:t>
            </w:r>
          </w:p>
        </w:tc>
      </w:tr>
      <w:tr w:rsidR="00C437C5" w14:paraId="57DBC180" w14:textId="77777777" w:rsidTr="00840CD8">
        <w:tc>
          <w:tcPr>
            <w:tcW w:w="1897" w:type="dxa"/>
          </w:tcPr>
          <w:p w14:paraId="12ADC7C3" w14:textId="77777777" w:rsidR="00C437C5" w:rsidRDefault="00963287" w:rsidP="00963287">
            <w:pPr>
              <w:rPr>
                <w:b/>
              </w:rPr>
            </w:pPr>
            <w:r>
              <w:rPr>
                <w:b/>
              </w:rPr>
              <w:t xml:space="preserve">Plus HS+C.P1U1.7 </w:t>
            </w:r>
          </w:p>
          <w:p w14:paraId="2FD533DF" w14:textId="77777777" w:rsidR="00C437C5" w:rsidRDefault="00C437C5" w:rsidP="009632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0000"/>
              </w:rPr>
            </w:pPr>
          </w:p>
        </w:tc>
        <w:tc>
          <w:tcPr>
            <w:tcW w:w="9605" w:type="dxa"/>
          </w:tcPr>
          <w:p w14:paraId="2133B60C" w14:textId="77777777" w:rsidR="00C437C5" w:rsidRDefault="00963287" w:rsidP="00963287">
            <w:pPr>
              <w:rPr>
                <w:b/>
              </w:rPr>
            </w:pPr>
            <w:r>
              <w:rPr>
                <w:b/>
              </w:rPr>
              <w:t xml:space="preserve">Use mathematics and computational thinking </w:t>
            </w:r>
            <w:r>
              <w:t>to determine stoichiometric relationships between reactants and products in chemical reactions.</w:t>
            </w:r>
          </w:p>
        </w:tc>
      </w:tr>
      <w:tr w:rsidR="00C437C5" w14:paraId="3FF1B80D" w14:textId="77777777" w:rsidTr="00840CD8">
        <w:tc>
          <w:tcPr>
            <w:tcW w:w="1897" w:type="dxa"/>
            <w:shd w:val="clear" w:color="auto" w:fill="D9D9D9"/>
          </w:tcPr>
          <w:p w14:paraId="249B2EDB" w14:textId="77777777" w:rsidR="00C437C5" w:rsidRDefault="00963287" w:rsidP="00963287">
            <w:pPr>
              <w:rPr>
                <w:b/>
              </w:rPr>
            </w:pPr>
            <w:r>
              <w:rPr>
                <w:b/>
              </w:rPr>
              <w:t xml:space="preserve">Essential </w:t>
            </w:r>
          </w:p>
          <w:p w14:paraId="70615BDA" w14:textId="77777777" w:rsidR="00C437C5" w:rsidRDefault="00963287" w:rsidP="00963287">
            <w:pPr>
              <w:rPr>
                <w:b/>
              </w:rPr>
            </w:pPr>
            <w:r>
              <w:rPr>
                <w:b/>
              </w:rPr>
              <w:t>HS.P1U3.4</w:t>
            </w:r>
          </w:p>
        </w:tc>
        <w:tc>
          <w:tcPr>
            <w:tcW w:w="9605" w:type="dxa"/>
          </w:tcPr>
          <w:p w14:paraId="620DA14B" w14:textId="77777777" w:rsidR="00C437C5" w:rsidRDefault="00963287" w:rsidP="00963287">
            <w:pPr>
              <w:rPr>
                <w:b/>
              </w:rPr>
            </w:pPr>
            <w:r>
              <w:rPr>
                <w:b/>
              </w:rPr>
              <w:t xml:space="preserve">Obtain, evaluate, and communicate information </w:t>
            </w:r>
            <w:r>
              <w:t xml:space="preserve">about how the use of chemistry related technologies have had positive and negative ethical, social, economic, </w:t>
            </w:r>
            <w:r w:rsidRPr="00963287">
              <w:rPr>
                <w:noProof/>
              </w:rPr>
              <w:t>and/or</w:t>
            </w:r>
            <w:r>
              <w:t xml:space="preserve"> political implications.</w:t>
            </w:r>
          </w:p>
        </w:tc>
      </w:tr>
      <w:tr w:rsidR="008B5384" w14:paraId="137BC7DD" w14:textId="77777777" w:rsidTr="00840CD8">
        <w:tc>
          <w:tcPr>
            <w:tcW w:w="1897" w:type="dxa"/>
          </w:tcPr>
          <w:p w14:paraId="6B01A433" w14:textId="77777777" w:rsidR="008B5384" w:rsidRDefault="008B5384" w:rsidP="00963287">
            <w:pPr>
              <w:rPr>
                <w:b/>
              </w:rPr>
            </w:pPr>
          </w:p>
        </w:tc>
        <w:tc>
          <w:tcPr>
            <w:tcW w:w="9605" w:type="dxa"/>
          </w:tcPr>
          <w:p w14:paraId="39051823" w14:textId="77777777" w:rsidR="008B5384" w:rsidRDefault="008B5384" w:rsidP="00963287">
            <w:pPr>
              <w:rPr>
                <w:b/>
              </w:rPr>
            </w:pPr>
          </w:p>
        </w:tc>
      </w:tr>
      <w:tr w:rsidR="00C437C5" w14:paraId="16CEB15C" w14:textId="77777777" w:rsidTr="00840CD8">
        <w:tc>
          <w:tcPr>
            <w:tcW w:w="1897" w:type="dxa"/>
          </w:tcPr>
          <w:p w14:paraId="372EA397" w14:textId="77777777" w:rsidR="00C437C5" w:rsidRDefault="00963287" w:rsidP="00963287">
            <w:pPr>
              <w:rPr>
                <w:b/>
              </w:rPr>
            </w:pPr>
            <w:proofErr w:type="gramStart"/>
            <w:r>
              <w:rPr>
                <w:b/>
              </w:rPr>
              <w:t>Plus</w:t>
            </w:r>
            <w:proofErr w:type="gramEnd"/>
            <w:r>
              <w:rPr>
                <w:b/>
              </w:rPr>
              <w:t xml:space="preserve"> HS+C.P1U3.8</w:t>
            </w:r>
          </w:p>
        </w:tc>
        <w:tc>
          <w:tcPr>
            <w:tcW w:w="9605" w:type="dxa"/>
          </w:tcPr>
          <w:p w14:paraId="13469BAB" w14:textId="77777777" w:rsidR="00C437C5" w:rsidRDefault="00963287" w:rsidP="00963287">
            <w:pPr>
              <w:rPr>
                <w:b/>
              </w:rPr>
            </w:pPr>
            <w:r>
              <w:rPr>
                <w:b/>
              </w:rPr>
              <w:t xml:space="preserve">Engage in </w:t>
            </w:r>
            <w:r w:rsidRPr="00963287">
              <w:rPr>
                <w:b/>
                <w:noProof/>
              </w:rPr>
              <w:t>argument</w:t>
            </w:r>
            <w:r>
              <w:rPr>
                <w:b/>
              </w:rPr>
              <w:t xml:space="preserve"> from evidence </w:t>
            </w:r>
            <w:r>
              <w:t xml:space="preserve">regarding the ethical, social, economic, </w:t>
            </w:r>
            <w:r w:rsidRPr="00963287">
              <w:rPr>
                <w:noProof/>
              </w:rPr>
              <w:t>and/or</w:t>
            </w:r>
            <w:r>
              <w:t xml:space="preserve"> political benefits and liabilities of fission, fusion, and radioactive decay.</w:t>
            </w:r>
          </w:p>
        </w:tc>
      </w:tr>
    </w:tbl>
    <w:p w14:paraId="1276DFC8" w14:textId="77777777" w:rsidR="00C437C5" w:rsidRDefault="00C437C5">
      <w:pPr>
        <w:spacing w:after="0" w:line="240" w:lineRule="auto"/>
        <w:rPr>
          <w:b/>
          <w:sz w:val="24"/>
          <w:szCs w:val="24"/>
        </w:rPr>
      </w:pPr>
    </w:p>
    <w:tbl>
      <w:tblPr>
        <w:tblStyle w:val="a0"/>
        <w:tblW w:w="1152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20" w:firstRow="1" w:lastRow="0" w:firstColumn="0" w:lastColumn="0" w:noHBand="0" w:noVBand="1"/>
      </w:tblPr>
      <w:tblGrid>
        <w:gridCol w:w="1800"/>
        <w:gridCol w:w="9720"/>
      </w:tblGrid>
      <w:tr w:rsidR="00C437C5" w14:paraId="4DC3352A" w14:textId="77777777" w:rsidTr="008B5384">
        <w:trPr>
          <w:trHeight w:val="274"/>
        </w:trPr>
        <w:tc>
          <w:tcPr>
            <w:tcW w:w="1800" w:type="dxa"/>
          </w:tcPr>
          <w:p w14:paraId="7573A876" w14:textId="77777777" w:rsidR="00C437C5" w:rsidRDefault="00963287" w:rsidP="008B5384">
            <w:pPr>
              <w:pStyle w:val="Heading1"/>
              <w:framePr w:wrap="around" w:x="-329"/>
              <w:outlineLvl w:val="0"/>
            </w:pPr>
            <w:r>
              <w:t>Physical Science</w:t>
            </w:r>
          </w:p>
          <w:p w14:paraId="7112A888" w14:textId="77777777" w:rsidR="00C437C5" w:rsidRDefault="00C437C5" w:rsidP="008B5384">
            <w:pPr>
              <w:framePr w:wrap="auto" w:hAnchor="text" w:x="-329"/>
              <w:rPr>
                <w:b/>
                <w:sz w:val="24"/>
                <w:szCs w:val="24"/>
              </w:rPr>
            </w:pPr>
          </w:p>
        </w:tc>
        <w:tc>
          <w:tcPr>
            <w:tcW w:w="9720" w:type="dxa"/>
          </w:tcPr>
          <w:p w14:paraId="73D8585F" w14:textId="77777777" w:rsidR="00C437C5" w:rsidRDefault="00963287" w:rsidP="008B5384">
            <w:pPr>
              <w:framePr w:wrap="auto" w:hAnchor="text" w:x="-329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P2: Objects can affect other objects at a distance.</w:t>
            </w:r>
          </w:p>
        </w:tc>
      </w:tr>
    </w:tbl>
    <w:tbl>
      <w:tblPr>
        <w:tblStyle w:val="a0"/>
        <w:tblW w:w="11520" w:type="dxa"/>
        <w:tblInd w:w="-27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20" w:firstRow="1" w:lastRow="0" w:firstColumn="0" w:lastColumn="0" w:noHBand="0" w:noVBand="1"/>
      </w:tblPr>
      <w:tblGrid>
        <w:gridCol w:w="1800"/>
        <w:gridCol w:w="9720"/>
      </w:tblGrid>
      <w:tr w:rsidR="00C437C5" w14:paraId="6C595597" w14:textId="77777777" w:rsidTr="008B5384">
        <w:trPr>
          <w:trHeight w:val="274"/>
        </w:trPr>
        <w:tc>
          <w:tcPr>
            <w:tcW w:w="1800" w:type="dxa"/>
          </w:tcPr>
          <w:p w14:paraId="54DB6173" w14:textId="77777777" w:rsidR="00C437C5" w:rsidRDefault="009632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proofErr w:type="gramStart"/>
            <w:r>
              <w:rPr>
                <w:b/>
                <w:color w:val="000000"/>
              </w:rPr>
              <w:t>K.P</w:t>
            </w:r>
            <w:proofErr w:type="gramEnd"/>
            <w:r>
              <w:rPr>
                <w:b/>
                <w:color w:val="000000"/>
              </w:rPr>
              <w:t xml:space="preserve">2U1.1 </w:t>
            </w:r>
          </w:p>
          <w:p w14:paraId="7F3666C5" w14:textId="77777777" w:rsidR="00C437C5" w:rsidRDefault="00C437C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</w:p>
        </w:tc>
        <w:tc>
          <w:tcPr>
            <w:tcW w:w="9720" w:type="dxa"/>
          </w:tcPr>
          <w:p w14:paraId="65118648" w14:textId="77777777" w:rsidR="00C437C5" w:rsidRDefault="009632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b/>
                <w:color w:val="000000"/>
              </w:rPr>
              <w:t xml:space="preserve">Investigate </w:t>
            </w:r>
            <w:r>
              <w:rPr>
                <w:color w:val="000000"/>
              </w:rPr>
              <w:t xml:space="preserve">how senses can detect light, sound, and vibrations even when they come from far away; use the collected evidence to </w:t>
            </w:r>
            <w:r>
              <w:rPr>
                <w:b/>
                <w:color w:val="000000"/>
              </w:rPr>
              <w:t>develop and support an explanation</w:t>
            </w:r>
            <w:r>
              <w:rPr>
                <w:color w:val="000000"/>
              </w:rPr>
              <w:t xml:space="preserve">. </w:t>
            </w:r>
          </w:p>
        </w:tc>
      </w:tr>
      <w:tr w:rsidR="00C437C5" w14:paraId="637CD70E" w14:textId="77777777" w:rsidTr="008B5384">
        <w:trPr>
          <w:trHeight w:val="274"/>
        </w:trPr>
        <w:tc>
          <w:tcPr>
            <w:tcW w:w="1800" w:type="dxa"/>
          </w:tcPr>
          <w:p w14:paraId="3A356F1A" w14:textId="77777777" w:rsidR="00C437C5" w:rsidRDefault="009632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b/>
                <w:color w:val="000000"/>
              </w:rPr>
              <w:t>K.P2U2.2</w:t>
            </w:r>
          </w:p>
        </w:tc>
        <w:tc>
          <w:tcPr>
            <w:tcW w:w="9720" w:type="dxa"/>
          </w:tcPr>
          <w:p w14:paraId="2EF40BFE" w14:textId="77777777" w:rsidR="00C437C5" w:rsidRDefault="009632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b/>
                <w:color w:val="000000"/>
              </w:rPr>
              <w:t xml:space="preserve">Design and evaluate </w:t>
            </w:r>
            <w:r>
              <w:rPr>
                <w:color w:val="000000"/>
              </w:rPr>
              <w:t xml:space="preserve">a tool that helps people extend their senses. </w:t>
            </w:r>
          </w:p>
        </w:tc>
      </w:tr>
      <w:tr w:rsidR="00C437C5" w14:paraId="47CE8A72" w14:textId="77777777" w:rsidTr="008B5384">
        <w:trPr>
          <w:trHeight w:val="274"/>
        </w:trPr>
        <w:tc>
          <w:tcPr>
            <w:tcW w:w="1800" w:type="dxa"/>
          </w:tcPr>
          <w:p w14:paraId="47530E60" w14:textId="77777777" w:rsidR="00C437C5" w:rsidRDefault="009632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b/>
                <w:color w:val="000000"/>
              </w:rPr>
              <w:t xml:space="preserve">1.P2U1.1 </w:t>
            </w:r>
          </w:p>
          <w:p w14:paraId="585B4DFE" w14:textId="77777777" w:rsidR="00C437C5" w:rsidRDefault="00C437C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</w:p>
        </w:tc>
        <w:tc>
          <w:tcPr>
            <w:tcW w:w="9720" w:type="dxa"/>
          </w:tcPr>
          <w:p w14:paraId="41CBF04D" w14:textId="77777777" w:rsidR="00C437C5" w:rsidRDefault="009632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b/>
                <w:color w:val="000000"/>
              </w:rPr>
              <w:t xml:space="preserve">Plan and carry out investigations </w:t>
            </w:r>
            <w:r>
              <w:rPr>
                <w:color w:val="000000"/>
              </w:rPr>
              <w:t xml:space="preserve">demonstrating the effect of placing objects made with different materials in the path of a beam of light and </w:t>
            </w:r>
            <w:r>
              <w:rPr>
                <w:b/>
                <w:color w:val="000000"/>
              </w:rPr>
              <w:t>predict</w:t>
            </w:r>
            <w:r>
              <w:rPr>
                <w:color w:val="000000"/>
              </w:rPr>
              <w:t xml:space="preserve"> how objects with similar properties will affect the beam of light.</w:t>
            </w:r>
          </w:p>
        </w:tc>
      </w:tr>
      <w:tr w:rsidR="00C437C5" w14:paraId="02EA8264" w14:textId="77777777" w:rsidTr="008B5384">
        <w:trPr>
          <w:trHeight w:val="274"/>
        </w:trPr>
        <w:tc>
          <w:tcPr>
            <w:tcW w:w="1800" w:type="dxa"/>
          </w:tcPr>
          <w:p w14:paraId="59A21466" w14:textId="77777777" w:rsidR="00C437C5" w:rsidRDefault="009632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b/>
                <w:color w:val="000000"/>
              </w:rPr>
              <w:t xml:space="preserve">1.P2U1.2 </w:t>
            </w:r>
          </w:p>
          <w:p w14:paraId="39F576DB" w14:textId="77777777" w:rsidR="00C437C5" w:rsidRDefault="00C437C5"/>
        </w:tc>
        <w:tc>
          <w:tcPr>
            <w:tcW w:w="9720" w:type="dxa"/>
          </w:tcPr>
          <w:p w14:paraId="18DD7552" w14:textId="77777777" w:rsidR="00C437C5" w:rsidRDefault="009632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b/>
                <w:color w:val="000000"/>
              </w:rPr>
              <w:t xml:space="preserve">Use models </w:t>
            </w:r>
            <w:r>
              <w:rPr>
                <w:color w:val="000000"/>
              </w:rPr>
              <w:t>to provide evidence that vibrating matter creates sound and sound can make matter vibrate.</w:t>
            </w:r>
          </w:p>
        </w:tc>
      </w:tr>
      <w:tr w:rsidR="00C437C5" w14:paraId="0ED82529" w14:textId="77777777" w:rsidTr="008B5384">
        <w:trPr>
          <w:trHeight w:val="274"/>
        </w:trPr>
        <w:tc>
          <w:tcPr>
            <w:tcW w:w="1800" w:type="dxa"/>
          </w:tcPr>
          <w:p w14:paraId="7998E142" w14:textId="77777777" w:rsidR="00C437C5" w:rsidRDefault="009632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b/>
                <w:color w:val="000000"/>
              </w:rPr>
              <w:t xml:space="preserve">3.P2U1.1 </w:t>
            </w:r>
          </w:p>
        </w:tc>
        <w:tc>
          <w:tcPr>
            <w:tcW w:w="9720" w:type="dxa"/>
          </w:tcPr>
          <w:p w14:paraId="7906A440" w14:textId="77777777" w:rsidR="00C437C5" w:rsidRDefault="009632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b/>
                <w:color w:val="000000"/>
              </w:rPr>
              <w:t xml:space="preserve">Ask questions and investigate </w:t>
            </w:r>
            <w:r>
              <w:rPr>
                <w:color w:val="000000"/>
              </w:rPr>
              <w:t xml:space="preserve">the relationship between light, objects, and the human eye. </w:t>
            </w:r>
          </w:p>
        </w:tc>
      </w:tr>
      <w:tr w:rsidR="00C437C5" w14:paraId="1C30CDBA" w14:textId="77777777" w:rsidTr="008B5384">
        <w:trPr>
          <w:trHeight w:val="274"/>
        </w:trPr>
        <w:tc>
          <w:tcPr>
            <w:tcW w:w="1800" w:type="dxa"/>
          </w:tcPr>
          <w:p w14:paraId="15165DC1" w14:textId="77777777" w:rsidR="00C437C5" w:rsidRDefault="00963287" w:rsidP="006575D4">
            <w:pPr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b/>
                <w:color w:val="000000"/>
              </w:rPr>
              <w:t xml:space="preserve">3.P2U1.2 </w:t>
            </w:r>
          </w:p>
        </w:tc>
        <w:tc>
          <w:tcPr>
            <w:tcW w:w="9720" w:type="dxa"/>
          </w:tcPr>
          <w:p w14:paraId="16177003" w14:textId="77777777" w:rsidR="00C437C5" w:rsidRDefault="00963287" w:rsidP="006575D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b/>
                <w:color w:val="000000"/>
              </w:rPr>
              <w:t xml:space="preserve">Plan and </w:t>
            </w:r>
            <w:r w:rsidRPr="00963287">
              <w:rPr>
                <w:b/>
                <w:noProof/>
                <w:color w:val="000000"/>
              </w:rPr>
              <w:t>carry out an investigation</w:t>
            </w:r>
            <w:r>
              <w:rPr>
                <w:b/>
                <w:color w:val="000000"/>
              </w:rPr>
              <w:t xml:space="preserve"> </w:t>
            </w:r>
            <w:r>
              <w:rPr>
                <w:color w:val="000000"/>
              </w:rPr>
              <w:t>to explore how sound waves affect objects at varying distances.</w:t>
            </w:r>
          </w:p>
        </w:tc>
      </w:tr>
      <w:tr w:rsidR="00C437C5" w14:paraId="2B18BC82" w14:textId="77777777" w:rsidTr="008B5384">
        <w:trPr>
          <w:trHeight w:val="274"/>
        </w:trPr>
        <w:tc>
          <w:tcPr>
            <w:tcW w:w="1800" w:type="dxa"/>
          </w:tcPr>
          <w:p w14:paraId="1751199C" w14:textId="77777777" w:rsidR="00C437C5" w:rsidRDefault="009632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b/>
                <w:color w:val="000000"/>
              </w:rPr>
              <w:t xml:space="preserve">4.P2U1.3 </w:t>
            </w:r>
          </w:p>
        </w:tc>
        <w:tc>
          <w:tcPr>
            <w:tcW w:w="9720" w:type="dxa"/>
          </w:tcPr>
          <w:p w14:paraId="1D5042A0" w14:textId="77777777" w:rsidR="00C437C5" w:rsidRDefault="009632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b/>
                <w:color w:val="000000"/>
              </w:rPr>
              <w:t xml:space="preserve">Develop and use a model </w:t>
            </w:r>
            <w:r>
              <w:rPr>
                <w:color w:val="000000"/>
              </w:rPr>
              <w:t xml:space="preserve">to demonstrate magnetic forces. </w:t>
            </w:r>
          </w:p>
        </w:tc>
      </w:tr>
      <w:tr w:rsidR="00C437C5" w14:paraId="64B23A2E" w14:textId="77777777" w:rsidTr="008B5384">
        <w:trPr>
          <w:trHeight w:val="274"/>
        </w:trPr>
        <w:tc>
          <w:tcPr>
            <w:tcW w:w="1800" w:type="dxa"/>
          </w:tcPr>
          <w:p w14:paraId="6F048C88" w14:textId="77777777" w:rsidR="00C437C5" w:rsidRDefault="009632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0000"/>
              </w:rPr>
            </w:pPr>
            <w:r>
              <w:rPr>
                <w:b/>
                <w:color w:val="000000"/>
              </w:rPr>
              <w:t xml:space="preserve">5.P2U1.3 </w:t>
            </w:r>
          </w:p>
        </w:tc>
        <w:tc>
          <w:tcPr>
            <w:tcW w:w="9720" w:type="dxa"/>
          </w:tcPr>
          <w:p w14:paraId="1C903E49" w14:textId="77777777" w:rsidR="00C437C5" w:rsidRDefault="009632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0000"/>
              </w:rPr>
            </w:pPr>
            <w:r>
              <w:rPr>
                <w:b/>
                <w:color w:val="000000"/>
              </w:rPr>
              <w:t xml:space="preserve">Construct an explanation </w:t>
            </w:r>
            <w:r>
              <w:rPr>
                <w:color w:val="000000"/>
              </w:rPr>
              <w:t xml:space="preserve">using evidence to demonstrate that objects can affect other objects even when they are not touching. </w:t>
            </w:r>
          </w:p>
        </w:tc>
      </w:tr>
      <w:tr w:rsidR="00C437C5" w14:paraId="5807F161" w14:textId="77777777" w:rsidTr="008B5384">
        <w:trPr>
          <w:trHeight w:val="274"/>
        </w:trPr>
        <w:tc>
          <w:tcPr>
            <w:tcW w:w="1800" w:type="dxa"/>
          </w:tcPr>
          <w:p w14:paraId="246ED160" w14:textId="77777777" w:rsidR="00C437C5" w:rsidRDefault="009632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0000"/>
              </w:rPr>
            </w:pPr>
            <w:r>
              <w:rPr>
                <w:b/>
                <w:color w:val="000000"/>
              </w:rPr>
              <w:t xml:space="preserve">6.P2U1.4 </w:t>
            </w:r>
          </w:p>
        </w:tc>
        <w:tc>
          <w:tcPr>
            <w:tcW w:w="9720" w:type="dxa"/>
          </w:tcPr>
          <w:p w14:paraId="4A632179" w14:textId="77777777" w:rsidR="00C437C5" w:rsidRDefault="009632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0000"/>
              </w:rPr>
            </w:pPr>
            <w:r>
              <w:rPr>
                <w:b/>
                <w:color w:val="000000"/>
              </w:rPr>
              <w:t xml:space="preserve">Develop and use a model </w:t>
            </w:r>
            <w:r>
              <w:rPr>
                <w:color w:val="000000"/>
              </w:rPr>
              <w:t xml:space="preserve">to predict how forces act on objects at a distance. </w:t>
            </w:r>
          </w:p>
        </w:tc>
      </w:tr>
      <w:tr w:rsidR="00C437C5" w14:paraId="22557383" w14:textId="77777777" w:rsidTr="008B5384">
        <w:trPr>
          <w:trHeight w:val="274"/>
        </w:trPr>
        <w:tc>
          <w:tcPr>
            <w:tcW w:w="1800" w:type="dxa"/>
          </w:tcPr>
          <w:p w14:paraId="43C3E896" w14:textId="77777777" w:rsidR="00C437C5" w:rsidRDefault="009632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0000"/>
              </w:rPr>
            </w:pPr>
            <w:r>
              <w:rPr>
                <w:b/>
                <w:color w:val="000000"/>
              </w:rPr>
              <w:t xml:space="preserve">7.P2U1.1 </w:t>
            </w:r>
          </w:p>
        </w:tc>
        <w:tc>
          <w:tcPr>
            <w:tcW w:w="9720" w:type="dxa"/>
          </w:tcPr>
          <w:p w14:paraId="4DBE8DDF" w14:textId="77777777" w:rsidR="00C437C5" w:rsidRDefault="009632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0000"/>
              </w:rPr>
            </w:pPr>
            <w:r>
              <w:rPr>
                <w:b/>
                <w:color w:val="000000"/>
              </w:rPr>
              <w:t xml:space="preserve">Collect and analyze data </w:t>
            </w:r>
            <w:r>
              <w:rPr>
                <w:color w:val="000000"/>
              </w:rPr>
              <w:t xml:space="preserve">demonstrating how electromagnetic forces can be attractive or repulsive and can vary in strength. </w:t>
            </w:r>
          </w:p>
        </w:tc>
      </w:tr>
      <w:tr w:rsidR="00C437C5" w14:paraId="77B5C4E0" w14:textId="77777777" w:rsidTr="008B5384">
        <w:trPr>
          <w:trHeight w:val="274"/>
        </w:trPr>
        <w:tc>
          <w:tcPr>
            <w:tcW w:w="1800" w:type="dxa"/>
          </w:tcPr>
          <w:p w14:paraId="433D37B7" w14:textId="77777777" w:rsidR="00C437C5" w:rsidRDefault="009632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0000"/>
              </w:rPr>
            </w:pPr>
            <w:r>
              <w:rPr>
                <w:b/>
                <w:color w:val="000000"/>
              </w:rPr>
              <w:t xml:space="preserve">7.P2U1.2 </w:t>
            </w:r>
          </w:p>
        </w:tc>
        <w:tc>
          <w:tcPr>
            <w:tcW w:w="9720" w:type="dxa"/>
          </w:tcPr>
          <w:p w14:paraId="1E8F3A21" w14:textId="77777777" w:rsidR="00C437C5" w:rsidRDefault="009632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0000"/>
              </w:rPr>
            </w:pPr>
            <w:r>
              <w:rPr>
                <w:b/>
                <w:color w:val="000000"/>
              </w:rPr>
              <w:t xml:space="preserve">Develop and use a model </w:t>
            </w:r>
            <w:r>
              <w:rPr>
                <w:color w:val="000000"/>
              </w:rPr>
              <w:t xml:space="preserve">to predict how forces act on objects at a distance. </w:t>
            </w:r>
          </w:p>
        </w:tc>
      </w:tr>
      <w:tr w:rsidR="00C437C5" w14:paraId="3D82BD17" w14:textId="77777777" w:rsidTr="008B5384">
        <w:trPr>
          <w:trHeight w:val="274"/>
        </w:trPr>
        <w:tc>
          <w:tcPr>
            <w:tcW w:w="1800" w:type="dxa"/>
            <w:shd w:val="clear" w:color="auto" w:fill="D9D9D9"/>
          </w:tcPr>
          <w:p w14:paraId="134EAAC2" w14:textId="77777777" w:rsidR="00C437C5" w:rsidRDefault="009632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0000"/>
              </w:rPr>
            </w:pPr>
            <w:r>
              <w:rPr>
                <w:b/>
                <w:color w:val="000000"/>
              </w:rPr>
              <w:t xml:space="preserve">Essential HS.P2U1.5 </w:t>
            </w:r>
          </w:p>
        </w:tc>
        <w:tc>
          <w:tcPr>
            <w:tcW w:w="9720" w:type="dxa"/>
          </w:tcPr>
          <w:p w14:paraId="4BF97ED0" w14:textId="77777777" w:rsidR="00C437C5" w:rsidRDefault="009632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0000"/>
              </w:rPr>
            </w:pPr>
            <w:r>
              <w:rPr>
                <w:b/>
                <w:color w:val="000000"/>
              </w:rPr>
              <w:t xml:space="preserve">Construct an explanation </w:t>
            </w:r>
            <w:r>
              <w:rPr>
                <w:color w:val="000000"/>
              </w:rPr>
              <w:t xml:space="preserve">for a field’s strength and influence on an object (electric, gravitational, magnetic). </w:t>
            </w:r>
          </w:p>
        </w:tc>
      </w:tr>
      <w:tr w:rsidR="00C437C5" w14:paraId="4E521F4F" w14:textId="77777777" w:rsidTr="008B5384">
        <w:trPr>
          <w:trHeight w:val="274"/>
        </w:trPr>
        <w:tc>
          <w:tcPr>
            <w:tcW w:w="1800" w:type="dxa"/>
          </w:tcPr>
          <w:p w14:paraId="5B9CF8CA" w14:textId="77777777" w:rsidR="00C437C5" w:rsidRDefault="009632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b/>
                <w:color w:val="000000"/>
              </w:rPr>
              <w:t xml:space="preserve">Plus HS+Phy.P2U1.1 </w:t>
            </w:r>
          </w:p>
          <w:p w14:paraId="30014AA1" w14:textId="77777777" w:rsidR="00C437C5" w:rsidRDefault="00C437C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0000"/>
              </w:rPr>
            </w:pPr>
          </w:p>
        </w:tc>
        <w:tc>
          <w:tcPr>
            <w:tcW w:w="9720" w:type="dxa"/>
          </w:tcPr>
          <w:p w14:paraId="3C98D5E2" w14:textId="77777777" w:rsidR="00C437C5" w:rsidRDefault="009632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0000"/>
              </w:rPr>
            </w:pPr>
            <w:r>
              <w:rPr>
                <w:b/>
                <w:color w:val="000000"/>
              </w:rPr>
              <w:t xml:space="preserve">Plan and carry out investigations </w:t>
            </w:r>
            <w:r>
              <w:rPr>
                <w:color w:val="000000"/>
              </w:rPr>
              <w:t xml:space="preserve">to design, build, and refine a device that works within given constraints to demonstrate that an electric current can produce a magnetic field and that a changing magnetic field can produce an electric current. </w:t>
            </w:r>
          </w:p>
        </w:tc>
      </w:tr>
    </w:tbl>
    <w:p w14:paraId="3F87FC3B" w14:textId="77777777" w:rsidR="00C437C5" w:rsidRDefault="00C437C5">
      <w:pPr>
        <w:spacing w:after="0" w:line="240" w:lineRule="auto"/>
        <w:rPr>
          <w:sz w:val="24"/>
          <w:szCs w:val="24"/>
        </w:rPr>
      </w:pPr>
    </w:p>
    <w:p w14:paraId="5EE437CD" w14:textId="77777777" w:rsidR="00963287" w:rsidRDefault="00963287">
      <w:pPr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743DA18A" w14:textId="77777777" w:rsidR="00C437C5" w:rsidRDefault="00C437C5">
      <w:pPr>
        <w:spacing w:after="0" w:line="240" w:lineRule="auto"/>
        <w:rPr>
          <w:sz w:val="24"/>
          <w:szCs w:val="24"/>
        </w:rPr>
      </w:pPr>
    </w:p>
    <w:tbl>
      <w:tblPr>
        <w:tblStyle w:val="a1"/>
        <w:tblW w:w="10980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20" w:firstRow="1" w:lastRow="0" w:firstColumn="0" w:lastColumn="0" w:noHBand="0" w:noVBand="1"/>
      </w:tblPr>
      <w:tblGrid>
        <w:gridCol w:w="1778"/>
        <w:gridCol w:w="9202"/>
      </w:tblGrid>
      <w:tr w:rsidR="00C437C5" w14:paraId="653414FC" w14:textId="77777777" w:rsidTr="00840CD8">
        <w:trPr>
          <w:trHeight w:val="260"/>
        </w:trPr>
        <w:tc>
          <w:tcPr>
            <w:tcW w:w="1778" w:type="dxa"/>
          </w:tcPr>
          <w:p w14:paraId="7B6B24D0" w14:textId="77777777" w:rsidR="00C437C5" w:rsidRDefault="00963287" w:rsidP="008B5384">
            <w:pPr>
              <w:pStyle w:val="Heading1"/>
              <w:framePr w:wrap="around"/>
              <w:outlineLvl w:val="0"/>
            </w:pPr>
            <w:r>
              <w:t>Physical Science</w:t>
            </w:r>
          </w:p>
        </w:tc>
        <w:tc>
          <w:tcPr>
            <w:tcW w:w="9202" w:type="dxa"/>
          </w:tcPr>
          <w:p w14:paraId="58703F2A" w14:textId="77777777" w:rsidR="00C437C5" w:rsidRDefault="00963287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P3: Changing the movement of an object requires a net force to be acting on it.</w:t>
            </w:r>
          </w:p>
        </w:tc>
      </w:tr>
    </w:tbl>
    <w:tbl>
      <w:tblPr>
        <w:tblStyle w:val="a1"/>
        <w:tblW w:w="10980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20" w:firstRow="1" w:lastRow="0" w:firstColumn="0" w:lastColumn="0" w:noHBand="0" w:noVBand="1"/>
      </w:tblPr>
      <w:tblGrid>
        <w:gridCol w:w="1778"/>
        <w:gridCol w:w="9202"/>
      </w:tblGrid>
      <w:tr w:rsidR="00C437C5" w14:paraId="0AC1AD94" w14:textId="77777777" w:rsidTr="00840CD8">
        <w:tc>
          <w:tcPr>
            <w:tcW w:w="1778" w:type="dxa"/>
          </w:tcPr>
          <w:p w14:paraId="1A15E283" w14:textId="77777777" w:rsidR="00C437C5" w:rsidRDefault="009632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b/>
                <w:color w:val="000000"/>
              </w:rPr>
              <w:t xml:space="preserve">1.P3U1.3 </w:t>
            </w:r>
          </w:p>
          <w:p w14:paraId="549F82B2" w14:textId="77777777" w:rsidR="00C437C5" w:rsidRDefault="00C437C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</w:p>
        </w:tc>
        <w:tc>
          <w:tcPr>
            <w:tcW w:w="9202" w:type="dxa"/>
          </w:tcPr>
          <w:p w14:paraId="0665CEF8" w14:textId="77777777" w:rsidR="00C437C5" w:rsidRDefault="009632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b/>
                <w:color w:val="000000"/>
              </w:rPr>
              <w:t xml:space="preserve">Plan and carry out investigations </w:t>
            </w:r>
            <w:r>
              <w:rPr>
                <w:color w:val="000000"/>
              </w:rPr>
              <w:t xml:space="preserve">which demonstrate how equal forces can balance objects and how unequal forces can push, pull, or twist objects, making them change their speed, direction, or shape. </w:t>
            </w:r>
          </w:p>
        </w:tc>
      </w:tr>
      <w:tr w:rsidR="00C437C5" w14:paraId="30B45960" w14:textId="77777777" w:rsidTr="00840CD8">
        <w:tc>
          <w:tcPr>
            <w:tcW w:w="1778" w:type="dxa"/>
          </w:tcPr>
          <w:p w14:paraId="432CC40F" w14:textId="77777777" w:rsidR="00C437C5" w:rsidRDefault="009632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b/>
                <w:color w:val="000000"/>
              </w:rPr>
              <w:t xml:space="preserve">5.P3U1.4 </w:t>
            </w:r>
          </w:p>
          <w:p w14:paraId="276A3D41" w14:textId="77777777" w:rsidR="00C437C5" w:rsidRDefault="00C437C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</w:p>
        </w:tc>
        <w:tc>
          <w:tcPr>
            <w:tcW w:w="9202" w:type="dxa"/>
          </w:tcPr>
          <w:p w14:paraId="31BCBD3B" w14:textId="77777777" w:rsidR="00C437C5" w:rsidRDefault="00963287" w:rsidP="006575D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b/>
                <w:color w:val="000000"/>
              </w:rPr>
              <w:t xml:space="preserve">Obtain, analyze, and communicate evidence </w:t>
            </w:r>
            <w:r>
              <w:rPr>
                <w:color w:val="000000"/>
              </w:rPr>
              <w:t xml:space="preserve">of the effects that balanced and unbalanced forces have on the motion of objects. </w:t>
            </w:r>
          </w:p>
        </w:tc>
      </w:tr>
      <w:tr w:rsidR="00C437C5" w14:paraId="3857EC89" w14:textId="77777777" w:rsidTr="00840CD8">
        <w:tc>
          <w:tcPr>
            <w:tcW w:w="1778" w:type="dxa"/>
          </w:tcPr>
          <w:p w14:paraId="11D582A8" w14:textId="77777777" w:rsidR="00C437C5" w:rsidRDefault="00963287" w:rsidP="006575D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b/>
                <w:color w:val="000000"/>
              </w:rPr>
              <w:t xml:space="preserve">5.P3U2.5 </w:t>
            </w:r>
          </w:p>
        </w:tc>
        <w:tc>
          <w:tcPr>
            <w:tcW w:w="9202" w:type="dxa"/>
          </w:tcPr>
          <w:p w14:paraId="47022526" w14:textId="77777777" w:rsidR="00C437C5" w:rsidRDefault="00963287" w:rsidP="006575D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b/>
                <w:color w:val="000000"/>
              </w:rPr>
              <w:t xml:space="preserve">Define problems </w:t>
            </w:r>
            <w:r>
              <w:rPr>
                <w:color w:val="000000"/>
              </w:rPr>
              <w:t xml:space="preserve">and </w:t>
            </w:r>
            <w:r>
              <w:rPr>
                <w:b/>
                <w:color w:val="000000"/>
              </w:rPr>
              <w:t xml:space="preserve">design solutions </w:t>
            </w:r>
            <w:r w:rsidRPr="00963287">
              <w:rPr>
                <w:noProof/>
                <w:color w:val="000000"/>
              </w:rPr>
              <w:t>pertaining to</w:t>
            </w:r>
            <w:r>
              <w:rPr>
                <w:color w:val="000000"/>
              </w:rPr>
              <w:t xml:space="preserve"> force and motion. </w:t>
            </w:r>
          </w:p>
        </w:tc>
      </w:tr>
      <w:tr w:rsidR="00C437C5" w14:paraId="54DB1412" w14:textId="77777777" w:rsidTr="00840CD8">
        <w:tc>
          <w:tcPr>
            <w:tcW w:w="1778" w:type="dxa"/>
          </w:tcPr>
          <w:p w14:paraId="201A136C" w14:textId="77777777" w:rsidR="00C437C5" w:rsidRDefault="009632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b/>
                <w:color w:val="000000"/>
              </w:rPr>
              <w:t xml:space="preserve">7.P3U1.3 </w:t>
            </w:r>
          </w:p>
          <w:p w14:paraId="2367CCEF" w14:textId="77777777" w:rsidR="00C437C5" w:rsidRDefault="00C437C5"/>
        </w:tc>
        <w:tc>
          <w:tcPr>
            <w:tcW w:w="9202" w:type="dxa"/>
          </w:tcPr>
          <w:p w14:paraId="602DB73A" w14:textId="77777777" w:rsidR="00C437C5" w:rsidRDefault="00963287" w:rsidP="006575D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b/>
                <w:color w:val="000000"/>
              </w:rPr>
              <w:t xml:space="preserve">Plan and carry out an investigation </w:t>
            </w:r>
            <w:r>
              <w:rPr>
                <w:color w:val="000000"/>
              </w:rPr>
              <w:t>that can support an</w:t>
            </w:r>
            <w:r>
              <w:rPr>
                <w:b/>
                <w:color w:val="000000"/>
              </w:rPr>
              <w:t xml:space="preserve"> evidence-based explanation</w:t>
            </w:r>
            <w:r>
              <w:rPr>
                <w:color w:val="000000"/>
              </w:rPr>
              <w:t xml:space="preserve"> of how objects on Earth are affected by gravitational force. </w:t>
            </w:r>
          </w:p>
        </w:tc>
      </w:tr>
      <w:tr w:rsidR="00C437C5" w14:paraId="5574979F" w14:textId="77777777" w:rsidTr="00840CD8">
        <w:tc>
          <w:tcPr>
            <w:tcW w:w="1778" w:type="dxa"/>
          </w:tcPr>
          <w:p w14:paraId="739DD4DF" w14:textId="77777777" w:rsidR="00C437C5" w:rsidRDefault="00963287" w:rsidP="006575D4">
            <w:pPr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b/>
                <w:color w:val="000000"/>
              </w:rPr>
              <w:t xml:space="preserve">7.P3U1.4 </w:t>
            </w:r>
          </w:p>
        </w:tc>
        <w:tc>
          <w:tcPr>
            <w:tcW w:w="9202" w:type="dxa"/>
          </w:tcPr>
          <w:p w14:paraId="08FC6327" w14:textId="77777777" w:rsidR="00C437C5" w:rsidRDefault="00963287" w:rsidP="006575D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b/>
                <w:color w:val="000000"/>
              </w:rPr>
              <w:t xml:space="preserve">Use </w:t>
            </w:r>
            <w:r>
              <w:rPr>
                <w:color w:val="000000"/>
              </w:rPr>
              <w:t xml:space="preserve">non-algebraic </w:t>
            </w:r>
            <w:r>
              <w:rPr>
                <w:b/>
                <w:color w:val="000000"/>
              </w:rPr>
              <w:t xml:space="preserve">mathematics and computational thinking </w:t>
            </w:r>
            <w:r>
              <w:rPr>
                <w:color w:val="000000"/>
              </w:rPr>
              <w:t xml:space="preserve">to explain Newton’s laws of motion. </w:t>
            </w:r>
          </w:p>
        </w:tc>
      </w:tr>
      <w:tr w:rsidR="00C437C5" w14:paraId="0CFB69AD" w14:textId="77777777" w:rsidTr="00840CD8">
        <w:tc>
          <w:tcPr>
            <w:tcW w:w="1778" w:type="dxa"/>
            <w:shd w:val="clear" w:color="auto" w:fill="D9D9D9"/>
          </w:tcPr>
          <w:p w14:paraId="74E9A166" w14:textId="77777777" w:rsidR="00C437C5" w:rsidRDefault="009632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b/>
                <w:color w:val="000000"/>
              </w:rPr>
              <w:t xml:space="preserve">Essential HS.P3U1.6 </w:t>
            </w:r>
          </w:p>
        </w:tc>
        <w:tc>
          <w:tcPr>
            <w:tcW w:w="9202" w:type="dxa"/>
          </w:tcPr>
          <w:p w14:paraId="41E1C2CF" w14:textId="77777777" w:rsidR="00C437C5" w:rsidRDefault="009632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b/>
                <w:color w:val="000000"/>
              </w:rPr>
              <w:t xml:space="preserve">Collect, analyze and interpret data </w:t>
            </w:r>
            <w:r>
              <w:rPr>
                <w:color w:val="000000"/>
              </w:rPr>
              <w:t xml:space="preserve">regarding the change in motion of an object or system in one dimension, to construct an explanation using Newton’s Laws. </w:t>
            </w:r>
          </w:p>
        </w:tc>
      </w:tr>
      <w:tr w:rsidR="00C437C5" w14:paraId="2C1155D0" w14:textId="77777777" w:rsidTr="00840CD8">
        <w:tc>
          <w:tcPr>
            <w:tcW w:w="1778" w:type="dxa"/>
          </w:tcPr>
          <w:p w14:paraId="2411C999" w14:textId="77777777" w:rsidR="00C437C5" w:rsidRDefault="009632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b/>
                <w:color w:val="000000"/>
              </w:rPr>
              <w:t>Plus HS+Phy.P3U1.2</w:t>
            </w:r>
          </w:p>
        </w:tc>
        <w:tc>
          <w:tcPr>
            <w:tcW w:w="9202" w:type="dxa"/>
          </w:tcPr>
          <w:p w14:paraId="596FAB74" w14:textId="77777777" w:rsidR="00C437C5" w:rsidRDefault="009632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b/>
                <w:color w:val="000000"/>
              </w:rPr>
              <w:t xml:space="preserve">Develop and use </w:t>
            </w:r>
            <w:r>
              <w:rPr>
                <w:color w:val="000000"/>
              </w:rPr>
              <w:t xml:space="preserve">mathematical </w:t>
            </w:r>
            <w:r>
              <w:rPr>
                <w:b/>
                <w:color w:val="000000"/>
              </w:rPr>
              <w:t xml:space="preserve">models </w:t>
            </w:r>
            <w:r>
              <w:rPr>
                <w:color w:val="000000"/>
              </w:rPr>
              <w:t xml:space="preserve">of Newton’s law of gravitation and Coulomb’s law to describe and predict the gravitational and electrostatic forces between objects. </w:t>
            </w:r>
          </w:p>
        </w:tc>
      </w:tr>
      <w:tr w:rsidR="00C437C5" w14:paraId="1EE77C84" w14:textId="77777777" w:rsidTr="00840CD8">
        <w:tc>
          <w:tcPr>
            <w:tcW w:w="1778" w:type="dxa"/>
          </w:tcPr>
          <w:p w14:paraId="3015C9C8" w14:textId="77777777" w:rsidR="00C437C5" w:rsidRDefault="009632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Plus HS+Phy.P3U1.3</w:t>
            </w:r>
          </w:p>
        </w:tc>
        <w:tc>
          <w:tcPr>
            <w:tcW w:w="9202" w:type="dxa"/>
          </w:tcPr>
          <w:p w14:paraId="4EEAC07E" w14:textId="77777777" w:rsidR="00C437C5" w:rsidRDefault="009632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0000"/>
              </w:rPr>
            </w:pPr>
            <w:r>
              <w:rPr>
                <w:b/>
                <w:color w:val="000000"/>
              </w:rPr>
              <w:t xml:space="preserve">Develop a </w:t>
            </w:r>
            <w:r>
              <w:rPr>
                <w:color w:val="000000"/>
              </w:rPr>
              <w:t xml:space="preserve">mathematical </w:t>
            </w:r>
            <w:r>
              <w:rPr>
                <w:b/>
                <w:color w:val="000000"/>
              </w:rPr>
              <w:t>model</w:t>
            </w:r>
            <w:r>
              <w:rPr>
                <w:color w:val="000000"/>
              </w:rPr>
              <w:t xml:space="preserve">, using Newton’s laws, to predict the motion of an object or system in </w:t>
            </w:r>
            <w:r>
              <w:rPr>
                <w:b/>
                <w:i/>
                <w:color w:val="000000"/>
              </w:rPr>
              <w:t xml:space="preserve">two dimensions </w:t>
            </w:r>
            <w:r>
              <w:rPr>
                <w:color w:val="000000"/>
              </w:rPr>
              <w:t>(projectile and circular motion).</w:t>
            </w:r>
          </w:p>
        </w:tc>
      </w:tr>
      <w:tr w:rsidR="00C437C5" w14:paraId="2F40101A" w14:textId="77777777" w:rsidTr="00840CD8">
        <w:tc>
          <w:tcPr>
            <w:tcW w:w="1778" w:type="dxa"/>
          </w:tcPr>
          <w:p w14:paraId="31A08628" w14:textId="77777777" w:rsidR="00C437C5" w:rsidRDefault="009632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0000"/>
              </w:rPr>
            </w:pPr>
            <w:r>
              <w:rPr>
                <w:b/>
                <w:color w:val="000000"/>
              </w:rPr>
              <w:t xml:space="preserve">Plus HS+Phy.P3U1.4 </w:t>
            </w:r>
          </w:p>
        </w:tc>
        <w:tc>
          <w:tcPr>
            <w:tcW w:w="9202" w:type="dxa"/>
          </w:tcPr>
          <w:p w14:paraId="76477AD4" w14:textId="77777777" w:rsidR="00C437C5" w:rsidRDefault="009632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0000"/>
              </w:rPr>
            </w:pPr>
            <w:r>
              <w:rPr>
                <w:b/>
                <w:color w:val="000000"/>
              </w:rPr>
              <w:t xml:space="preserve">Engage in </w:t>
            </w:r>
            <w:r w:rsidRPr="00963287">
              <w:rPr>
                <w:b/>
                <w:noProof/>
                <w:color w:val="000000"/>
              </w:rPr>
              <w:t>argument</w:t>
            </w:r>
            <w:r>
              <w:rPr>
                <w:b/>
                <w:color w:val="000000"/>
              </w:rPr>
              <w:t xml:space="preserve"> from evidence </w:t>
            </w:r>
            <w:r>
              <w:rPr>
                <w:color w:val="000000"/>
              </w:rPr>
              <w:t xml:space="preserve">regarding the claim that the total momentum of a system is conserved when there is no net force on the system. </w:t>
            </w:r>
          </w:p>
        </w:tc>
      </w:tr>
      <w:tr w:rsidR="00C437C5" w14:paraId="5E67AC6E" w14:textId="77777777" w:rsidTr="00840CD8">
        <w:trPr>
          <w:trHeight w:val="360"/>
        </w:trPr>
        <w:tc>
          <w:tcPr>
            <w:tcW w:w="1778" w:type="dxa"/>
            <w:shd w:val="clear" w:color="auto" w:fill="D9D9D9"/>
          </w:tcPr>
          <w:p w14:paraId="47B67D4D" w14:textId="77777777" w:rsidR="00C437C5" w:rsidRDefault="009632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0000"/>
              </w:rPr>
            </w:pPr>
            <w:r>
              <w:rPr>
                <w:b/>
                <w:color w:val="000000"/>
              </w:rPr>
              <w:t xml:space="preserve">Essential HS.P3U2.7 </w:t>
            </w:r>
          </w:p>
        </w:tc>
        <w:tc>
          <w:tcPr>
            <w:tcW w:w="9202" w:type="dxa"/>
          </w:tcPr>
          <w:p w14:paraId="3EF1D43B" w14:textId="77777777" w:rsidR="00C437C5" w:rsidRDefault="009632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0000"/>
              </w:rPr>
            </w:pPr>
            <w:r>
              <w:rPr>
                <w:b/>
                <w:color w:val="000000"/>
              </w:rPr>
              <w:t xml:space="preserve">Use mathematics and computational thinking </w:t>
            </w:r>
            <w:r>
              <w:rPr>
                <w:color w:val="000000"/>
              </w:rPr>
              <w:t xml:space="preserve">to explain how Newton’s laws are used in engineering and technologies to create products to serve human ends. </w:t>
            </w:r>
          </w:p>
        </w:tc>
      </w:tr>
      <w:tr w:rsidR="00C437C5" w14:paraId="5F577E0A" w14:textId="77777777" w:rsidTr="00840CD8">
        <w:trPr>
          <w:trHeight w:val="480"/>
        </w:trPr>
        <w:tc>
          <w:tcPr>
            <w:tcW w:w="1778" w:type="dxa"/>
          </w:tcPr>
          <w:p w14:paraId="4A4EDF5D" w14:textId="77777777" w:rsidR="00C437C5" w:rsidRDefault="009632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Plus HS+Phy.P3U2.5</w:t>
            </w:r>
          </w:p>
        </w:tc>
        <w:tc>
          <w:tcPr>
            <w:tcW w:w="9202" w:type="dxa"/>
          </w:tcPr>
          <w:p w14:paraId="4EDBBFBC" w14:textId="77777777" w:rsidR="00C437C5" w:rsidRDefault="009632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0000"/>
              </w:rPr>
            </w:pPr>
            <w:r>
              <w:rPr>
                <w:b/>
                <w:color w:val="000000"/>
              </w:rPr>
              <w:t xml:space="preserve">Design, evaluate, </w:t>
            </w:r>
            <w:r>
              <w:rPr>
                <w:color w:val="000000"/>
              </w:rPr>
              <w:t xml:space="preserve">and refine a device that minimizes or maximizes the force on a macroscopic object during a collision. </w:t>
            </w:r>
          </w:p>
        </w:tc>
      </w:tr>
    </w:tbl>
    <w:p w14:paraId="4FED48B1" w14:textId="59FF376A" w:rsidR="00C437C5" w:rsidRDefault="00840CD8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 </w:t>
      </w:r>
    </w:p>
    <w:tbl>
      <w:tblPr>
        <w:tblStyle w:val="a2"/>
        <w:tblW w:w="10980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20" w:firstRow="1" w:lastRow="0" w:firstColumn="0" w:lastColumn="0" w:noHBand="0" w:noVBand="1"/>
      </w:tblPr>
      <w:tblGrid>
        <w:gridCol w:w="2138"/>
        <w:gridCol w:w="8842"/>
      </w:tblGrid>
      <w:tr w:rsidR="00C437C5" w14:paraId="17F733B4" w14:textId="77777777" w:rsidTr="00440BA8">
        <w:trPr>
          <w:trHeight w:val="260"/>
        </w:trPr>
        <w:tc>
          <w:tcPr>
            <w:tcW w:w="2138" w:type="dxa"/>
          </w:tcPr>
          <w:p w14:paraId="5D0A83A5" w14:textId="77777777" w:rsidR="00C437C5" w:rsidRDefault="00963287" w:rsidP="008B5384">
            <w:pPr>
              <w:ind w:left="-15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Physical Science</w:t>
            </w:r>
          </w:p>
        </w:tc>
        <w:tc>
          <w:tcPr>
            <w:tcW w:w="8842" w:type="dxa"/>
          </w:tcPr>
          <w:p w14:paraId="77692682" w14:textId="77777777" w:rsidR="00C437C5" w:rsidRDefault="00963287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P4: The total amount of energy in a closed system is always the same but can be transferred from one energy store to another during an event.</w:t>
            </w:r>
          </w:p>
        </w:tc>
      </w:tr>
      <w:tr w:rsidR="00C437C5" w14:paraId="5EDD29D6" w14:textId="77777777" w:rsidTr="00440BA8">
        <w:tc>
          <w:tcPr>
            <w:tcW w:w="2138" w:type="dxa"/>
          </w:tcPr>
          <w:p w14:paraId="01873837" w14:textId="77777777" w:rsidR="00C437C5" w:rsidRDefault="009632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1.P4U2.4</w:t>
            </w:r>
          </w:p>
        </w:tc>
        <w:tc>
          <w:tcPr>
            <w:tcW w:w="8842" w:type="dxa"/>
          </w:tcPr>
          <w:p w14:paraId="3B8455D2" w14:textId="77777777" w:rsidR="00C437C5" w:rsidRDefault="009632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b/>
                <w:color w:val="000000"/>
              </w:rPr>
              <w:t xml:space="preserve">Design and evaluate </w:t>
            </w:r>
            <w:r>
              <w:rPr>
                <w:color w:val="000000"/>
              </w:rPr>
              <w:t xml:space="preserve">ways to increase or reduce heat from friction between two objects. </w:t>
            </w:r>
          </w:p>
        </w:tc>
      </w:tr>
      <w:tr w:rsidR="00C437C5" w14:paraId="61D0F0E8" w14:textId="77777777" w:rsidTr="00440BA8">
        <w:tc>
          <w:tcPr>
            <w:tcW w:w="2138" w:type="dxa"/>
          </w:tcPr>
          <w:p w14:paraId="659AE629" w14:textId="77777777" w:rsidR="00C437C5" w:rsidRDefault="009632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4"/>
                <w:szCs w:val="24"/>
              </w:rPr>
            </w:pPr>
            <w:r>
              <w:rPr>
                <w:b/>
                <w:color w:val="000000"/>
              </w:rPr>
              <w:t xml:space="preserve">2.P4U1.3 </w:t>
            </w:r>
          </w:p>
          <w:p w14:paraId="027C908F" w14:textId="77777777" w:rsidR="00C437C5" w:rsidRDefault="00C437C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</w:p>
        </w:tc>
        <w:tc>
          <w:tcPr>
            <w:tcW w:w="8842" w:type="dxa"/>
          </w:tcPr>
          <w:p w14:paraId="7FC2735F" w14:textId="77777777" w:rsidR="00C437C5" w:rsidRDefault="009632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b/>
                <w:color w:val="000000"/>
              </w:rPr>
              <w:t xml:space="preserve">Obtain, evaluate and communicate </w:t>
            </w:r>
            <w:r>
              <w:rPr>
                <w:color w:val="000000"/>
              </w:rPr>
              <w:t xml:space="preserve">information about ways heat energy can cause </w:t>
            </w:r>
            <w:r w:rsidRPr="00963287">
              <w:rPr>
                <w:noProof/>
                <w:color w:val="000000"/>
              </w:rPr>
              <w:t>change</w:t>
            </w:r>
            <w:r>
              <w:rPr>
                <w:color w:val="000000"/>
              </w:rPr>
              <w:t xml:space="preserve"> in objects or materials. </w:t>
            </w:r>
          </w:p>
        </w:tc>
      </w:tr>
      <w:tr w:rsidR="00C437C5" w14:paraId="1EE3099B" w14:textId="77777777" w:rsidTr="00440BA8">
        <w:tc>
          <w:tcPr>
            <w:tcW w:w="2138" w:type="dxa"/>
          </w:tcPr>
          <w:p w14:paraId="27B6ECB1" w14:textId="77777777" w:rsidR="00C437C5" w:rsidRDefault="009632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b/>
                <w:color w:val="000000"/>
              </w:rPr>
              <w:t xml:space="preserve">3.P4U1.3 </w:t>
            </w:r>
          </w:p>
        </w:tc>
        <w:tc>
          <w:tcPr>
            <w:tcW w:w="8842" w:type="dxa"/>
          </w:tcPr>
          <w:p w14:paraId="2FA3182C" w14:textId="77777777" w:rsidR="00C437C5" w:rsidRDefault="009632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b/>
                <w:color w:val="000000"/>
              </w:rPr>
              <w:t xml:space="preserve">Develop and use models </w:t>
            </w:r>
            <w:r>
              <w:rPr>
                <w:color w:val="000000"/>
              </w:rPr>
              <w:t>to describe</w:t>
            </w:r>
            <w:r>
              <w:rPr>
                <w:b/>
                <w:color w:val="000000"/>
              </w:rPr>
              <w:t xml:space="preserve"> </w:t>
            </w:r>
            <w:r>
              <w:rPr>
                <w:color w:val="000000"/>
              </w:rPr>
              <w:t xml:space="preserve">how light and sound waves transfer energy. </w:t>
            </w:r>
          </w:p>
        </w:tc>
      </w:tr>
      <w:tr w:rsidR="00C437C5" w14:paraId="0753984C" w14:textId="77777777" w:rsidTr="00440BA8">
        <w:tc>
          <w:tcPr>
            <w:tcW w:w="2138" w:type="dxa"/>
          </w:tcPr>
          <w:p w14:paraId="06F44CF0" w14:textId="77777777" w:rsidR="00C437C5" w:rsidRDefault="009632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4"/>
                <w:szCs w:val="24"/>
              </w:rPr>
            </w:pPr>
            <w:r>
              <w:rPr>
                <w:b/>
                <w:color w:val="000000"/>
              </w:rPr>
              <w:t xml:space="preserve">4.P4U1.1 </w:t>
            </w:r>
          </w:p>
          <w:p w14:paraId="65384D8E" w14:textId="77777777" w:rsidR="00C437C5" w:rsidRDefault="00C437C5"/>
        </w:tc>
        <w:tc>
          <w:tcPr>
            <w:tcW w:w="8842" w:type="dxa"/>
          </w:tcPr>
          <w:p w14:paraId="3C042D88" w14:textId="77777777" w:rsidR="00C437C5" w:rsidRDefault="009632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b/>
                <w:color w:val="000000"/>
              </w:rPr>
              <w:t xml:space="preserve">Develop and use a model </w:t>
            </w:r>
            <w:r>
              <w:rPr>
                <w:color w:val="000000"/>
              </w:rPr>
              <w:t xml:space="preserve">to demonstrate how a system transfers energy from one object to another even when the objects are not touching. </w:t>
            </w:r>
          </w:p>
        </w:tc>
      </w:tr>
      <w:tr w:rsidR="00C437C5" w14:paraId="31831D0F" w14:textId="77777777" w:rsidTr="00440BA8">
        <w:tc>
          <w:tcPr>
            <w:tcW w:w="2138" w:type="dxa"/>
          </w:tcPr>
          <w:p w14:paraId="2D063F94" w14:textId="77777777" w:rsidR="00C437C5" w:rsidRDefault="009632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4"/>
                <w:szCs w:val="24"/>
              </w:rPr>
            </w:pPr>
            <w:r>
              <w:rPr>
                <w:b/>
                <w:color w:val="000000"/>
              </w:rPr>
              <w:t xml:space="preserve">4.P4U1.2 </w:t>
            </w:r>
          </w:p>
          <w:p w14:paraId="63C1CB6F" w14:textId="77777777" w:rsidR="00C437C5" w:rsidRDefault="00C437C5"/>
        </w:tc>
        <w:tc>
          <w:tcPr>
            <w:tcW w:w="8842" w:type="dxa"/>
          </w:tcPr>
          <w:p w14:paraId="1CA643C8" w14:textId="77777777" w:rsidR="00C437C5" w:rsidRDefault="009632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b/>
                <w:color w:val="000000"/>
              </w:rPr>
              <w:t xml:space="preserve">Develop and use a model </w:t>
            </w:r>
            <w:r>
              <w:rPr>
                <w:color w:val="000000"/>
              </w:rPr>
              <w:t xml:space="preserve">that explains how energy is moved from place to place through electric currents. </w:t>
            </w:r>
          </w:p>
        </w:tc>
      </w:tr>
      <w:tr w:rsidR="00C437C5" w14:paraId="5D2FA147" w14:textId="77777777" w:rsidTr="00440BA8">
        <w:tc>
          <w:tcPr>
            <w:tcW w:w="2138" w:type="dxa"/>
          </w:tcPr>
          <w:p w14:paraId="0DFE9448" w14:textId="77777777" w:rsidR="00C437C5" w:rsidRDefault="009632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4"/>
                <w:szCs w:val="24"/>
              </w:rPr>
            </w:pPr>
            <w:r>
              <w:rPr>
                <w:b/>
                <w:color w:val="000000"/>
              </w:rPr>
              <w:t xml:space="preserve">4.P4U3.4 </w:t>
            </w:r>
          </w:p>
          <w:p w14:paraId="7A8B3ABC" w14:textId="77777777" w:rsidR="00C437C5" w:rsidRDefault="00C437C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</w:p>
        </w:tc>
        <w:tc>
          <w:tcPr>
            <w:tcW w:w="8842" w:type="dxa"/>
          </w:tcPr>
          <w:p w14:paraId="4A59416C" w14:textId="77777777" w:rsidR="00C437C5" w:rsidRDefault="009632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b/>
                <w:color w:val="000000"/>
              </w:rPr>
              <w:t xml:space="preserve">Engage in </w:t>
            </w:r>
            <w:r w:rsidRPr="00963287">
              <w:rPr>
                <w:b/>
                <w:noProof/>
                <w:color w:val="000000"/>
              </w:rPr>
              <w:t>argument</w:t>
            </w:r>
            <w:r>
              <w:rPr>
                <w:b/>
                <w:color w:val="000000"/>
              </w:rPr>
              <w:t xml:space="preserve"> from evidence </w:t>
            </w:r>
            <w:r>
              <w:rPr>
                <w:color w:val="000000"/>
              </w:rPr>
              <w:t xml:space="preserve">on the use and impact of renewable and nonrenewable resources to generate electricity. </w:t>
            </w:r>
          </w:p>
        </w:tc>
      </w:tr>
      <w:tr w:rsidR="00C437C5" w14:paraId="546F44FE" w14:textId="77777777" w:rsidTr="00440BA8">
        <w:tc>
          <w:tcPr>
            <w:tcW w:w="2138" w:type="dxa"/>
          </w:tcPr>
          <w:p w14:paraId="074B00DB" w14:textId="77777777" w:rsidR="00C437C5" w:rsidRDefault="00963287" w:rsidP="006575D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b/>
                <w:color w:val="000000"/>
              </w:rPr>
              <w:t xml:space="preserve">5.P4U1.6 </w:t>
            </w:r>
          </w:p>
        </w:tc>
        <w:tc>
          <w:tcPr>
            <w:tcW w:w="8842" w:type="dxa"/>
          </w:tcPr>
          <w:p w14:paraId="636C7FCA" w14:textId="77777777" w:rsidR="00C437C5" w:rsidRDefault="009632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b/>
                <w:color w:val="000000"/>
              </w:rPr>
              <w:t xml:space="preserve">Analyze and interpret data </w:t>
            </w:r>
            <w:r>
              <w:rPr>
                <w:color w:val="000000"/>
              </w:rPr>
              <w:t xml:space="preserve">to determine how and where energy </w:t>
            </w:r>
            <w:r w:rsidRPr="00963287">
              <w:rPr>
                <w:noProof/>
                <w:color w:val="000000"/>
              </w:rPr>
              <w:t>is transferred</w:t>
            </w:r>
            <w:r>
              <w:rPr>
                <w:color w:val="000000"/>
              </w:rPr>
              <w:t xml:space="preserve"> when objects move. </w:t>
            </w:r>
          </w:p>
        </w:tc>
      </w:tr>
      <w:tr w:rsidR="00C437C5" w14:paraId="2318A638" w14:textId="77777777" w:rsidTr="00440BA8">
        <w:tc>
          <w:tcPr>
            <w:tcW w:w="2138" w:type="dxa"/>
          </w:tcPr>
          <w:p w14:paraId="4BB6B198" w14:textId="77777777" w:rsidR="00C437C5" w:rsidRDefault="009632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6.P4U2.5</w:t>
            </w:r>
          </w:p>
        </w:tc>
        <w:tc>
          <w:tcPr>
            <w:tcW w:w="8842" w:type="dxa"/>
          </w:tcPr>
          <w:p w14:paraId="3AC7EE95" w14:textId="77777777" w:rsidR="00C437C5" w:rsidRDefault="009632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0000"/>
              </w:rPr>
            </w:pPr>
            <w:r>
              <w:rPr>
                <w:b/>
                <w:color w:val="000000"/>
              </w:rPr>
              <w:t xml:space="preserve">Analyze </w:t>
            </w:r>
            <w:r>
              <w:rPr>
                <w:color w:val="000000"/>
              </w:rPr>
              <w:t xml:space="preserve">how humans use technology to store (potential) </w:t>
            </w:r>
            <w:r w:rsidRPr="00963287">
              <w:rPr>
                <w:noProof/>
                <w:color w:val="000000"/>
              </w:rPr>
              <w:t>and/or</w:t>
            </w:r>
            <w:r>
              <w:rPr>
                <w:color w:val="000000"/>
              </w:rPr>
              <w:t xml:space="preserve"> use (kinetic) energy. </w:t>
            </w:r>
          </w:p>
        </w:tc>
      </w:tr>
      <w:tr w:rsidR="00C437C5" w14:paraId="6E1B9586" w14:textId="77777777" w:rsidTr="00440BA8">
        <w:tc>
          <w:tcPr>
            <w:tcW w:w="2138" w:type="dxa"/>
          </w:tcPr>
          <w:p w14:paraId="03AD6EE4" w14:textId="77777777" w:rsidR="00C437C5" w:rsidRDefault="009632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0000"/>
              </w:rPr>
            </w:pPr>
            <w:r>
              <w:rPr>
                <w:b/>
                <w:color w:val="000000"/>
              </w:rPr>
              <w:t xml:space="preserve">8.P4U1.3 </w:t>
            </w:r>
          </w:p>
        </w:tc>
        <w:tc>
          <w:tcPr>
            <w:tcW w:w="8842" w:type="dxa"/>
          </w:tcPr>
          <w:p w14:paraId="2F83CB50" w14:textId="77777777" w:rsidR="00C437C5" w:rsidRDefault="009632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0000"/>
              </w:rPr>
            </w:pPr>
            <w:r>
              <w:rPr>
                <w:b/>
                <w:color w:val="000000"/>
              </w:rPr>
              <w:t xml:space="preserve">Construct an explanation </w:t>
            </w:r>
            <w:r w:rsidRPr="00963287">
              <w:rPr>
                <w:noProof/>
                <w:color w:val="000000"/>
              </w:rPr>
              <w:t>on</w:t>
            </w:r>
            <w:r>
              <w:rPr>
                <w:color w:val="000000"/>
              </w:rPr>
              <w:t xml:space="preserve"> how energy can </w:t>
            </w:r>
            <w:r w:rsidRPr="00963287">
              <w:rPr>
                <w:noProof/>
                <w:color w:val="000000"/>
              </w:rPr>
              <w:t>be transferred</w:t>
            </w:r>
            <w:r>
              <w:rPr>
                <w:color w:val="000000"/>
              </w:rPr>
              <w:t xml:space="preserve"> from one energy store to another.</w:t>
            </w:r>
          </w:p>
        </w:tc>
      </w:tr>
      <w:tr w:rsidR="00C437C5" w14:paraId="5ABDEFF8" w14:textId="77777777" w:rsidTr="00440BA8">
        <w:trPr>
          <w:trHeight w:val="360"/>
        </w:trPr>
        <w:tc>
          <w:tcPr>
            <w:tcW w:w="2138" w:type="dxa"/>
          </w:tcPr>
          <w:p w14:paraId="3344313D" w14:textId="77777777" w:rsidR="00C437C5" w:rsidRDefault="009632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0000"/>
              </w:rPr>
            </w:pPr>
            <w:r>
              <w:rPr>
                <w:b/>
                <w:color w:val="000000"/>
              </w:rPr>
              <w:t xml:space="preserve">8.P4U1.4 </w:t>
            </w:r>
          </w:p>
        </w:tc>
        <w:tc>
          <w:tcPr>
            <w:tcW w:w="8842" w:type="dxa"/>
          </w:tcPr>
          <w:p w14:paraId="5A21B8DE" w14:textId="77777777" w:rsidR="00C437C5" w:rsidRDefault="009632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0000"/>
              </w:rPr>
            </w:pPr>
            <w:r>
              <w:rPr>
                <w:b/>
                <w:color w:val="000000"/>
              </w:rPr>
              <w:t xml:space="preserve">Develop and use mathematical models to explain </w:t>
            </w:r>
            <w:r>
              <w:rPr>
                <w:color w:val="000000"/>
              </w:rPr>
              <w:t xml:space="preserve">wave characteristics and interactions. </w:t>
            </w:r>
          </w:p>
        </w:tc>
      </w:tr>
      <w:tr w:rsidR="00C437C5" w14:paraId="6A8C7266" w14:textId="77777777" w:rsidTr="00440BA8">
        <w:trPr>
          <w:trHeight w:val="332"/>
        </w:trPr>
        <w:tc>
          <w:tcPr>
            <w:tcW w:w="2138" w:type="dxa"/>
          </w:tcPr>
          <w:p w14:paraId="43ABD655" w14:textId="77777777" w:rsidR="00C437C5" w:rsidRDefault="00963287" w:rsidP="006575D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0000"/>
              </w:rPr>
            </w:pPr>
            <w:r>
              <w:rPr>
                <w:b/>
                <w:color w:val="000000"/>
              </w:rPr>
              <w:lastRenderedPageBreak/>
              <w:t>8.P4U2.5</w:t>
            </w:r>
          </w:p>
        </w:tc>
        <w:tc>
          <w:tcPr>
            <w:tcW w:w="8842" w:type="dxa"/>
          </w:tcPr>
          <w:p w14:paraId="324A6188" w14:textId="77777777" w:rsidR="00C437C5" w:rsidRDefault="009632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0000"/>
              </w:rPr>
            </w:pPr>
            <w:r>
              <w:rPr>
                <w:b/>
                <w:color w:val="000000"/>
              </w:rPr>
              <w:t xml:space="preserve">Develop a solution </w:t>
            </w:r>
            <w:r>
              <w:rPr>
                <w:color w:val="000000"/>
              </w:rPr>
              <w:t xml:space="preserve">to increase efficiency when transferring energy from one source to another. </w:t>
            </w:r>
          </w:p>
        </w:tc>
      </w:tr>
      <w:tr w:rsidR="00C437C5" w14:paraId="37895D04" w14:textId="77777777" w:rsidTr="00440BA8">
        <w:trPr>
          <w:trHeight w:val="480"/>
        </w:trPr>
        <w:tc>
          <w:tcPr>
            <w:tcW w:w="2138" w:type="dxa"/>
            <w:shd w:val="clear" w:color="auto" w:fill="D9D9D9"/>
          </w:tcPr>
          <w:p w14:paraId="290DA4A6" w14:textId="77777777" w:rsidR="00C437C5" w:rsidRDefault="009632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0000"/>
              </w:rPr>
            </w:pPr>
            <w:r>
              <w:rPr>
                <w:b/>
                <w:color w:val="000000"/>
              </w:rPr>
              <w:t xml:space="preserve">Essential </w:t>
            </w:r>
            <w:proofErr w:type="gramStart"/>
            <w:r>
              <w:rPr>
                <w:b/>
                <w:color w:val="000000"/>
              </w:rPr>
              <w:t>HS.P</w:t>
            </w:r>
            <w:proofErr w:type="gramEnd"/>
            <w:r>
              <w:rPr>
                <w:b/>
                <w:color w:val="000000"/>
              </w:rPr>
              <w:t xml:space="preserve">4U1.8 </w:t>
            </w:r>
          </w:p>
        </w:tc>
        <w:tc>
          <w:tcPr>
            <w:tcW w:w="8842" w:type="dxa"/>
          </w:tcPr>
          <w:p w14:paraId="0B7235DF" w14:textId="77777777" w:rsidR="00C437C5" w:rsidRDefault="009632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4"/>
                <w:szCs w:val="24"/>
              </w:rPr>
            </w:pPr>
            <w:r>
              <w:rPr>
                <w:b/>
                <w:color w:val="000000"/>
              </w:rPr>
              <w:t xml:space="preserve">Engage in </w:t>
            </w:r>
            <w:r w:rsidRPr="00963287">
              <w:rPr>
                <w:b/>
                <w:noProof/>
                <w:color w:val="000000"/>
              </w:rPr>
              <w:t>argument</w:t>
            </w:r>
            <w:r>
              <w:rPr>
                <w:b/>
                <w:color w:val="000000"/>
              </w:rPr>
              <w:t xml:space="preserve"> from </w:t>
            </w:r>
            <w:r w:rsidRPr="00963287">
              <w:rPr>
                <w:b/>
                <w:noProof/>
                <w:color w:val="000000"/>
              </w:rPr>
              <w:t>evidence</w:t>
            </w:r>
            <w:r>
              <w:rPr>
                <w:b/>
                <w:color w:val="000000"/>
              </w:rPr>
              <w:t xml:space="preserve"> </w:t>
            </w:r>
            <w:r>
              <w:rPr>
                <w:color w:val="000000"/>
              </w:rPr>
              <w:t xml:space="preserve">that the net change of energy in a system is always equal to the total energy exchanged between the system and the surroundings. </w:t>
            </w:r>
          </w:p>
        </w:tc>
      </w:tr>
      <w:tr w:rsidR="00C437C5" w14:paraId="61A66A59" w14:textId="77777777" w:rsidTr="00440BA8">
        <w:trPr>
          <w:trHeight w:val="480"/>
        </w:trPr>
        <w:tc>
          <w:tcPr>
            <w:tcW w:w="2138" w:type="dxa"/>
            <w:shd w:val="clear" w:color="auto" w:fill="D9D9D9"/>
          </w:tcPr>
          <w:p w14:paraId="2BC2345A" w14:textId="77777777" w:rsidR="00C437C5" w:rsidRDefault="009632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0000"/>
              </w:rPr>
            </w:pPr>
            <w:r>
              <w:rPr>
                <w:b/>
                <w:color w:val="000000"/>
              </w:rPr>
              <w:t xml:space="preserve">Essential </w:t>
            </w:r>
            <w:proofErr w:type="gramStart"/>
            <w:r>
              <w:rPr>
                <w:b/>
                <w:color w:val="000000"/>
              </w:rPr>
              <w:t>HS.P</w:t>
            </w:r>
            <w:proofErr w:type="gramEnd"/>
            <w:r>
              <w:rPr>
                <w:b/>
                <w:color w:val="000000"/>
              </w:rPr>
              <w:t xml:space="preserve">4U3.9 </w:t>
            </w:r>
          </w:p>
        </w:tc>
        <w:tc>
          <w:tcPr>
            <w:tcW w:w="8842" w:type="dxa"/>
          </w:tcPr>
          <w:p w14:paraId="545F28A0" w14:textId="77777777" w:rsidR="00C437C5" w:rsidRDefault="009632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4"/>
                <w:szCs w:val="24"/>
              </w:rPr>
            </w:pPr>
            <w:r>
              <w:rPr>
                <w:b/>
                <w:color w:val="000000"/>
              </w:rPr>
              <w:t xml:space="preserve">Engage in </w:t>
            </w:r>
            <w:r w:rsidRPr="00963287">
              <w:rPr>
                <w:b/>
                <w:noProof/>
                <w:color w:val="000000"/>
              </w:rPr>
              <w:t>argument</w:t>
            </w:r>
            <w:r>
              <w:rPr>
                <w:b/>
                <w:color w:val="000000"/>
              </w:rPr>
              <w:t xml:space="preserve"> from evidence </w:t>
            </w:r>
            <w:r>
              <w:rPr>
                <w:color w:val="000000"/>
              </w:rPr>
              <w:t xml:space="preserve">regarding the ethical, social, economic, </w:t>
            </w:r>
            <w:r w:rsidRPr="00963287">
              <w:rPr>
                <w:noProof/>
                <w:color w:val="000000"/>
              </w:rPr>
              <w:t>and/or</w:t>
            </w:r>
            <w:r>
              <w:rPr>
                <w:color w:val="000000"/>
              </w:rPr>
              <w:t xml:space="preserve"> political benefits and liabilities of energy usage and transfer. </w:t>
            </w:r>
          </w:p>
        </w:tc>
      </w:tr>
      <w:tr w:rsidR="00C437C5" w14:paraId="1017265C" w14:textId="77777777" w:rsidTr="00440BA8">
        <w:trPr>
          <w:trHeight w:val="480"/>
        </w:trPr>
        <w:tc>
          <w:tcPr>
            <w:tcW w:w="2138" w:type="dxa"/>
          </w:tcPr>
          <w:p w14:paraId="484ACB92" w14:textId="77777777" w:rsidR="00C437C5" w:rsidRDefault="009632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0000"/>
              </w:rPr>
            </w:pPr>
            <w:proofErr w:type="gramStart"/>
            <w:r>
              <w:rPr>
                <w:b/>
                <w:color w:val="000000"/>
              </w:rPr>
              <w:t>Plus</w:t>
            </w:r>
            <w:proofErr w:type="gramEnd"/>
            <w:r>
              <w:rPr>
                <w:b/>
                <w:color w:val="000000"/>
              </w:rPr>
              <w:t xml:space="preserve"> HS+Phy.P4U1.6</w:t>
            </w:r>
          </w:p>
        </w:tc>
        <w:tc>
          <w:tcPr>
            <w:tcW w:w="8842" w:type="dxa"/>
          </w:tcPr>
          <w:p w14:paraId="787087D0" w14:textId="77777777" w:rsidR="00C437C5" w:rsidRDefault="009632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4"/>
                <w:szCs w:val="24"/>
              </w:rPr>
            </w:pPr>
            <w:r>
              <w:rPr>
                <w:b/>
                <w:color w:val="000000"/>
              </w:rPr>
              <w:t xml:space="preserve">Analyze and interpret data </w:t>
            </w:r>
            <w:r>
              <w:rPr>
                <w:color w:val="000000"/>
              </w:rPr>
              <w:t xml:space="preserve">to quantitatively describe changes in energy within a system </w:t>
            </w:r>
            <w:r w:rsidRPr="00963287">
              <w:rPr>
                <w:noProof/>
                <w:color w:val="000000"/>
              </w:rPr>
              <w:t>and/or</w:t>
            </w:r>
            <w:r>
              <w:rPr>
                <w:color w:val="000000"/>
              </w:rPr>
              <w:t xml:space="preserve"> energy flows in and out of a system. </w:t>
            </w:r>
          </w:p>
        </w:tc>
      </w:tr>
      <w:tr w:rsidR="00C437C5" w14:paraId="4AADD106" w14:textId="77777777" w:rsidTr="00440BA8">
        <w:trPr>
          <w:trHeight w:val="480"/>
        </w:trPr>
        <w:tc>
          <w:tcPr>
            <w:tcW w:w="2138" w:type="dxa"/>
          </w:tcPr>
          <w:p w14:paraId="63274B32" w14:textId="77777777" w:rsidR="00C437C5" w:rsidRDefault="009632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0000"/>
              </w:rPr>
            </w:pPr>
            <w:proofErr w:type="gramStart"/>
            <w:r>
              <w:rPr>
                <w:b/>
                <w:color w:val="000000"/>
              </w:rPr>
              <w:t>Plus</w:t>
            </w:r>
            <w:proofErr w:type="gramEnd"/>
            <w:r>
              <w:rPr>
                <w:b/>
                <w:color w:val="000000"/>
              </w:rPr>
              <w:t xml:space="preserve"> HS+Phy.P4U2.7</w:t>
            </w:r>
          </w:p>
        </w:tc>
        <w:tc>
          <w:tcPr>
            <w:tcW w:w="8842" w:type="dxa"/>
          </w:tcPr>
          <w:p w14:paraId="757CAAB5" w14:textId="77777777" w:rsidR="00C437C5" w:rsidRDefault="009632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b/>
                <w:color w:val="000000"/>
              </w:rPr>
              <w:t>Design, evaluate</w:t>
            </w:r>
            <w:r>
              <w:rPr>
                <w:color w:val="000000"/>
              </w:rPr>
              <w:t xml:space="preserve">, and refine a device that works within given constraints to transfer energy within a system. </w:t>
            </w:r>
          </w:p>
        </w:tc>
      </w:tr>
      <w:tr w:rsidR="00C437C5" w14:paraId="61F0A973" w14:textId="77777777" w:rsidTr="00440BA8">
        <w:trPr>
          <w:trHeight w:val="480"/>
        </w:trPr>
        <w:tc>
          <w:tcPr>
            <w:tcW w:w="2138" w:type="dxa"/>
          </w:tcPr>
          <w:p w14:paraId="0938A2FB" w14:textId="77777777" w:rsidR="00C437C5" w:rsidRDefault="009632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0000"/>
              </w:rPr>
            </w:pPr>
            <w:proofErr w:type="gramStart"/>
            <w:r>
              <w:rPr>
                <w:b/>
                <w:color w:val="000000"/>
              </w:rPr>
              <w:t>Plus</w:t>
            </w:r>
            <w:proofErr w:type="gramEnd"/>
            <w:r>
              <w:rPr>
                <w:b/>
                <w:color w:val="000000"/>
              </w:rPr>
              <w:t xml:space="preserve"> HS+Phy.P4U1.8</w:t>
            </w:r>
          </w:p>
        </w:tc>
        <w:tc>
          <w:tcPr>
            <w:tcW w:w="8842" w:type="dxa"/>
          </w:tcPr>
          <w:p w14:paraId="5CD13BD1" w14:textId="77777777" w:rsidR="00C437C5" w:rsidRDefault="009632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4"/>
                <w:szCs w:val="24"/>
              </w:rPr>
            </w:pPr>
            <w:r>
              <w:rPr>
                <w:b/>
                <w:color w:val="000000"/>
              </w:rPr>
              <w:t xml:space="preserve">Use mathematics and computational thinking </w:t>
            </w:r>
            <w:r>
              <w:rPr>
                <w:color w:val="000000"/>
              </w:rPr>
              <w:t xml:space="preserve">to explain the relationships between power, current, voltage, and resistance. </w:t>
            </w:r>
          </w:p>
        </w:tc>
      </w:tr>
      <w:tr w:rsidR="00C437C5" w14:paraId="7EC2C92B" w14:textId="77777777" w:rsidTr="00440BA8">
        <w:trPr>
          <w:trHeight w:val="480"/>
        </w:trPr>
        <w:tc>
          <w:tcPr>
            <w:tcW w:w="2138" w:type="dxa"/>
            <w:shd w:val="clear" w:color="auto" w:fill="D9D9D9"/>
          </w:tcPr>
          <w:p w14:paraId="68A18986" w14:textId="77777777" w:rsidR="00C437C5" w:rsidRDefault="009632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0000"/>
              </w:rPr>
            </w:pPr>
            <w:r>
              <w:rPr>
                <w:b/>
                <w:color w:val="000000"/>
              </w:rPr>
              <w:t xml:space="preserve">Essential </w:t>
            </w:r>
            <w:proofErr w:type="gramStart"/>
            <w:r>
              <w:rPr>
                <w:b/>
                <w:color w:val="000000"/>
              </w:rPr>
              <w:t>HS.P</w:t>
            </w:r>
            <w:proofErr w:type="gramEnd"/>
            <w:r>
              <w:rPr>
                <w:b/>
                <w:color w:val="000000"/>
              </w:rPr>
              <w:t xml:space="preserve">4U1.10 </w:t>
            </w:r>
          </w:p>
        </w:tc>
        <w:tc>
          <w:tcPr>
            <w:tcW w:w="8842" w:type="dxa"/>
          </w:tcPr>
          <w:p w14:paraId="1825D756" w14:textId="77777777" w:rsidR="00C437C5" w:rsidRDefault="009632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0000"/>
              </w:rPr>
            </w:pPr>
            <w:r>
              <w:rPr>
                <w:b/>
                <w:color w:val="000000"/>
              </w:rPr>
              <w:t xml:space="preserve">Construct an explanation </w:t>
            </w:r>
            <w:r>
              <w:rPr>
                <w:color w:val="000000"/>
              </w:rPr>
              <w:t xml:space="preserve">about the relationships among the frequency, wavelength, and speed of waves traveling in various media, and their applications to modern technology. </w:t>
            </w:r>
          </w:p>
        </w:tc>
      </w:tr>
    </w:tbl>
    <w:p w14:paraId="63D6366C" w14:textId="77777777" w:rsidR="00D00FB0" w:rsidRDefault="00D00FB0"/>
    <w:tbl>
      <w:tblPr>
        <w:tblStyle w:val="a3"/>
        <w:tblW w:w="10964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20" w:firstRow="1" w:lastRow="0" w:firstColumn="0" w:lastColumn="0" w:noHBand="0" w:noVBand="1"/>
      </w:tblPr>
      <w:tblGrid>
        <w:gridCol w:w="1617"/>
        <w:gridCol w:w="9347"/>
      </w:tblGrid>
      <w:tr w:rsidR="00C437C5" w14:paraId="7DB9115A" w14:textId="77777777" w:rsidTr="00440BA8">
        <w:trPr>
          <w:trHeight w:val="251"/>
        </w:trPr>
        <w:tc>
          <w:tcPr>
            <w:tcW w:w="1617" w:type="dxa"/>
          </w:tcPr>
          <w:p w14:paraId="1876A7D4" w14:textId="77777777" w:rsidR="00C437C5" w:rsidRDefault="00963287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Earth &amp; Space Science</w:t>
            </w:r>
          </w:p>
        </w:tc>
        <w:tc>
          <w:tcPr>
            <w:tcW w:w="9347" w:type="dxa"/>
          </w:tcPr>
          <w:p w14:paraId="1B113208" w14:textId="77777777" w:rsidR="00C437C5" w:rsidRDefault="00963287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E1: The composition of the Earth and its atmosphere and the natural and human processes occurring within them shape the Earth’s surface and its climate.</w:t>
            </w:r>
          </w:p>
        </w:tc>
      </w:tr>
      <w:tr w:rsidR="00C437C5" w14:paraId="6BB37664" w14:textId="77777777" w:rsidTr="00440BA8">
        <w:trPr>
          <w:trHeight w:val="139"/>
        </w:trPr>
        <w:tc>
          <w:tcPr>
            <w:tcW w:w="1617" w:type="dxa"/>
          </w:tcPr>
          <w:p w14:paraId="3FDBAF98" w14:textId="77777777" w:rsidR="00C437C5" w:rsidRDefault="009632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4"/>
                <w:szCs w:val="24"/>
              </w:rPr>
            </w:pPr>
            <w:proofErr w:type="gramStart"/>
            <w:r>
              <w:rPr>
                <w:b/>
                <w:color w:val="000000"/>
              </w:rPr>
              <w:t>K.E</w:t>
            </w:r>
            <w:proofErr w:type="gramEnd"/>
            <w:r>
              <w:rPr>
                <w:b/>
                <w:color w:val="000000"/>
              </w:rPr>
              <w:t xml:space="preserve">1U1.3 </w:t>
            </w:r>
          </w:p>
          <w:p w14:paraId="69EC2478" w14:textId="77777777" w:rsidR="00C437C5" w:rsidRDefault="00C437C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</w:p>
        </w:tc>
        <w:tc>
          <w:tcPr>
            <w:tcW w:w="9347" w:type="dxa"/>
          </w:tcPr>
          <w:p w14:paraId="23401006" w14:textId="77777777" w:rsidR="00C437C5" w:rsidRDefault="009632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b/>
                <w:color w:val="000000"/>
              </w:rPr>
              <w:t xml:space="preserve">Observe, record, and ask questions </w:t>
            </w:r>
            <w:r>
              <w:rPr>
                <w:color w:val="000000"/>
              </w:rPr>
              <w:t xml:space="preserve">about temperature, precipitation, and other weather data to identify patterns or changes in local weather. </w:t>
            </w:r>
          </w:p>
        </w:tc>
      </w:tr>
      <w:tr w:rsidR="00C437C5" w14:paraId="6D1F2D95" w14:textId="77777777" w:rsidTr="00440BA8">
        <w:trPr>
          <w:trHeight w:val="139"/>
        </w:trPr>
        <w:tc>
          <w:tcPr>
            <w:tcW w:w="1617" w:type="dxa"/>
          </w:tcPr>
          <w:p w14:paraId="5ED1CDB7" w14:textId="77777777" w:rsidR="00C437C5" w:rsidRDefault="009632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4"/>
                <w:szCs w:val="24"/>
              </w:rPr>
            </w:pPr>
            <w:proofErr w:type="gramStart"/>
            <w:r>
              <w:rPr>
                <w:b/>
                <w:color w:val="000000"/>
              </w:rPr>
              <w:t>K.E</w:t>
            </w:r>
            <w:proofErr w:type="gramEnd"/>
            <w:r>
              <w:rPr>
                <w:b/>
                <w:color w:val="000000"/>
              </w:rPr>
              <w:t xml:space="preserve">1U1.4 </w:t>
            </w:r>
          </w:p>
          <w:p w14:paraId="31CDDB32" w14:textId="77777777" w:rsidR="00C437C5" w:rsidRDefault="00C437C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</w:p>
        </w:tc>
        <w:tc>
          <w:tcPr>
            <w:tcW w:w="9347" w:type="dxa"/>
          </w:tcPr>
          <w:p w14:paraId="415ECE5A" w14:textId="77777777" w:rsidR="00C437C5" w:rsidRDefault="009632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b/>
                <w:color w:val="000000"/>
              </w:rPr>
              <w:t xml:space="preserve">Observe, describe, ask questions, and predict </w:t>
            </w:r>
            <w:r>
              <w:rPr>
                <w:color w:val="000000"/>
              </w:rPr>
              <w:t xml:space="preserve">seasonal weather patterns; and how those patterns impact plants and animals (including humans). </w:t>
            </w:r>
          </w:p>
        </w:tc>
      </w:tr>
      <w:tr w:rsidR="00C437C5" w14:paraId="4C1E90DC" w14:textId="77777777" w:rsidTr="00440BA8">
        <w:trPr>
          <w:trHeight w:val="139"/>
        </w:trPr>
        <w:tc>
          <w:tcPr>
            <w:tcW w:w="1617" w:type="dxa"/>
          </w:tcPr>
          <w:p w14:paraId="602493A1" w14:textId="77777777" w:rsidR="00C437C5" w:rsidRDefault="009632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4"/>
                <w:szCs w:val="24"/>
              </w:rPr>
            </w:pPr>
            <w:r>
              <w:rPr>
                <w:b/>
                <w:color w:val="000000"/>
              </w:rPr>
              <w:t xml:space="preserve">1.E1U1.5 </w:t>
            </w:r>
          </w:p>
          <w:p w14:paraId="764073E8" w14:textId="77777777" w:rsidR="00C437C5" w:rsidRDefault="00C437C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</w:p>
        </w:tc>
        <w:tc>
          <w:tcPr>
            <w:tcW w:w="9347" w:type="dxa"/>
          </w:tcPr>
          <w:p w14:paraId="21AB851E" w14:textId="77777777" w:rsidR="00C437C5" w:rsidRDefault="009632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b/>
                <w:color w:val="000000"/>
              </w:rPr>
              <w:t xml:space="preserve">Obtain, evaluate, and communicate information </w:t>
            </w:r>
            <w:r>
              <w:rPr>
                <w:color w:val="000000"/>
              </w:rPr>
              <w:t xml:space="preserve">about the properties of Earth materials and </w:t>
            </w:r>
            <w:r>
              <w:rPr>
                <w:b/>
                <w:color w:val="000000"/>
              </w:rPr>
              <w:t xml:space="preserve">investigate </w:t>
            </w:r>
            <w:r>
              <w:rPr>
                <w:color w:val="000000"/>
              </w:rPr>
              <w:t xml:space="preserve">how humans use natural resources in everyday life. </w:t>
            </w:r>
          </w:p>
        </w:tc>
      </w:tr>
      <w:tr w:rsidR="00C437C5" w14:paraId="51309E7E" w14:textId="77777777" w:rsidTr="00440BA8">
        <w:trPr>
          <w:trHeight w:val="139"/>
        </w:trPr>
        <w:tc>
          <w:tcPr>
            <w:tcW w:w="1617" w:type="dxa"/>
          </w:tcPr>
          <w:p w14:paraId="4BA83445" w14:textId="77777777" w:rsidR="00C437C5" w:rsidRDefault="009632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4"/>
                <w:szCs w:val="24"/>
              </w:rPr>
            </w:pPr>
            <w:r>
              <w:rPr>
                <w:b/>
                <w:color w:val="000000"/>
              </w:rPr>
              <w:t xml:space="preserve">2.E1U1.4 </w:t>
            </w:r>
          </w:p>
          <w:p w14:paraId="0EEA0792" w14:textId="77777777" w:rsidR="00C437C5" w:rsidRDefault="00C437C5"/>
        </w:tc>
        <w:tc>
          <w:tcPr>
            <w:tcW w:w="9347" w:type="dxa"/>
          </w:tcPr>
          <w:p w14:paraId="433130F9" w14:textId="77777777" w:rsidR="00C437C5" w:rsidRDefault="009632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b/>
                <w:color w:val="000000"/>
              </w:rPr>
              <w:t xml:space="preserve">Observe and investigate </w:t>
            </w:r>
            <w:r>
              <w:rPr>
                <w:color w:val="000000"/>
              </w:rPr>
              <w:t xml:space="preserve">how wind and water change the shape of the land resulting in a variety of landforms. </w:t>
            </w:r>
          </w:p>
        </w:tc>
      </w:tr>
      <w:tr w:rsidR="00C437C5" w14:paraId="79C5F768" w14:textId="77777777" w:rsidTr="00440BA8">
        <w:trPr>
          <w:trHeight w:val="139"/>
        </w:trPr>
        <w:tc>
          <w:tcPr>
            <w:tcW w:w="1617" w:type="dxa"/>
          </w:tcPr>
          <w:p w14:paraId="513D200A" w14:textId="77777777" w:rsidR="00C437C5" w:rsidRDefault="009632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4"/>
                <w:szCs w:val="24"/>
              </w:rPr>
            </w:pPr>
            <w:r>
              <w:rPr>
                <w:b/>
                <w:color w:val="000000"/>
              </w:rPr>
              <w:t xml:space="preserve">2.E1U1.5 </w:t>
            </w:r>
          </w:p>
          <w:p w14:paraId="3102F86D" w14:textId="77777777" w:rsidR="00C437C5" w:rsidRDefault="00C437C5"/>
        </w:tc>
        <w:tc>
          <w:tcPr>
            <w:tcW w:w="9347" w:type="dxa"/>
          </w:tcPr>
          <w:p w14:paraId="5A012A70" w14:textId="77777777" w:rsidR="00C437C5" w:rsidRDefault="009632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b/>
                <w:color w:val="000000"/>
              </w:rPr>
              <w:t xml:space="preserve">Develop and use models </w:t>
            </w:r>
            <w:r>
              <w:rPr>
                <w:color w:val="000000"/>
              </w:rPr>
              <w:t xml:space="preserve">to represent that water can exist in different states and </w:t>
            </w:r>
            <w:r w:rsidRPr="00963287">
              <w:rPr>
                <w:noProof/>
                <w:color w:val="000000"/>
              </w:rPr>
              <w:t>is found</w:t>
            </w:r>
            <w:r>
              <w:rPr>
                <w:color w:val="000000"/>
              </w:rPr>
              <w:t xml:space="preserve"> in oceans, glaciers, lakes, rivers, ponds, and the atmosphere. </w:t>
            </w:r>
          </w:p>
        </w:tc>
      </w:tr>
      <w:tr w:rsidR="00C437C5" w14:paraId="091706AF" w14:textId="77777777" w:rsidTr="00440BA8">
        <w:trPr>
          <w:trHeight w:val="139"/>
        </w:trPr>
        <w:tc>
          <w:tcPr>
            <w:tcW w:w="1617" w:type="dxa"/>
          </w:tcPr>
          <w:p w14:paraId="3AB14020" w14:textId="77777777" w:rsidR="00C437C5" w:rsidRDefault="009632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4"/>
                <w:szCs w:val="24"/>
              </w:rPr>
            </w:pPr>
            <w:r>
              <w:rPr>
                <w:b/>
                <w:color w:val="000000"/>
              </w:rPr>
              <w:t xml:space="preserve">2.E1U2.6 </w:t>
            </w:r>
          </w:p>
          <w:p w14:paraId="3CF5E278" w14:textId="77777777" w:rsidR="00C437C5" w:rsidRDefault="00C437C5"/>
        </w:tc>
        <w:tc>
          <w:tcPr>
            <w:tcW w:w="9347" w:type="dxa"/>
          </w:tcPr>
          <w:p w14:paraId="3FFDDD13" w14:textId="77777777" w:rsidR="00C437C5" w:rsidRDefault="009632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b/>
                <w:color w:val="000000"/>
              </w:rPr>
              <w:t xml:space="preserve">Analyze patterns </w:t>
            </w:r>
            <w:r>
              <w:rPr>
                <w:color w:val="000000"/>
              </w:rPr>
              <w:t xml:space="preserve">in weather conditions of various regions of the world and </w:t>
            </w:r>
            <w:r>
              <w:rPr>
                <w:b/>
                <w:color w:val="000000"/>
              </w:rPr>
              <w:t xml:space="preserve">design, test, and refine solutions </w:t>
            </w:r>
            <w:r>
              <w:rPr>
                <w:color w:val="000000"/>
              </w:rPr>
              <w:t xml:space="preserve">to protect humans from severe weather conditions. </w:t>
            </w:r>
          </w:p>
        </w:tc>
      </w:tr>
      <w:tr w:rsidR="00C437C5" w14:paraId="39DC1AB0" w14:textId="77777777" w:rsidTr="00440BA8">
        <w:trPr>
          <w:trHeight w:val="508"/>
        </w:trPr>
        <w:tc>
          <w:tcPr>
            <w:tcW w:w="1617" w:type="dxa"/>
          </w:tcPr>
          <w:p w14:paraId="536826D0" w14:textId="77777777" w:rsidR="00C437C5" w:rsidRDefault="009632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4"/>
                <w:szCs w:val="24"/>
              </w:rPr>
            </w:pPr>
            <w:r>
              <w:rPr>
                <w:b/>
                <w:color w:val="000000"/>
              </w:rPr>
              <w:t xml:space="preserve">2.E1U3.7 </w:t>
            </w:r>
          </w:p>
          <w:p w14:paraId="5DA5DF17" w14:textId="77777777" w:rsidR="00C437C5" w:rsidRDefault="00C437C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</w:p>
        </w:tc>
        <w:tc>
          <w:tcPr>
            <w:tcW w:w="9347" w:type="dxa"/>
          </w:tcPr>
          <w:p w14:paraId="3F6C53EA" w14:textId="77777777" w:rsidR="00C437C5" w:rsidRDefault="009632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b/>
                <w:color w:val="000000"/>
              </w:rPr>
              <w:t xml:space="preserve">Construct an argument from evidence </w:t>
            </w:r>
            <w:r>
              <w:rPr>
                <w:color w:val="000000"/>
              </w:rPr>
              <w:t xml:space="preserve">regarding positive and negative changes in water and land systems that impact humans and the environment. </w:t>
            </w:r>
          </w:p>
        </w:tc>
      </w:tr>
      <w:tr w:rsidR="00C437C5" w14:paraId="75F07566" w14:textId="77777777" w:rsidTr="00440BA8">
        <w:trPr>
          <w:trHeight w:val="523"/>
        </w:trPr>
        <w:tc>
          <w:tcPr>
            <w:tcW w:w="1617" w:type="dxa"/>
          </w:tcPr>
          <w:p w14:paraId="4BF8B43E" w14:textId="77777777" w:rsidR="00C437C5" w:rsidRDefault="009632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4"/>
                <w:szCs w:val="24"/>
              </w:rPr>
            </w:pPr>
            <w:r>
              <w:rPr>
                <w:b/>
                <w:color w:val="000000"/>
              </w:rPr>
              <w:t xml:space="preserve">3.E1U1.4 </w:t>
            </w:r>
          </w:p>
          <w:p w14:paraId="1F27945A" w14:textId="77777777" w:rsidR="00C437C5" w:rsidRDefault="00C437C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0000"/>
              </w:rPr>
            </w:pPr>
          </w:p>
        </w:tc>
        <w:tc>
          <w:tcPr>
            <w:tcW w:w="9347" w:type="dxa"/>
          </w:tcPr>
          <w:p w14:paraId="4C7314C4" w14:textId="77777777" w:rsidR="00C437C5" w:rsidRDefault="009632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0000"/>
              </w:rPr>
            </w:pPr>
            <w:r>
              <w:rPr>
                <w:b/>
                <w:color w:val="000000"/>
              </w:rPr>
              <w:t xml:space="preserve">Construct an explanation </w:t>
            </w:r>
            <w:r>
              <w:rPr>
                <w:color w:val="000000"/>
              </w:rPr>
              <w:t xml:space="preserve">describing how the Sun is the primary source of energy impacting Earth systems. </w:t>
            </w:r>
          </w:p>
        </w:tc>
      </w:tr>
      <w:tr w:rsidR="00C437C5" w14:paraId="49395022" w14:textId="77777777" w:rsidTr="00440BA8">
        <w:trPr>
          <w:trHeight w:val="261"/>
        </w:trPr>
        <w:tc>
          <w:tcPr>
            <w:tcW w:w="1617" w:type="dxa"/>
          </w:tcPr>
          <w:p w14:paraId="24D4ADDC" w14:textId="77777777" w:rsidR="00C437C5" w:rsidRDefault="009632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0000"/>
              </w:rPr>
            </w:pPr>
            <w:r>
              <w:rPr>
                <w:b/>
                <w:color w:val="000000"/>
              </w:rPr>
              <w:t xml:space="preserve">4.E1U1.5 </w:t>
            </w:r>
          </w:p>
        </w:tc>
        <w:tc>
          <w:tcPr>
            <w:tcW w:w="9347" w:type="dxa"/>
          </w:tcPr>
          <w:p w14:paraId="0E1EA8AB" w14:textId="77777777" w:rsidR="00C437C5" w:rsidRDefault="009632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0000"/>
              </w:rPr>
            </w:pPr>
            <w:r>
              <w:rPr>
                <w:b/>
                <w:color w:val="000000"/>
              </w:rPr>
              <w:t xml:space="preserve">Use models </w:t>
            </w:r>
            <w:r>
              <w:rPr>
                <w:color w:val="000000"/>
              </w:rPr>
              <w:t xml:space="preserve">to explain seismic waves and their effect on the Earth. </w:t>
            </w:r>
          </w:p>
        </w:tc>
      </w:tr>
      <w:tr w:rsidR="00C437C5" w14:paraId="465A9E91" w14:textId="77777777" w:rsidTr="00440BA8">
        <w:trPr>
          <w:trHeight w:val="348"/>
        </w:trPr>
        <w:tc>
          <w:tcPr>
            <w:tcW w:w="1617" w:type="dxa"/>
          </w:tcPr>
          <w:p w14:paraId="36C4020B" w14:textId="77777777" w:rsidR="00C437C5" w:rsidRDefault="009632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0000"/>
              </w:rPr>
            </w:pPr>
            <w:r>
              <w:rPr>
                <w:b/>
                <w:color w:val="000000"/>
              </w:rPr>
              <w:t xml:space="preserve">4.E1U1.6 </w:t>
            </w:r>
          </w:p>
        </w:tc>
        <w:tc>
          <w:tcPr>
            <w:tcW w:w="9347" w:type="dxa"/>
          </w:tcPr>
          <w:p w14:paraId="188F23BC" w14:textId="77777777" w:rsidR="00C437C5" w:rsidRDefault="009632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0000"/>
              </w:rPr>
            </w:pPr>
            <w:r>
              <w:rPr>
                <w:b/>
                <w:color w:val="000000"/>
              </w:rPr>
              <w:t xml:space="preserve">Plan and </w:t>
            </w:r>
            <w:r w:rsidRPr="00963287">
              <w:rPr>
                <w:b/>
                <w:noProof/>
                <w:color w:val="000000"/>
              </w:rPr>
              <w:t>carry out an investigation</w:t>
            </w:r>
            <w:r>
              <w:rPr>
                <w:b/>
                <w:color w:val="000000"/>
              </w:rPr>
              <w:t xml:space="preserve"> </w:t>
            </w:r>
            <w:r>
              <w:rPr>
                <w:color w:val="000000"/>
              </w:rPr>
              <w:t xml:space="preserve">to explore and explain the interactions between Earth’s major systems and the impact on Earth’s surface materials and processes. </w:t>
            </w:r>
          </w:p>
        </w:tc>
      </w:tr>
      <w:tr w:rsidR="00C437C5" w14:paraId="000A8EBA" w14:textId="77777777" w:rsidTr="00440BA8">
        <w:trPr>
          <w:trHeight w:val="464"/>
        </w:trPr>
        <w:tc>
          <w:tcPr>
            <w:tcW w:w="1617" w:type="dxa"/>
          </w:tcPr>
          <w:p w14:paraId="1D81EE27" w14:textId="77777777" w:rsidR="00C437C5" w:rsidRDefault="009632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4"/>
                <w:szCs w:val="24"/>
              </w:rPr>
            </w:pPr>
            <w:r>
              <w:rPr>
                <w:b/>
                <w:color w:val="000000"/>
              </w:rPr>
              <w:t xml:space="preserve">4.E1U1.7 </w:t>
            </w:r>
          </w:p>
          <w:p w14:paraId="1C9A20F7" w14:textId="77777777" w:rsidR="00C437C5" w:rsidRDefault="00C437C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0000"/>
              </w:rPr>
            </w:pPr>
          </w:p>
        </w:tc>
        <w:tc>
          <w:tcPr>
            <w:tcW w:w="9347" w:type="dxa"/>
          </w:tcPr>
          <w:p w14:paraId="5FEF728E" w14:textId="77777777" w:rsidR="00C437C5" w:rsidRDefault="009632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0000"/>
              </w:rPr>
            </w:pPr>
            <w:r>
              <w:rPr>
                <w:b/>
                <w:color w:val="000000"/>
              </w:rPr>
              <w:t xml:space="preserve">Develop </w:t>
            </w:r>
            <w:r w:rsidRPr="00963287">
              <w:rPr>
                <w:b/>
                <w:noProof/>
                <w:color w:val="000000"/>
              </w:rPr>
              <w:t>and/or</w:t>
            </w:r>
            <w:r>
              <w:rPr>
                <w:b/>
                <w:color w:val="000000"/>
              </w:rPr>
              <w:t xml:space="preserve"> revise a model </w:t>
            </w:r>
            <w:r>
              <w:rPr>
                <w:color w:val="000000"/>
              </w:rPr>
              <w:t xml:space="preserve">using various rock types, fossils location, and landforms to show evidence that Earth’s surface has changed over time. </w:t>
            </w:r>
          </w:p>
        </w:tc>
      </w:tr>
      <w:tr w:rsidR="00C437C5" w14:paraId="2B43F34A" w14:textId="77777777" w:rsidTr="00440BA8">
        <w:trPr>
          <w:trHeight w:val="261"/>
        </w:trPr>
        <w:tc>
          <w:tcPr>
            <w:tcW w:w="1617" w:type="dxa"/>
          </w:tcPr>
          <w:p w14:paraId="30122095" w14:textId="77777777" w:rsidR="00C437C5" w:rsidRDefault="009632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0000"/>
              </w:rPr>
            </w:pPr>
            <w:r>
              <w:rPr>
                <w:b/>
                <w:color w:val="000000"/>
              </w:rPr>
              <w:t xml:space="preserve">4.E1U1.8 </w:t>
            </w:r>
          </w:p>
        </w:tc>
        <w:tc>
          <w:tcPr>
            <w:tcW w:w="9347" w:type="dxa"/>
          </w:tcPr>
          <w:p w14:paraId="4278B1A6" w14:textId="77777777" w:rsidR="00C437C5" w:rsidRDefault="009632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4"/>
                <w:szCs w:val="24"/>
              </w:rPr>
            </w:pPr>
            <w:r>
              <w:rPr>
                <w:b/>
                <w:color w:val="000000"/>
              </w:rPr>
              <w:t xml:space="preserve">Collect, analyze, and interpret data </w:t>
            </w:r>
            <w:r>
              <w:rPr>
                <w:color w:val="000000"/>
              </w:rPr>
              <w:t xml:space="preserve">to explain weather and climate patterns. </w:t>
            </w:r>
          </w:p>
        </w:tc>
      </w:tr>
      <w:tr w:rsidR="00C437C5" w14:paraId="645F1632" w14:textId="77777777" w:rsidTr="00440BA8">
        <w:trPr>
          <w:trHeight w:val="523"/>
        </w:trPr>
        <w:tc>
          <w:tcPr>
            <w:tcW w:w="1617" w:type="dxa"/>
          </w:tcPr>
          <w:p w14:paraId="68D92A62" w14:textId="77777777" w:rsidR="00C437C5" w:rsidRDefault="009632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4"/>
                <w:szCs w:val="24"/>
              </w:rPr>
            </w:pPr>
            <w:r>
              <w:rPr>
                <w:b/>
                <w:color w:val="000000"/>
              </w:rPr>
              <w:t xml:space="preserve">4.E1U3.9 </w:t>
            </w:r>
          </w:p>
          <w:p w14:paraId="6E3BDCE5" w14:textId="77777777" w:rsidR="00C437C5" w:rsidRDefault="00C437C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0000"/>
              </w:rPr>
            </w:pPr>
          </w:p>
        </w:tc>
        <w:tc>
          <w:tcPr>
            <w:tcW w:w="9347" w:type="dxa"/>
          </w:tcPr>
          <w:p w14:paraId="09964198" w14:textId="77777777" w:rsidR="00C437C5" w:rsidRDefault="00963287" w:rsidP="006575D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0000"/>
              </w:rPr>
            </w:pPr>
            <w:r>
              <w:rPr>
                <w:b/>
                <w:color w:val="000000"/>
              </w:rPr>
              <w:t xml:space="preserve">Construct and support an evidence-based argument </w:t>
            </w:r>
            <w:r>
              <w:rPr>
                <w:color w:val="000000"/>
              </w:rPr>
              <w:t xml:space="preserve">about the availability of water and its impact on life. </w:t>
            </w:r>
          </w:p>
        </w:tc>
      </w:tr>
      <w:tr w:rsidR="00C437C5" w14:paraId="344B7E06" w14:textId="77777777" w:rsidTr="00440BA8">
        <w:trPr>
          <w:trHeight w:val="247"/>
        </w:trPr>
        <w:tc>
          <w:tcPr>
            <w:tcW w:w="1617" w:type="dxa"/>
          </w:tcPr>
          <w:p w14:paraId="2EE35BEC" w14:textId="77777777" w:rsidR="00C437C5" w:rsidRDefault="009632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0000"/>
              </w:rPr>
            </w:pPr>
            <w:r>
              <w:rPr>
                <w:b/>
                <w:color w:val="000000"/>
              </w:rPr>
              <w:t xml:space="preserve">4.E1U2.10 </w:t>
            </w:r>
          </w:p>
        </w:tc>
        <w:tc>
          <w:tcPr>
            <w:tcW w:w="9347" w:type="dxa"/>
          </w:tcPr>
          <w:p w14:paraId="634A4BD1" w14:textId="77777777" w:rsidR="00C437C5" w:rsidRDefault="009632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0000"/>
              </w:rPr>
            </w:pPr>
            <w:r>
              <w:rPr>
                <w:b/>
                <w:color w:val="000000"/>
              </w:rPr>
              <w:t xml:space="preserve">Define </w:t>
            </w:r>
            <w:r w:rsidRPr="00963287">
              <w:rPr>
                <w:b/>
                <w:noProof/>
                <w:color w:val="000000"/>
              </w:rPr>
              <w:t>problem</w:t>
            </w:r>
            <w:r>
              <w:rPr>
                <w:b/>
                <w:color w:val="000000"/>
              </w:rPr>
              <w:t xml:space="preserve">(s) and design solution(s) </w:t>
            </w:r>
            <w:r>
              <w:rPr>
                <w:color w:val="000000"/>
              </w:rPr>
              <w:t xml:space="preserve">to minimize the effects of natural hazards. </w:t>
            </w:r>
          </w:p>
        </w:tc>
      </w:tr>
      <w:tr w:rsidR="00C437C5" w14:paraId="6BD38A8B" w14:textId="77777777" w:rsidTr="00440BA8">
        <w:trPr>
          <w:trHeight w:val="523"/>
        </w:trPr>
        <w:tc>
          <w:tcPr>
            <w:tcW w:w="1617" w:type="dxa"/>
          </w:tcPr>
          <w:p w14:paraId="4F2E71A3" w14:textId="77777777" w:rsidR="00C437C5" w:rsidRDefault="009632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4"/>
                <w:szCs w:val="24"/>
              </w:rPr>
            </w:pPr>
            <w:r>
              <w:rPr>
                <w:b/>
                <w:color w:val="000000"/>
              </w:rPr>
              <w:lastRenderedPageBreak/>
              <w:t xml:space="preserve">6.E1U1.6 </w:t>
            </w:r>
          </w:p>
          <w:p w14:paraId="43CA62AA" w14:textId="77777777" w:rsidR="00C437C5" w:rsidRDefault="00C437C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0000"/>
              </w:rPr>
            </w:pPr>
          </w:p>
        </w:tc>
        <w:tc>
          <w:tcPr>
            <w:tcW w:w="9347" w:type="dxa"/>
          </w:tcPr>
          <w:p w14:paraId="4637F58A" w14:textId="77777777" w:rsidR="00C437C5" w:rsidRDefault="00963287" w:rsidP="006575D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0000"/>
              </w:rPr>
            </w:pPr>
            <w:r>
              <w:rPr>
                <w:b/>
                <w:color w:val="000000"/>
              </w:rPr>
              <w:t xml:space="preserve">Investigate and construct an explanation </w:t>
            </w:r>
            <w:r>
              <w:rPr>
                <w:color w:val="000000"/>
              </w:rPr>
              <w:t xml:space="preserve">demonstrating that radiation from the Sun provides energy and is absorbed to warm the Earth’s surface and atmosphere. </w:t>
            </w:r>
          </w:p>
        </w:tc>
      </w:tr>
      <w:tr w:rsidR="00C437C5" w14:paraId="313B65A0" w14:textId="77777777" w:rsidTr="00440BA8">
        <w:trPr>
          <w:trHeight w:val="508"/>
        </w:trPr>
        <w:tc>
          <w:tcPr>
            <w:tcW w:w="1617" w:type="dxa"/>
          </w:tcPr>
          <w:p w14:paraId="2D76E76A" w14:textId="77777777" w:rsidR="00C437C5" w:rsidRDefault="009632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4"/>
                <w:szCs w:val="24"/>
              </w:rPr>
            </w:pPr>
            <w:r>
              <w:rPr>
                <w:b/>
                <w:color w:val="000000"/>
              </w:rPr>
              <w:t xml:space="preserve">7.E1U1.5 </w:t>
            </w:r>
          </w:p>
          <w:p w14:paraId="45989D28" w14:textId="77777777" w:rsidR="00C437C5" w:rsidRDefault="00C437C5">
            <w:pPr>
              <w:rPr>
                <w:b/>
              </w:rPr>
            </w:pPr>
          </w:p>
        </w:tc>
        <w:tc>
          <w:tcPr>
            <w:tcW w:w="9347" w:type="dxa"/>
          </w:tcPr>
          <w:p w14:paraId="0AD1E499" w14:textId="77777777" w:rsidR="00C437C5" w:rsidRDefault="00963287" w:rsidP="006575D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  <w:r>
              <w:rPr>
                <w:b/>
                <w:color w:val="000000"/>
              </w:rPr>
              <w:t xml:space="preserve">Construct a model </w:t>
            </w:r>
            <w:r>
              <w:rPr>
                <w:color w:val="000000"/>
              </w:rPr>
              <w:t xml:space="preserve">that shows the cycling of matter and flow of energy in the atmosphere, hydrosphere, and geosphere. </w:t>
            </w:r>
          </w:p>
        </w:tc>
      </w:tr>
      <w:tr w:rsidR="00C437C5" w14:paraId="79EA9AED" w14:textId="77777777" w:rsidTr="00440BA8">
        <w:trPr>
          <w:trHeight w:val="523"/>
        </w:trPr>
        <w:tc>
          <w:tcPr>
            <w:tcW w:w="1617" w:type="dxa"/>
          </w:tcPr>
          <w:p w14:paraId="4EB66CC3" w14:textId="77777777" w:rsidR="00C437C5" w:rsidRDefault="009632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4"/>
                <w:szCs w:val="24"/>
              </w:rPr>
            </w:pPr>
            <w:r>
              <w:rPr>
                <w:b/>
                <w:color w:val="000000"/>
              </w:rPr>
              <w:t xml:space="preserve">7.E1U1.6 </w:t>
            </w:r>
          </w:p>
          <w:p w14:paraId="4777532D" w14:textId="77777777" w:rsidR="00C437C5" w:rsidRDefault="00C437C5">
            <w:pPr>
              <w:rPr>
                <w:b/>
              </w:rPr>
            </w:pPr>
          </w:p>
        </w:tc>
        <w:tc>
          <w:tcPr>
            <w:tcW w:w="9347" w:type="dxa"/>
          </w:tcPr>
          <w:p w14:paraId="47BEB320" w14:textId="77777777" w:rsidR="00C437C5" w:rsidRDefault="00963287" w:rsidP="006575D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  <w:r>
              <w:rPr>
                <w:b/>
                <w:color w:val="000000"/>
              </w:rPr>
              <w:t>Construct a model</w:t>
            </w:r>
            <w:r>
              <w:rPr>
                <w:color w:val="000000"/>
              </w:rPr>
              <w:t xml:space="preserve"> to explain how the distribution of fossils and rocks, continental shapes, and seafloor structures provides evidence of the past plate motions. </w:t>
            </w:r>
          </w:p>
        </w:tc>
      </w:tr>
      <w:tr w:rsidR="00C437C5" w14:paraId="44D3427A" w14:textId="77777777" w:rsidTr="00440BA8">
        <w:trPr>
          <w:trHeight w:val="508"/>
        </w:trPr>
        <w:tc>
          <w:tcPr>
            <w:tcW w:w="1617" w:type="dxa"/>
          </w:tcPr>
          <w:p w14:paraId="3846812A" w14:textId="77777777" w:rsidR="00C437C5" w:rsidRDefault="009632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7.E1U2.7</w:t>
            </w:r>
          </w:p>
        </w:tc>
        <w:tc>
          <w:tcPr>
            <w:tcW w:w="9347" w:type="dxa"/>
          </w:tcPr>
          <w:p w14:paraId="03D606E5" w14:textId="77777777" w:rsidR="00C437C5" w:rsidRDefault="00963287">
            <w:pPr>
              <w:rPr>
                <w:b/>
              </w:rPr>
            </w:pPr>
            <w:r>
              <w:rPr>
                <w:b/>
              </w:rPr>
              <w:t>Analyze and interpret data to construct an explanation</w:t>
            </w:r>
            <w:r>
              <w:t xml:space="preserve"> for how advances in technology </w:t>
            </w:r>
            <w:r w:rsidRPr="00963287">
              <w:rPr>
                <w:noProof/>
              </w:rPr>
              <w:t>has</w:t>
            </w:r>
            <w:r>
              <w:t xml:space="preserve"> improved weather prediction.</w:t>
            </w:r>
          </w:p>
        </w:tc>
      </w:tr>
      <w:tr w:rsidR="00C437C5" w14:paraId="2CB9EBBA" w14:textId="77777777" w:rsidTr="00440BA8">
        <w:trPr>
          <w:trHeight w:val="508"/>
        </w:trPr>
        <w:tc>
          <w:tcPr>
            <w:tcW w:w="1617" w:type="dxa"/>
          </w:tcPr>
          <w:p w14:paraId="77AA2081" w14:textId="77777777" w:rsidR="00C437C5" w:rsidRDefault="00963287">
            <w:pPr>
              <w:rPr>
                <w:b/>
              </w:rPr>
            </w:pPr>
            <w:r>
              <w:rPr>
                <w:b/>
              </w:rPr>
              <w:t>8.E1U1.6</w:t>
            </w:r>
          </w:p>
        </w:tc>
        <w:tc>
          <w:tcPr>
            <w:tcW w:w="9347" w:type="dxa"/>
          </w:tcPr>
          <w:p w14:paraId="54ADDB11" w14:textId="77777777" w:rsidR="00C437C5" w:rsidRDefault="00963287">
            <w:pPr>
              <w:rPr>
                <w:b/>
              </w:rPr>
            </w:pPr>
            <w:r>
              <w:rPr>
                <w:b/>
              </w:rPr>
              <w:t xml:space="preserve">Analyze and interpret data </w:t>
            </w:r>
            <w:r>
              <w:t xml:space="preserve">about the Earth’s geological column to </w:t>
            </w:r>
            <w:r>
              <w:rPr>
                <w:b/>
              </w:rPr>
              <w:t>communicate</w:t>
            </w:r>
            <w:r>
              <w:t xml:space="preserve"> relative ages of rock layers and fossils.</w:t>
            </w:r>
            <w:r>
              <w:rPr>
                <w:strike/>
              </w:rPr>
              <w:t xml:space="preserve"> </w:t>
            </w:r>
          </w:p>
        </w:tc>
      </w:tr>
      <w:tr w:rsidR="00C437C5" w14:paraId="068F4B9D" w14:textId="77777777" w:rsidTr="00440BA8">
        <w:trPr>
          <w:trHeight w:val="523"/>
        </w:trPr>
        <w:tc>
          <w:tcPr>
            <w:tcW w:w="1617" w:type="dxa"/>
          </w:tcPr>
          <w:p w14:paraId="7394FC29" w14:textId="77777777" w:rsidR="00C437C5" w:rsidRDefault="00963287">
            <w:pPr>
              <w:rPr>
                <w:b/>
              </w:rPr>
            </w:pPr>
            <w:r>
              <w:rPr>
                <w:b/>
              </w:rPr>
              <w:t>8.E1U3.7</w:t>
            </w:r>
          </w:p>
        </w:tc>
        <w:tc>
          <w:tcPr>
            <w:tcW w:w="9347" w:type="dxa"/>
          </w:tcPr>
          <w:p w14:paraId="359A9693" w14:textId="77777777" w:rsidR="00C437C5" w:rsidRDefault="00963287">
            <w:pPr>
              <w:rPr>
                <w:b/>
              </w:rPr>
            </w:pPr>
            <w:r>
              <w:rPr>
                <w:b/>
              </w:rPr>
              <w:t>Obtain, evaluate, and communicate</w:t>
            </w:r>
            <w:r>
              <w:t xml:space="preserve"> information about data and historical patterns to predict natural hazards and other geological events</w:t>
            </w:r>
            <w:r>
              <w:rPr>
                <w:b/>
              </w:rPr>
              <w:t>.</w:t>
            </w:r>
          </w:p>
        </w:tc>
      </w:tr>
      <w:tr w:rsidR="00C437C5" w14:paraId="016272B1" w14:textId="77777777" w:rsidTr="00440BA8">
        <w:trPr>
          <w:trHeight w:val="508"/>
        </w:trPr>
        <w:tc>
          <w:tcPr>
            <w:tcW w:w="1617" w:type="dxa"/>
          </w:tcPr>
          <w:p w14:paraId="42548114" w14:textId="77777777" w:rsidR="00C437C5" w:rsidRDefault="00963287">
            <w:pPr>
              <w:rPr>
                <w:b/>
              </w:rPr>
            </w:pPr>
            <w:r>
              <w:rPr>
                <w:b/>
              </w:rPr>
              <w:t>8.E1U3.8</w:t>
            </w:r>
          </w:p>
        </w:tc>
        <w:tc>
          <w:tcPr>
            <w:tcW w:w="9347" w:type="dxa"/>
          </w:tcPr>
          <w:p w14:paraId="3EE8BB33" w14:textId="77777777" w:rsidR="00C437C5" w:rsidRDefault="00963287">
            <w:pPr>
              <w:rPr>
                <w:b/>
              </w:rPr>
            </w:pPr>
            <w:r>
              <w:rPr>
                <w:b/>
              </w:rPr>
              <w:t>Construct and support an argument</w:t>
            </w:r>
            <w:r>
              <w:t xml:space="preserve"> about how human consumption of limited resources impacts the biosphere.</w:t>
            </w:r>
          </w:p>
        </w:tc>
      </w:tr>
      <w:tr w:rsidR="00C437C5" w14:paraId="392F184C" w14:textId="77777777" w:rsidTr="00440BA8">
        <w:trPr>
          <w:trHeight w:val="523"/>
        </w:trPr>
        <w:tc>
          <w:tcPr>
            <w:tcW w:w="1617" w:type="dxa"/>
            <w:shd w:val="clear" w:color="auto" w:fill="D9D9D9"/>
          </w:tcPr>
          <w:p w14:paraId="38D697A4" w14:textId="77777777" w:rsidR="00C437C5" w:rsidRDefault="00963287">
            <w:pPr>
              <w:rPr>
                <w:b/>
              </w:rPr>
            </w:pPr>
            <w:r>
              <w:rPr>
                <w:b/>
              </w:rPr>
              <w:t xml:space="preserve">Essential </w:t>
            </w:r>
            <w:proofErr w:type="gramStart"/>
            <w:r>
              <w:rPr>
                <w:b/>
              </w:rPr>
              <w:t>HS.E</w:t>
            </w:r>
            <w:proofErr w:type="gramEnd"/>
            <w:r>
              <w:rPr>
                <w:b/>
              </w:rPr>
              <w:t>1U1.11</w:t>
            </w:r>
          </w:p>
        </w:tc>
        <w:tc>
          <w:tcPr>
            <w:tcW w:w="9347" w:type="dxa"/>
          </w:tcPr>
          <w:p w14:paraId="1B842FEB" w14:textId="77777777" w:rsidR="00C437C5" w:rsidRDefault="00963287">
            <w:pPr>
              <w:rPr>
                <w:b/>
              </w:rPr>
            </w:pPr>
            <w:r>
              <w:rPr>
                <w:b/>
              </w:rPr>
              <w:t>Analyze and interpret data</w:t>
            </w:r>
            <w:r>
              <w:t xml:space="preserve"> to determine how energy from the Sun affects weather patterns and climate.</w:t>
            </w:r>
          </w:p>
        </w:tc>
      </w:tr>
      <w:tr w:rsidR="00C437C5" w14:paraId="1C7F506B" w14:textId="77777777" w:rsidTr="00440BA8">
        <w:trPr>
          <w:trHeight w:val="508"/>
        </w:trPr>
        <w:tc>
          <w:tcPr>
            <w:tcW w:w="1617" w:type="dxa"/>
          </w:tcPr>
          <w:p w14:paraId="5EC3F1DA" w14:textId="77777777" w:rsidR="00C437C5" w:rsidRDefault="00963287">
            <w:pPr>
              <w:rPr>
                <w:b/>
              </w:rPr>
            </w:pPr>
            <w:proofErr w:type="gramStart"/>
            <w:r>
              <w:rPr>
                <w:b/>
              </w:rPr>
              <w:t>Plus</w:t>
            </w:r>
            <w:proofErr w:type="gramEnd"/>
            <w:r>
              <w:rPr>
                <w:b/>
              </w:rPr>
              <w:t xml:space="preserve"> HS+E.E1U1.1 </w:t>
            </w:r>
          </w:p>
        </w:tc>
        <w:tc>
          <w:tcPr>
            <w:tcW w:w="9347" w:type="dxa"/>
          </w:tcPr>
          <w:p w14:paraId="1E2214A9" w14:textId="77777777" w:rsidR="00C437C5" w:rsidRDefault="00963287">
            <w:pPr>
              <w:rPr>
                <w:b/>
              </w:rPr>
            </w:pPr>
            <w:r>
              <w:rPr>
                <w:b/>
                <w:color w:val="000000"/>
              </w:rPr>
              <w:t xml:space="preserve">Construct an explanation </w:t>
            </w:r>
            <w:r>
              <w:t>based on evidence for how the Sun’s energy transfers between Earth’s systems.</w:t>
            </w:r>
          </w:p>
        </w:tc>
      </w:tr>
      <w:tr w:rsidR="00C437C5" w14:paraId="750418F5" w14:textId="77777777" w:rsidTr="00440BA8">
        <w:trPr>
          <w:trHeight w:val="523"/>
        </w:trPr>
        <w:tc>
          <w:tcPr>
            <w:tcW w:w="1617" w:type="dxa"/>
          </w:tcPr>
          <w:p w14:paraId="5B3CD51D" w14:textId="77777777" w:rsidR="00C437C5" w:rsidRDefault="00963287">
            <w:pPr>
              <w:rPr>
                <w:b/>
              </w:rPr>
            </w:pPr>
            <w:proofErr w:type="gramStart"/>
            <w:r>
              <w:rPr>
                <w:b/>
              </w:rPr>
              <w:t>Plus</w:t>
            </w:r>
            <w:proofErr w:type="gramEnd"/>
            <w:r>
              <w:rPr>
                <w:b/>
              </w:rPr>
              <w:t xml:space="preserve"> HS+E.E1U1.2</w:t>
            </w:r>
          </w:p>
        </w:tc>
        <w:tc>
          <w:tcPr>
            <w:tcW w:w="9347" w:type="dxa"/>
          </w:tcPr>
          <w:p w14:paraId="47C894DF" w14:textId="77777777" w:rsidR="00C437C5" w:rsidRDefault="00963287">
            <w:pPr>
              <w:rPr>
                <w:b/>
                <w:color w:val="0563C1"/>
                <w:u w:val="single"/>
              </w:rPr>
            </w:pPr>
            <w:r>
              <w:rPr>
                <w:b/>
              </w:rPr>
              <w:t>Develop and use models</w:t>
            </w:r>
            <w:r>
              <w:rPr>
                <w:b/>
                <w:color w:val="0563C1"/>
                <w:u w:val="single"/>
              </w:rPr>
              <w:t xml:space="preserve"> </w:t>
            </w:r>
            <w:r>
              <w:t>to describe how variations in the flow of energy into and out of Earth’s systems result in changes in climate.</w:t>
            </w:r>
          </w:p>
        </w:tc>
      </w:tr>
      <w:tr w:rsidR="00C437C5" w14:paraId="0EF3F354" w14:textId="77777777" w:rsidTr="00440BA8">
        <w:trPr>
          <w:trHeight w:val="508"/>
        </w:trPr>
        <w:tc>
          <w:tcPr>
            <w:tcW w:w="1617" w:type="dxa"/>
          </w:tcPr>
          <w:p w14:paraId="393E6910" w14:textId="77777777" w:rsidR="00C437C5" w:rsidRDefault="00963287">
            <w:pPr>
              <w:rPr>
                <w:b/>
              </w:rPr>
            </w:pPr>
            <w:proofErr w:type="gramStart"/>
            <w:r>
              <w:rPr>
                <w:b/>
              </w:rPr>
              <w:t>Plus</w:t>
            </w:r>
            <w:proofErr w:type="gramEnd"/>
            <w:r>
              <w:rPr>
                <w:b/>
              </w:rPr>
              <w:t xml:space="preserve"> HS+E.E1U1.3</w:t>
            </w:r>
          </w:p>
        </w:tc>
        <w:tc>
          <w:tcPr>
            <w:tcW w:w="9347" w:type="dxa"/>
          </w:tcPr>
          <w:p w14:paraId="2A51609B" w14:textId="77777777" w:rsidR="00C437C5" w:rsidRDefault="00963287">
            <w:pPr>
              <w:rPr>
                <w:b/>
              </w:rPr>
            </w:pPr>
            <w:r>
              <w:rPr>
                <w:b/>
              </w:rPr>
              <w:t xml:space="preserve">Analyze </w:t>
            </w:r>
            <w:r>
              <w:t>geoscience</w:t>
            </w:r>
            <w:r>
              <w:rPr>
                <w:b/>
              </w:rPr>
              <w:t xml:space="preserve"> data </w:t>
            </w:r>
            <w:r>
              <w:t>and the results from global climate models to make evidence-based predictions of current rate and scale of global or regional climate changes.</w:t>
            </w:r>
          </w:p>
        </w:tc>
      </w:tr>
      <w:tr w:rsidR="00C437C5" w14:paraId="16B93E1D" w14:textId="77777777" w:rsidTr="00440BA8">
        <w:trPr>
          <w:trHeight w:val="523"/>
        </w:trPr>
        <w:tc>
          <w:tcPr>
            <w:tcW w:w="1617" w:type="dxa"/>
            <w:shd w:val="clear" w:color="auto" w:fill="D9D9D9"/>
          </w:tcPr>
          <w:p w14:paraId="3FCA88E6" w14:textId="77777777" w:rsidR="00C437C5" w:rsidRDefault="00963287">
            <w:pPr>
              <w:rPr>
                <w:b/>
              </w:rPr>
            </w:pPr>
            <w:r>
              <w:rPr>
                <w:b/>
              </w:rPr>
              <w:t xml:space="preserve">Essential </w:t>
            </w:r>
            <w:proofErr w:type="gramStart"/>
            <w:r>
              <w:rPr>
                <w:b/>
              </w:rPr>
              <w:t>HS.E</w:t>
            </w:r>
            <w:proofErr w:type="gramEnd"/>
            <w:r>
              <w:rPr>
                <w:b/>
              </w:rPr>
              <w:t>1U1.12</w:t>
            </w:r>
          </w:p>
        </w:tc>
        <w:tc>
          <w:tcPr>
            <w:tcW w:w="9347" w:type="dxa"/>
          </w:tcPr>
          <w:p w14:paraId="57F2BFE9" w14:textId="77777777" w:rsidR="00C437C5" w:rsidRDefault="00963287">
            <w:pPr>
              <w:rPr>
                <w:b/>
              </w:rPr>
            </w:pPr>
            <w:r>
              <w:rPr>
                <w:b/>
              </w:rPr>
              <w:t>Develop and use models</w:t>
            </w:r>
            <w:r>
              <w:rPr>
                <w:b/>
                <w:color w:val="0563C1"/>
                <w:u w:val="single"/>
              </w:rPr>
              <w:t xml:space="preserve"> </w:t>
            </w:r>
            <w:r>
              <w:t>of the Earth that explains the role of energy and matter in Earth’s constantly changing internal and external systems (geosphere, hydrosphere, atmosphere, biosphere).</w:t>
            </w:r>
          </w:p>
        </w:tc>
      </w:tr>
      <w:tr w:rsidR="00C437C5" w14:paraId="2DDE7E42" w14:textId="77777777" w:rsidTr="00440BA8">
        <w:trPr>
          <w:trHeight w:val="508"/>
        </w:trPr>
        <w:tc>
          <w:tcPr>
            <w:tcW w:w="1617" w:type="dxa"/>
          </w:tcPr>
          <w:p w14:paraId="5B90AAA9" w14:textId="77777777" w:rsidR="00C437C5" w:rsidRDefault="00963287">
            <w:pPr>
              <w:rPr>
                <w:b/>
              </w:rPr>
            </w:pPr>
            <w:proofErr w:type="gramStart"/>
            <w:r>
              <w:rPr>
                <w:b/>
              </w:rPr>
              <w:t>Plus</w:t>
            </w:r>
            <w:proofErr w:type="gramEnd"/>
            <w:r>
              <w:rPr>
                <w:b/>
              </w:rPr>
              <w:t xml:space="preserve"> HS+E.E1U1.4</w:t>
            </w:r>
          </w:p>
        </w:tc>
        <w:tc>
          <w:tcPr>
            <w:tcW w:w="9347" w:type="dxa"/>
          </w:tcPr>
          <w:p w14:paraId="57F00436" w14:textId="77777777" w:rsidR="00C437C5" w:rsidRDefault="00963287">
            <w:pPr>
              <w:rPr>
                <w:b/>
              </w:rPr>
            </w:pPr>
            <w:r>
              <w:rPr>
                <w:b/>
              </w:rPr>
              <w:t xml:space="preserve">Analyze and interpret </w:t>
            </w:r>
            <w:r>
              <w:t>geoscience</w:t>
            </w:r>
            <w:r>
              <w:rPr>
                <w:b/>
              </w:rPr>
              <w:t xml:space="preserve"> data </w:t>
            </w:r>
            <w:r>
              <w:t xml:space="preserve">to </w:t>
            </w:r>
            <w:r w:rsidRPr="00963287">
              <w:rPr>
                <w:noProof/>
              </w:rPr>
              <w:t>make the claim</w:t>
            </w:r>
            <w:r>
              <w:t xml:space="preserve"> that dynamic interactions with Earth’s surface can create feedbacks that cause changes to other Earth systems.</w:t>
            </w:r>
          </w:p>
        </w:tc>
      </w:tr>
      <w:tr w:rsidR="00C437C5" w14:paraId="59E35200" w14:textId="77777777" w:rsidTr="00440BA8">
        <w:trPr>
          <w:trHeight w:val="523"/>
        </w:trPr>
        <w:tc>
          <w:tcPr>
            <w:tcW w:w="1617" w:type="dxa"/>
          </w:tcPr>
          <w:p w14:paraId="4B9E805E" w14:textId="77777777" w:rsidR="00C437C5" w:rsidRDefault="00963287">
            <w:pPr>
              <w:rPr>
                <w:b/>
              </w:rPr>
            </w:pPr>
            <w:proofErr w:type="gramStart"/>
            <w:r>
              <w:rPr>
                <w:b/>
              </w:rPr>
              <w:t>Plus</w:t>
            </w:r>
            <w:proofErr w:type="gramEnd"/>
            <w:r>
              <w:rPr>
                <w:b/>
              </w:rPr>
              <w:t xml:space="preserve"> HS+E.E1U1.5</w:t>
            </w:r>
          </w:p>
        </w:tc>
        <w:tc>
          <w:tcPr>
            <w:tcW w:w="9347" w:type="dxa"/>
          </w:tcPr>
          <w:p w14:paraId="1AAF808D" w14:textId="77777777" w:rsidR="00C437C5" w:rsidRDefault="00963287">
            <w:pPr>
              <w:rPr>
                <w:b/>
              </w:rPr>
            </w:pPr>
            <w:r>
              <w:rPr>
                <w:b/>
              </w:rPr>
              <w:t>Obtain, evaluate, and communicate information</w:t>
            </w:r>
            <w:r>
              <w:rPr>
                <w:b/>
                <w:color w:val="0563C1"/>
                <w:u w:val="single"/>
              </w:rPr>
              <w:t xml:space="preserve"> </w:t>
            </w:r>
            <w:r>
              <w:t>on the effect of water on Earth’s materials, surface processes, and groundwater systems.</w:t>
            </w:r>
          </w:p>
        </w:tc>
      </w:tr>
      <w:tr w:rsidR="00C437C5" w14:paraId="6E9773CC" w14:textId="77777777" w:rsidTr="00440BA8">
        <w:trPr>
          <w:trHeight w:val="508"/>
        </w:trPr>
        <w:tc>
          <w:tcPr>
            <w:tcW w:w="1617" w:type="dxa"/>
            <w:shd w:val="clear" w:color="auto" w:fill="D9D9D9"/>
          </w:tcPr>
          <w:p w14:paraId="00CDAD5C" w14:textId="77777777" w:rsidR="00C437C5" w:rsidRDefault="00963287">
            <w:pPr>
              <w:rPr>
                <w:b/>
              </w:rPr>
            </w:pPr>
            <w:r>
              <w:rPr>
                <w:b/>
              </w:rPr>
              <w:t xml:space="preserve">Essential </w:t>
            </w:r>
            <w:proofErr w:type="gramStart"/>
            <w:r>
              <w:rPr>
                <w:b/>
              </w:rPr>
              <w:t>HS.E</w:t>
            </w:r>
            <w:proofErr w:type="gramEnd"/>
            <w:r>
              <w:rPr>
                <w:b/>
              </w:rPr>
              <w:t>1U1.13</w:t>
            </w:r>
          </w:p>
        </w:tc>
        <w:tc>
          <w:tcPr>
            <w:tcW w:w="9347" w:type="dxa"/>
          </w:tcPr>
          <w:p w14:paraId="6D80505A" w14:textId="77777777" w:rsidR="00C437C5" w:rsidRDefault="00963287">
            <w:pPr>
              <w:rPr>
                <w:b/>
              </w:rPr>
            </w:pPr>
            <w:r>
              <w:rPr>
                <w:b/>
              </w:rPr>
              <w:t xml:space="preserve">Evaluate explanations </w:t>
            </w:r>
            <w:r>
              <w:t>and theories about the role of energy and matter in geologic changes over time.</w:t>
            </w:r>
            <w:r>
              <w:rPr>
                <w:b/>
              </w:rPr>
              <w:t xml:space="preserve">   </w:t>
            </w:r>
          </w:p>
        </w:tc>
      </w:tr>
      <w:tr w:rsidR="00C437C5" w14:paraId="544A4B33" w14:textId="77777777" w:rsidTr="00440BA8">
        <w:trPr>
          <w:trHeight w:val="508"/>
        </w:trPr>
        <w:tc>
          <w:tcPr>
            <w:tcW w:w="1617" w:type="dxa"/>
          </w:tcPr>
          <w:p w14:paraId="43423C17" w14:textId="77777777" w:rsidR="00C437C5" w:rsidRDefault="00963287">
            <w:pPr>
              <w:rPr>
                <w:b/>
              </w:rPr>
            </w:pPr>
            <w:proofErr w:type="gramStart"/>
            <w:r>
              <w:rPr>
                <w:b/>
              </w:rPr>
              <w:t>Plus</w:t>
            </w:r>
            <w:proofErr w:type="gramEnd"/>
            <w:r>
              <w:rPr>
                <w:b/>
              </w:rPr>
              <w:t xml:space="preserve"> HS+E.E1U1.6</w:t>
            </w:r>
          </w:p>
        </w:tc>
        <w:tc>
          <w:tcPr>
            <w:tcW w:w="9347" w:type="dxa"/>
          </w:tcPr>
          <w:p w14:paraId="5F08163F" w14:textId="77777777" w:rsidR="00C437C5" w:rsidRDefault="00963287">
            <w:pPr>
              <w:rPr>
                <w:b/>
              </w:rPr>
            </w:pPr>
            <w:r>
              <w:rPr>
                <w:b/>
              </w:rPr>
              <w:t>Obtain, evaluate, and communicate information</w:t>
            </w:r>
            <w:r>
              <w:rPr>
                <w:b/>
                <w:color w:val="0563C1"/>
                <w:u w:val="single"/>
              </w:rPr>
              <w:t xml:space="preserve"> </w:t>
            </w:r>
            <w:r w:rsidRPr="00963287">
              <w:rPr>
                <w:noProof/>
              </w:rPr>
              <w:t>of</w:t>
            </w:r>
            <w:r>
              <w:t xml:space="preserve"> the theory of plate tectonics to explain the differences in age, structure, and composition of Earth’s crust.</w:t>
            </w:r>
          </w:p>
        </w:tc>
      </w:tr>
      <w:tr w:rsidR="00C437C5" w14:paraId="1A964DED" w14:textId="77777777" w:rsidTr="00440BA8">
        <w:trPr>
          <w:trHeight w:val="523"/>
        </w:trPr>
        <w:tc>
          <w:tcPr>
            <w:tcW w:w="1617" w:type="dxa"/>
          </w:tcPr>
          <w:p w14:paraId="4133B4FA" w14:textId="77777777" w:rsidR="00C437C5" w:rsidRDefault="00963287">
            <w:pPr>
              <w:rPr>
                <w:b/>
              </w:rPr>
            </w:pPr>
            <w:proofErr w:type="gramStart"/>
            <w:r>
              <w:rPr>
                <w:b/>
              </w:rPr>
              <w:t>Plus</w:t>
            </w:r>
            <w:proofErr w:type="gramEnd"/>
            <w:r>
              <w:rPr>
                <w:b/>
              </w:rPr>
              <w:t xml:space="preserve"> HS+E.E1U1.7</w:t>
            </w:r>
          </w:p>
        </w:tc>
        <w:tc>
          <w:tcPr>
            <w:tcW w:w="9347" w:type="dxa"/>
          </w:tcPr>
          <w:p w14:paraId="77B29F4D" w14:textId="77777777" w:rsidR="00C437C5" w:rsidRDefault="00963287">
            <w:pPr>
              <w:rPr>
                <w:b/>
              </w:rPr>
            </w:pPr>
            <w:r>
              <w:rPr>
                <w:b/>
              </w:rPr>
              <w:t xml:space="preserve">Engage in </w:t>
            </w:r>
            <w:r w:rsidRPr="00963287">
              <w:rPr>
                <w:b/>
                <w:noProof/>
              </w:rPr>
              <w:t>argument</w:t>
            </w:r>
            <w:r>
              <w:rPr>
                <w:b/>
              </w:rPr>
              <w:t xml:space="preserve"> from </w:t>
            </w:r>
            <w:r w:rsidRPr="00963287">
              <w:rPr>
                <w:b/>
                <w:noProof/>
              </w:rPr>
              <w:t>evidence</w:t>
            </w:r>
            <w:r>
              <w:rPr>
                <w:b/>
              </w:rPr>
              <w:t xml:space="preserve"> </w:t>
            </w:r>
            <w:r>
              <w:t>of ancient Earth materials, meteorites, and other planetary surfaces to explain Earth’s formation and early history.</w:t>
            </w:r>
          </w:p>
        </w:tc>
      </w:tr>
      <w:tr w:rsidR="00C437C5" w14:paraId="0EC07167" w14:textId="77777777" w:rsidTr="00440BA8">
        <w:trPr>
          <w:trHeight w:val="508"/>
        </w:trPr>
        <w:tc>
          <w:tcPr>
            <w:tcW w:w="1617" w:type="dxa"/>
          </w:tcPr>
          <w:p w14:paraId="133847CE" w14:textId="77777777" w:rsidR="00C437C5" w:rsidRDefault="00963287">
            <w:pPr>
              <w:rPr>
                <w:b/>
              </w:rPr>
            </w:pPr>
            <w:proofErr w:type="gramStart"/>
            <w:r>
              <w:rPr>
                <w:b/>
              </w:rPr>
              <w:t>Plus</w:t>
            </w:r>
            <w:proofErr w:type="gramEnd"/>
            <w:r>
              <w:rPr>
                <w:b/>
              </w:rPr>
              <w:t xml:space="preserve"> HS+E.E1U1.8</w:t>
            </w:r>
          </w:p>
        </w:tc>
        <w:tc>
          <w:tcPr>
            <w:tcW w:w="9347" w:type="dxa"/>
          </w:tcPr>
          <w:p w14:paraId="712760FB" w14:textId="77777777" w:rsidR="00C437C5" w:rsidRDefault="00963287">
            <w:pPr>
              <w:rPr>
                <w:b/>
              </w:rPr>
            </w:pPr>
            <w:r>
              <w:rPr>
                <w:b/>
              </w:rPr>
              <w:t xml:space="preserve">Develop and use models </w:t>
            </w:r>
            <w:r>
              <w:t>to illustrate how Earth's internal and surface processes operate over time to form, modify, and recycle continental and ocean floor features.</w:t>
            </w:r>
          </w:p>
        </w:tc>
      </w:tr>
      <w:tr w:rsidR="00C437C5" w14:paraId="5D124FFB" w14:textId="77777777" w:rsidTr="00440BA8">
        <w:trPr>
          <w:trHeight w:val="523"/>
        </w:trPr>
        <w:tc>
          <w:tcPr>
            <w:tcW w:w="1617" w:type="dxa"/>
            <w:shd w:val="clear" w:color="auto" w:fill="D9D9D9"/>
          </w:tcPr>
          <w:p w14:paraId="07CB2568" w14:textId="77777777" w:rsidR="00C437C5" w:rsidRDefault="00963287">
            <w:pPr>
              <w:rPr>
                <w:b/>
              </w:rPr>
            </w:pPr>
            <w:r>
              <w:rPr>
                <w:b/>
              </w:rPr>
              <w:t xml:space="preserve">Essential </w:t>
            </w:r>
            <w:proofErr w:type="gramStart"/>
            <w:r>
              <w:rPr>
                <w:b/>
              </w:rPr>
              <w:t>HS.E</w:t>
            </w:r>
            <w:proofErr w:type="gramEnd"/>
            <w:r>
              <w:rPr>
                <w:b/>
              </w:rPr>
              <w:t>1U3.14</w:t>
            </w:r>
          </w:p>
        </w:tc>
        <w:tc>
          <w:tcPr>
            <w:tcW w:w="9347" w:type="dxa"/>
          </w:tcPr>
          <w:p w14:paraId="1766C7F9" w14:textId="77777777" w:rsidR="00C437C5" w:rsidRDefault="00963287">
            <w:pPr>
              <w:rPr>
                <w:b/>
                <w:color w:val="0563C1"/>
                <w:u w:val="single"/>
              </w:rPr>
            </w:pPr>
            <w:r>
              <w:rPr>
                <w:b/>
              </w:rPr>
              <w:t xml:space="preserve">Engage in </w:t>
            </w:r>
            <w:r w:rsidRPr="00963287">
              <w:rPr>
                <w:b/>
                <w:noProof/>
              </w:rPr>
              <w:t>argument</w:t>
            </w:r>
            <w:r>
              <w:rPr>
                <w:b/>
              </w:rPr>
              <w:t xml:space="preserve"> from evidence</w:t>
            </w:r>
            <w:r>
              <w:rPr>
                <w:b/>
                <w:color w:val="0563C1"/>
                <w:u w:val="single"/>
              </w:rPr>
              <w:t xml:space="preserve"> </w:t>
            </w:r>
            <w:r>
              <w:t xml:space="preserve">about the availability of natural resources, </w:t>
            </w:r>
            <w:r w:rsidRPr="00963287">
              <w:rPr>
                <w:noProof/>
              </w:rPr>
              <w:t>occurrence</w:t>
            </w:r>
            <w:r>
              <w:t xml:space="preserve"> of natural hazards, changes in climate, and human activity and how they influence each other.</w:t>
            </w:r>
          </w:p>
        </w:tc>
      </w:tr>
      <w:tr w:rsidR="00C437C5" w14:paraId="665CE11B" w14:textId="77777777" w:rsidTr="00440BA8">
        <w:trPr>
          <w:trHeight w:val="508"/>
        </w:trPr>
        <w:tc>
          <w:tcPr>
            <w:tcW w:w="1617" w:type="dxa"/>
          </w:tcPr>
          <w:p w14:paraId="229336B0" w14:textId="77777777" w:rsidR="00C437C5" w:rsidRDefault="00963287">
            <w:pPr>
              <w:rPr>
                <w:b/>
              </w:rPr>
            </w:pPr>
            <w:proofErr w:type="gramStart"/>
            <w:r>
              <w:rPr>
                <w:b/>
              </w:rPr>
              <w:t>Plus</w:t>
            </w:r>
            <w:proofErr w:type="gramEnd"/>
            <w:r>
              <w:rPr>
                <w:b/>
              </w:rPr>
              <w:t xml:space="preserve"> HS+E.E1U3.9</w:t>
            </w:r>
          </w:p>
        </w:tc>
        <w:tc>
          <w:tcPr>
            <w:tcW w:w="9347" w:type="dxa"/>
          </w:tcPr>
          <w:p w14:paraId="04A5C400" w14:textId="77777777" w:rsidR="00C437C5" w:rsidRDefault="00963287">
            <w:pPr>
              <w:rPr>
                <w:b/>
                <w:color w:val="0563C1"/>
                <w:u w:val="single"/>
              </w:rPr>
            </w:pPr>
            <w:r>
              <w:rPr>
                <w:b/>
              </w:rPr>
              <w:t xml:space="preserve">Construct an explanation, based on evidence, </w:t>
            </w:r>
            <w:r>
              <w:t xml:space="preserve">for how the availability of natural resources, </w:t>
            </w:r>
            <w:r w:rsidRPr="00963287">
              <w:rPr>
                <w:noProof/>
              </w:rPr>
              <w:t>occurrence</w:t>
            </w:r>
            <w:r>
              <w:t xml:space="preserve"> of natural hazards, and changes in climate have influenced human activity.</w:t>
            </w:r>
          </w:p>
        </w:tc>
      </w:tr>
      <w:tr w:rsidR="00C437C5" w14:paraId="7C27DCEE" w14:textId="77777777" w:rsidTr="00440BA8">
        <w:trPr>
          <w:trHeight w:val="784"/>
        </w:trPr>
        <w:tc>
          <w:tcPr>
            <w:tcW w:w="1617" w:type="dxa"/>
          </w:tcPr>
          <w:p w14:paraId="1434AFFD" w14:textId="77777777" w:rsidR="00C437C5" w:rsidRDefault="00963287">
            <w:pPr>
              <w:rPr>
                <w:b/>
              </w:rPr>
            </w:pPr>
            <w:proofErr w:type="gramStart"/>
            <w:r>
              <w:rPr>
                <w:b/>
              </w:rPr>
              <w:t>Plus</w:t>
            </w:r>
            <w:proofErr w:type="gramEnd"/>
            <w:r>
              <w:rPr>
                <w:b/>
              </w:rPr>
              <w:t xml:space="preserve"> HS+E.E1U3.10</w:t>
            </w:r>
          </w:p>
          <w:p w14:paraId="445034F5" w14:textId="77777777" w:rsidR="00C437C5" w:rsidRDefault="00C437C5">
            <w:pPr>
              <w:rPr>
                <w:b/>
              </w:rPr>
            </w:pPr>
          </w:p>
        </w:tc>
        <w:tc>
          <w:tcPr>
            <w:tcW w:w="9347" w:type="dxa"/>
          </w:tcPr>
          <w:p w14:paraId="540C6FBF" w14:textId="77777777" w:rsidR="00C437C5" w:rsidRDefault="00963287">
            <w:pPr>
              <w:rPr>
                <w:b/>
                <w:color w:val="0563C1"/>
                <w:u w:val="single"/>
              </w:rPr>
            </w:pPr>
            <w:r>
              <w:rPr>
                <w:b/>
              </w:rPr>
              <w:t xml:space="preserve">Ask questions, define problems, and evaluate a solution </w:t>
            </w:r>
            <w:r>
              <w:t>to a complex problem, based on prioritized criteria and tradeoffs, that account for a range of constraints, including cost, safety, reliability, and aesthetics, as well as possible social, cultural, and environmental impacts.</w:t>
            </w:r>
          </w:p>
        </w:tc>
      </w:tr>
      <w:tr w:rsidR="00C437C5" w14:paraId="45CC45D2" w14:textId="77777777" w:rsidTr="00440BA8">
        <w:trPr>
          <w:trHeight w:val="426"/>
        </w:trPr>
        <w:tc>
          <w:tcPr>
            <w:tcW w:w="1617" w:type="dxa"/>
          </w:tcPr>
          <w:p w14:paraId="2053A1E8" w14:textId="77777777" w:rsidR="00C437C5" w:rsidRDefault="00963287">
            <w:pPr>
              <w:rPr>
                <w:b/>
              </w:rPr>
            </w:pPr>
            <w:proofErr w:type="gramStart"/>
            <w:r>
              <w:rPr>
                <w:b/>
              </w:rPr>
              <w:lastRenderedPageBreak/>
              <w:t>Plus</w:t>
            </w:r>
            <w:proofErr w:type="gramEnd"/>
            <w:r>
              <w:rPr>
                <w:b/>
              </w:rPr>
              <w:t xml:space="preserve"> HS+E.E1U3.11</w:t>
            </w:r>
          </w:p>
        </w:tc>
        <w:tc>
          <w:tcPr>
            <w:tcW w:w="9347" w:type="dxa"/>
          </w:tcPr>
          <w:p w14:paraId="4376F61B" w14:textId="77777777" w:rsidR="00C437C5" w:rsidRDefault="00963287">
            <w:pPr>
              <w:rPr>
                <w:b/>
                <w:color w:val="0563C1"/>
                <w:u w:val="single"/>
              </w:rPr>
            </w:pPr>
            <w:r>
              <w:rPr>
                <w:b/>
              </w:rPr>
              <w:t xml:space="preserve">Develop and use a quantitative model </w:t>
            </w:r>
            <w:r>
              <w:t xml:space="preserve">to illustrate the relationship </w:t>
            </w:r>
            <w:r w:rsidRPr="00963287">
              <w:rPr>
                <w:noProof/>
              </w:rPr>
              <w:t>among</w:t>
            </w:r>
            <w:r>
              <w:t xml:space="preserve"> Earth systems and the degree to which those relationships are </w:t>
            </w:r>
            <w:r w:rsidRPr="00963287">
              <w:rPr>
                <w:noProof/>
              </w:rPr>
              <w:t>being modified</w:t>
            </w:r>
            <w:r>
              <w:t xml:space="preserve"> due to human activity.</w:t>
            </w:r>
          </w:p>
        </w:tc>
      </w:tr>
    </w:tbl>
    <w:tbl>
      <w:tblPr>
        <w:tblStyle w:val="a4"/>
        <w:tblW w:w="1098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20" w:firstRow="1" w:lastRow="0" w:firstColumn="0" w:lastColumn="0" w:noHBand="0" w:noVBand="1"/>
      </w:tblPr>
      <w:tblGrid>
        <w:gridCol w:w="1620"/>
        <w:gridCol w:w="9360"/>
      </w:tblGrid>
      <w:tr w:rsidR="00C437C5" w14:paraId="25884ECC" w14:textId="77777777" w:rsidTr="003803EB">
        <w:trPr>
          <w:trHeight w:val="260"/>
        </w:trPr>
        <w:tc>
          <w:tcPr>
            <w:tcW w:w="1620" w:type="dxa"/>
          </w:tcPr>
          <w:p w14:paraId="4BEAE677" w14:textId="77777777" w:rsidR="00C437C5" w:rsidRDefault="00963287" w:rsidP="003803EB">
            <w:pPr>
              <w:pStyle w:val="Heading1"/>
              <w:framePr w:wrap="around" w:x="31"/>
            </w:pPr>
            <w:r>
              <w:t>Earth &amp; Space Science</w:t>
            </w:r>
          </w:p>
        </w:tc>
        <w:tc>
          <w:tcPr>
            <w:tcW w:w="9360" w:type="dxa"/>
          </w:tcPr>
          <w:p w14:paraId="0D98447E" w14:textId="77777777" w:rsidR="00C437C5" w:rsidRDefault="00963287" w:rsidP="003803EB">
            <w:pPr>
              <w:framePr w:wrap="auto" w:hAnchor="text" w:x="31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E2: The Earth and our solar system are a very small part of one of many galaxies within the Universe.</w:t>
            </w:r>
          </w:p>
        </w:tc>
      </w:tr>
    </w:tbl>
    <w:tbl>
      <w:tblPr>
        <w:tblStyle w:val="a4"/>
        <w:tblW w:w="10980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20" w:firstRow="1" w:lastRow="0" w:firstColumn="0" w:lastColumn="0" w:noHBand="0" w:noVBand="1"/>
      </w:tblPr>
      <w:tblGrid>
        <w:gridCol w:w="1620"/>
        <w:gridCol w:w="9360"/>
      </w:tblGrid>
      <w:tr w:rsidR="00C437C5" w14:paraId="5EDFD8EE" w14:textId="77777777" w:rsidTr="00840CD8">
        <w:tc>
          <w:tcPr>
            <w:tcW w:w="1620" w:type="dxa"/>
          </w:tcPr>
          <w:p w14:paraId="7943A459" w14:textId="77777777" w:rsidR="00C437C5" w:rsidRDefault="00963287">
            <w:pPr>
              <w:rPr>
                <w:b/>
              </w:rPr>
            </w:pPr>
            <w:proofErr w:type="gramStart"/>
            <w:r>
              <w:rPr>
                <w:b/>
              </w:rPr>
              <w:t>K.E</w:t>
            </w:r>
            <w:proofErr w:type="gramEnd"/>
            <w:r>
              <w:rPr>
                <w:b/>
              </w:rPr>
              <w:t>2U1.5</w:t>
            </w:r>
          </w:p>
        </w:tc>
        <w:tc>
          <w:tcPr>
            <w:tcW w:w="9360" w:type="dxa"/>
          </w:tcPr>
          <w:p w14:paraId="3304EC09" w14:textId="77777777" w:rsidR="00C437C5" w:rsidRDefault="00963287">
            <w:pPr>
              <w:rPr>
                <w:b/>
              </w:rPr>
            </w:pPr>
            <w:r>
              <w:rPr>
                <w:b/>
              </w:rPr>
              <w:t xml:space="preserve">Observe and ask questions </w:t>
            </w:r>
            <w:r>
              <w:t xml:space="preserve">about patterns of the motion of the sun, moon, and stars in the sky. </w:t>
            </w:r>
          </w:p>
        </w:tc>
      </w:tr>
      <w:tr w:rsidR="00C437C5" w14:paraId="37320B21" w14:textId="77777777" w:rsidTr="00840CD8">
        <w:tc>
          <w:tcPr>
            <w:tcW w:w="1620" w:type="dxa"/>
          </w:tcPr>
          <w:p w14:paraId="4C91FD20" w14:textId="77777777" w:rsidR="00C437C5" w:rsidRDefault="00963287">
            <w:pPr>
              <w:rPr>
                <w:b/>
              </w:rPr>
            </w:pPr>
            <w:r>
              <w:rPr>
                <w:b/>
              </w:rPr>
              <w:t>2.E2U1.8</w:t>
            </w:r>
          </w:p>
        </w:tc>
        <w:tc>
          <w:tcPr>
            <w:tcW w:w="9360" w:type="dxa"/>
          </w:tcPr>
          <w:p w14:paraId="17A8863A" w14:textId="77777777" w:rsidR="00C437C5" w:rsidRDefault="00963287">
            <w:pPr>
              <w:rPr>
                <w:b/>
              </w:rPr>
            </w:pPr>
            <w:r>
              <w:rPr>
                <w:b/>
              </w:rPr>
              <w:t xml:space="preserve">Observe and explain </w:t>
            </w:r>
            <w:r>
              <w:t>the Sun’s position at different times during a twenty-four-hour period and changes in the apparent shape of the Moon from one night to another.</w:t>
            </w:r>
          </w:p>
        </w:tc>
      </w:tr>
      <w:tr w:rsidR="00C437C5" w14:paraId="1B85F443" w14:textId="77777777" w:rsidTr="00840CD8">
        <w:tc>
          <w:tcPr>
            <w:tcW w:w="1620" w:type="dxa"/>
          </w:tcPr>
          <w:p w14:paraId="15E1C356" w14:textId="77777777" w:rsidR="00C437C5" w:rsidRDefault="009632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5.E2U1.7</w:t>
            </w:r>
          </w:p>
        </w:tc>
        <w:tc>
          <w:tcPr>
            <w:tcW w:w="9360" w:type="dxa"/>
          </w:tcPr>
          <w:p w14:paraId="110F85A0" w14:textId="77777777" w:rsidR="00C437C5" w:rsidRDefault="00963287">
            <w:r>
              <w:rPr>
                <w:b/>
              </w:rPr>
              <w:t>Develop, revise, and use models</w:t>
            </w:r>
            <w:r>
              <w:t xml:space="preserve"> based on evidence to </w:t>
            </w:r>
            <w:r>
              <w:rPr>
                <w:b/>
              </w:rPr>
              <w:t xml:space="preserve">construct explanations </w:t>
            </w:r>
            <w:r>
              <w:t>about the movement of the Earth and Moon within our solar system.</w:t>
            </w:r>
          </w:p>
        </w:tc>
      </w:tr>
      <w:tr w:rsidR="00C437C5" w14:paraId="587E48B3" w14:textId="77777777" w:rsidTr="00840CD8">
        <w:tc>
          <w:tcPr>
            <w:tcW w:w="1620" w:type="dxa"/>
          </w:tcPr>
          <w:p w14:paraId="7CF87D76" w14:textId="77777777" w:rsidR="00C437C5" w:rsidRDefault="00963287">
            <w:pPr>
              <w:rPr>
                <w:b/>
              </w:rPr>
            </w:pPr>
            <w:r>
              <w:rPr>
                <w:b/>
              </w:rPr>
              <w:t>5.E2U1.8</w:t>
            </w:r>
          </w:p>
        </w:tc>
        <w:tc>
          <w:tcPr>
            <w:tcW w:w="9360" w:type="dxa"/>
          </w:tcPr>
          <w:p w14:paraId="63F210E0" w14:textId="77777777" w:rsidR="00C437C5" w:rsidRDefault="00963287">
            <w:r>
              <w:rPr>
                <w:b/>
              </w:rPr>
              <w:t>Obtain, analyze, and communicate evidence</w:t>
            </w:r>
            <w:r>
              <w:t xml:space="preserve"> to support an explanation that the gravitational force of Earth on objects </w:t>
            </w:r>
            <w:r w:rsidRPr="00963287">
              <w:rPr>
                <w:noProof/>
              </w:rPr>
              <w:t>is directed</w:t>
            </w:r>
            <w:r>
              <w:t xml:space="preserve"> toward the planet’s center.</w:t>
            </w:r>
            <w:r>
              <w:rPr>
                <w:strike/>
              </w:rPr>
              <w:t xml:space="preserve"> </w:t>
            </w:r>
          </w:p>
        </w:tc>
      </w:tr>
      <w:tr w:rsidR="00C437C5" w14:paraId="62E4C03F" w14:textId="77777777" w:rsidTr="00840CD8">
        <w:tc>
          <w:tcPr>
            <w:tcW w:w="1620" w:type="dxa"/>
          </w:tcPr>
          <w:p w14:paraId="7FB7E75F" w14:textId="77777777" w:rsidR="00C437C5" w:rsidRDefault="00963287">
            <w:pPr>
              <w:rPr>
                <w:b/>
              </w:rPr>
            </w:pPr>
            <w:r>
              <w:rPr>
                <w:b/>
              </w:rPr>
              <w:t>6.E2U1.7</w:t>
            </w:r>
          </w:p>
        </w:tc>
        <w:tc>
          <w:tcPr>
            <w:tcW w:w="9360" w:type="dxa"/>
          </w:tcPr>
          <w:p w14:paraId="4D341A60" w14:textId="77777777" w:rsidR="00C437C5" w:rsidRDefault="00963287">
            <w:r>
              <w:t xml:space="preserve">Use ratios and proportions to </w:t>
            </w:r>
            <w:r>
              <w:rPr>
                <w:b/>
              </w:rPr>
              <w:t xml:space="preserve">analyze and interpret data </w:t>
            </w:r>
            <w:r>
              <w:t xml:space="preserve">related to scale, properties, and relationships among objects in our solar system.  </w:t>
            </w:r>
          </w:p>
        </w:tc>
      </w:tr>
      <w:tr w:rsidR="00C437C5" w14:paraId="05B9ECB3" w14:textId="77777777" w:rsidTr="00840CD8">
        <w:tc>
          <w:tcPr>
            <w:tcW w:w="1620" w:type="dxa"/>
          </w:tcPr>
          <w:p w14:paraId="7CB015E3" w14:textId="77777777" w:rsidR="00C437C5" w:rsidRDefault="00963287">
            <w:r>
              <w:rPr>
                <w:b/>
              </w:rPr>
              <w:t>6.E2U1.8</w:t>
            </w:r>
          </w:p>
        </w:tc>
        <w:tc>
          <w:tcPr>
            <w:tcW w:w="9360" w:type="dxa"/>
          </w:tcPr>
          <w:p w14:paraId="0A449FFA" w14:textId="77777777" w:rsidR="00C437C5" w:rsidRDefault="00963287">
            <w:r>
              <w:rPr>
                <w:b/>
              </w:rPr>
              <w:t>Develop and use models</w:t>
            </w:r>
            <w:r>
              <w:t xml:space="preserve"> to explain how constellations and other night sky patterns appear to move due to Earth’s rotation and revolution. </w:t>
            </w:r>
          </w:p>
        </w:tc>
      </w:tr>
      <w:tr w:rsidR="00C437C5" w14:paraId="3F73BC76" w14:textId="77777777" w:rsidTr="00840CD8">
        <w:tc>
          <w:tcPr>
            <w:tcW w:w="1620" w:type="dxa"/>
          </w:tcPr>
          <w:p w14:paraId="48BA4F51" w14:textId="77777777" w:rsidR="00C437C5" w:rsidRDefault="009632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b/>
                <w:color w:val="000000"/>
              </w:rPr>
              <w:t>6.E2U1.9</w:t>
            </w:r>
          </w:p>
        </w:tc>
        <w:tc>
          <w:tcPr>
            <w:tcW w:w="9360" w:type="dxa"/>
          </w:tcPr>
          <w:p w14:paraId="2E81AA6C" w14:textId="77777777" w:rsidR="00C437C5" w:rsidRDefault="00963287">
            <w:r>
              <w:rPr>
                <w:b/>
              </w:rPr>
              <w:t xml:space="preserve">Develop and use models to construct an explanation </w:t>
            </w:r>
            <w:r>
              <w:t xml:space="preserve">of how eclipses, moon phases, and tides occur within the Sun-Earth-Moon system. </w:t>
            </w:r>
          </w:p>
        </w:tc>
      </w:tr>
      <w:tr w:rsidR="00C437C5" w14:paraId="4B9EF36E" w14:textId="77777777" w:rsidTr="00840CD8">
        <w:tc>
          <w:tcPr>
            <w:tcW w:w="1620" w:type="dxa"/>
          </w:tcPr>
          <w:p w14:paraId="5611E2CB" w14:textId="77777777" w:rsidR="00C437C5" w:rsidRDefault="009632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6.E2U1.10</w:t>
            </w:r>
          </w:p>
        </w:tc>
        <w:tc>
          <w:tcPr>
            <w:tcW w:w="9360" w:type="dxa"/>
          </w:tcPr>
          <w:p w14:paraId="07365D1E" w14:textId="77777777" w:rsidR="00C437C5" w:rsidRDefault="009632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Use a model</w:t>
            </w:r>
            <w:r>
              <w:rPr>
                <w:color w:val="000000"/>
              </w:rPr>
              <w:t xml:space="preserve"> to show how the tilt of Earth’s axis causes variations in the length of the day and gives rise to seasons.</w:t>
            </w:r>
          </w:p>
        </w:tc>
      </w:tr>
      <w:tr w:rsidR="00C437C5" w14:paraId="5731EEFB" w14:textId="77777777" w:rsidTr="00840CD8">
        <w:tc>
          <w:tcPr>
            <w:tcW w:w="1620" w:type="dxa"/>
            <w:shd w:val="clear" w:color="auto" w:fill="D9D9D9"/>
          </w:tcPr>
          <w:p w14:paraId="2BEDB142" w14:textId="77777777" w:rsidR="00C437C5" w:rsidRDefault="00963287">
            <w:pPr>
              <w:rPr>
                <w:b/>
              </w:rPr>
            </w:pPr>
            <w:r>
              <w:rPr>
                <w:b/>
              </w:rPr>
              <w:t>Essential HS.E2U1.15</w:t>
            </w:r>
          </w:p>
        </w:tc>
        <w:tc>
          <w:tcPr>
            <w:tcW w:w="9360" w:type="dxa"/>
          </w:tcPr>
          <w:p w14:paraId="58B5F2D6" w14:textId="77777777" w:rsidR="00C437C5" w:rsidRDefault="00963287">
            <w:pPr>
              <w:rPr>
                <w:b/>
              </w:rPr>
            </w:pPr>
            <w:r>
              <w:rPr>
                <w:b/>
              </w:rPr>
              <w:t xml:space="preserve">Construct an explanation </w:t>
            </w:r>
            <w:r>
              <w:t>based on evidence to illustrate the role of nuclear fusion in the life cycle of a star.</w:t>
            </w:r>
          </w:p>
        </w:tc>
      </w:tr>
      <w:tr w:rsidR="00C437C5" w14:paraId="5CE0043F" w14:textId="77777777" w:rsidTr="00840CD8">
        <w:trPr>
          <w:trHeight w:val="360"/>
        </w:trPr>
        <w:tc>
          <w:tcPr>
            <w:tcW w:w="1620" w:type="dxa"/>
          </w:tcPr>
          <w:p w14:paraId="31A9FAF6" w14:textId="77777777" w:rsidR="00C437C5" w:rsidRDefault="009632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Plus HS+E.E2U1.12</w:t>
            </w:r>
          </w:p>
        </w:tc>
        <w:tc>
          <w:tcPr>
            <w:tcW w:w="9360" w:type="dxa"/>
          </w:tcPr>
          <w:p w14:paraId="610D78CC" w14:textId="77777777" w:rsidR="00C437C5" w:rsidRDefault="00963287">
            <w:pPr>
              <w:rPr>
                <w:b/>
              </w:rPr>
            </w:pPr>
            <w:r>
              <w:rPr>
                <w:b/>
              </w:rPr>
              <w:t xml:space="preserve">Obtain, evaluate, and communicate scientific information </w:t>
            </w:r>
            <w:r>
              <w:t>about the way stars, throughout their stellar stages, produce elements and energy</w:t>
            </w:r>
          </w:p>
        </w:tc>
      </w:tr>
      <w:tr w:rsidR="00C437C5" w14:paraId="5C1D6828" w14:textId="77777777" w:rsidTr="00840CD8">
        <w:trPr>
          <w:trHeight w:val="480"/>
        </w:trPr>
        <w:tc>
          <w:tcPr>
            <w:tcW w:w="1620" w:type="dxa"/>
            <w:shd w:val="clear" w:color="auto" w:fill="D9D9D9"/>
          </w:tcPr>
          <w:p w14:paraId="190FD26F" w14:textId="77777777" w:rsidR="00C437C5" w:rsidRDefault="00963287">
            <w:pPr>
              <w:rPr>
                <w:b/>
              </w:rPr>
            </w:pPr>
            <w:r>
              <w:rPr>
                <w:b/>
              </w:rPr>
              <w:t>Essential HS.E2U1.16</w:t>
            </w:r>
          </w:p>
        </w:tc>
        <w:tc>
          <w:tcPr>
            <w:tcW w:w="9360" w:type="dxa"/>
          </w:tcPr>
          <w:p w14:paraId="0F08B53C" w14:textId="77777777" w:rsidR="00C437C5" w:rsidRDefault="00963287">
            <w:pPr>
              <w:rPr>
                <w:b/>
              </w:rPr>
            </w:pPr>
            <w:r>
              <w:rPr>
                <w:b/>
              </w:rPr>
              <w:t xml:space="preserve">Construct an explanation </w:t>
            </w:r>
            <w:r>
              <w:t>of how gravitational forces impact the evolution of planetary motion, structure, surfaces, atmospheres, moons, and rings.</w:t>
            </w:r>
          </w:p>
        </w:tc>
      </w:tr>
      <w:tr w:rsidR="00C437C5" w14:paraId="5E7ADBBE" w14:textId="77777777" w:rsidTr="00840CD8">
        <w:tc>
          <w:tcPr>
            <w:tcW w:w="1620" w:type="dxa"/>
          </w:tcPr>
          <w:p w14:paraId="6F31AA8F" w14:textId="77777777" w:rsidR="00C437C5" w:rsidRDefault="00963287">
            <w:pPr>
              <w:rPr>
                <w:b/>
              </w:rPr>
            </w:pPr>
            <w:r>
              <w:rPr>
                <w:b/>
              </w:rPr>
              <w:t>Plus HS+E.E2U1.13</w:t>
            </w:r>
          </w:p>
        </w:tc>
        <w:tc>
          <w:tcPr>
            <w:tcW w:w="9360" w:type="dxa"/>
          </w:tcPr>
          <w:p w14:paraId="5F691C98" w14:textId="77777777" w:rsidR="00C437C5" w:rsidRDefault="00963287">
            <w:pPr>
              <w:rPr>
                <w:b/>
              </w:rPr>
            </w:pPr>
            <w:r>
              <w:rPr>
                <w:b/>
              </w:rPr>
              <w:t xml:space="preserve">Analyze and interpret data </w:t>
            </w:r>
            <w:r>
              <w:t xml:space="preserve">showing how gravitational forces </w:t>
            </w:r>
            <w:r w:rsidRPr="00963287">
              <w:rPr>
                <w:noProof/>
              </w:rPr>
              <w:t>are influenced</w:t>
            </w:r>
            <w:r>
              <w:t xml:space="preserve"> by mass, and the distance between objects.</w:t>
            </w:r>
          </w:p>
        </w:tc>
      </w:tr>
      <w:tr w:rsidR="00C437C5" w14:paraId="5C915CA2" w14:textId="77777777" w:rsidTr="00840CD8">
        <w:tc>
          <w:tcPr>
            <w:tcW w:w="1620" w:type="dxa"/>
          </w:tcPr>
          <w:p w14:paraId="2A4CF0C6" w14:textId="77777777" w:rsidR="00C437C5" w:rsidRDefault="009632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Plus HS+E.E2U1.14</w:t>
            </w:r>
          </w:p>
        </w:tc>
        <w:tc>
          <w:tcPr>
            <w:tcW w:w="9360" w:type="dxa"/>
          </w:tcPr>
          <w:p w14:paraId="64BDB338" w14:textId="77777777" w:rsidR="00C437C5" w:rsidRDefault="009632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Use mathematics and computational thinking</w:t>
            </w:r>
            <w:r>
              <w:rPr>
                <w:b/>
                <w:color w:val="0563C1"/>
                <w:u w:val="single"/>
              </w:rPr>
              <w:t xml:space="preserve"> </w:t>
            </w:r>
            <w:r>
              <w:rPr>
                <w:color w:val="000000"/>
              </w:rPr>
              <w:t>to explain the movement of planets and objects in the solar system.</w:t>
            </w:r>
          </w:p>
        </w:tc>
      </w:tr>
      <w:tr w:rsidR="00C437C5" w14:paraId="651B5CFB" w14:textId="77777777" w:rsidTr="00840CD8">
        <w:tc>
          <w:tcPr>
            <w:tcW w:w="1620" w:type="dxa"/>
            <w:shd w:val="clear" w:color="auto" w:fill="D9D9D9"/>
          </w:tcPr>
          <w:p w14:paraId="4F9BA544" w14:textId="77777777" w:rsidR="00C437C5" w:rsidRDefault="00963287">
            <w:pPr>
              <w:rPr>
                <w:b/>
              </w:rPr>
            </w:pPr>
            <w:r>
              <w:rPr>
                <w:b/>
              </w:rPr>
              <w:t>Essential HS.E2U1.17</w:t>
            </w:r>
          </w:p>
        </w:tc>
        <w:tc>
          <w:tcPr>
            <w:tcW w:w="9360" w:type="dxa"/>
          </w:tcPr>
          <w:p w14:paraId="2120098E" w14:textId="77777777" w:rsidR="00C437C5" w:rsidRDefault="00963287">
            <w:pPr>
              <w:rPr>
                <w:b/>
              </w:rPr>
            </w:pPr>
            <w:r>
              <w:rPr>
                <w:b/>
              </w:rPr>
              <w:t xml:space="preserve">Construct an explanation </w:t>
            </w:r>
            <w:r>
              <w:t>of the origin, expansion, and scale of the universe based on astronomical evidence.</w:t>
            </w:r>
          </w:p>
        </w:tc>
      </w:tr>
      <w:tr w:rsidR="00C437C5" w14:paraId="2002EA2F" w14:textId="77777777" w:rsidTr="00840CD8">
        <w:tc>
          <w:tcPr>
            <w:tcW w:w="1620" w:type="dxa"/>
          </w:tcPr>
          <w:p w14:paraId="65CB0590" w14:textId="77777777" w:rsidR="00C437C5" w:rsidRDefault="00963287">
            <w:pPr>
              <w:rPr>
                <w:b/>
              </w:rPr>
            </w:pPr>
            <w:r>
              <w:rPr>
                <w:b/>
              </w:rPr>
              <w:t>Plus HS+E.E2U1.15</w:t>
            </w:r>
          </w:p>
        </w:tc>
        <w:tc>
          <w:tcPr>
            <w:tcW w:w="9360" w:type="dxa"/>
          </w:tcPr>
          <w:p w14:paraId="38A1533C" w14:textId="77777777" w:rsidR="00C437C5" w:rsidRDefault="00963287">
            <w:pPr>
              <w:rPr>
                <w:b/>
              </w:rPr>
            </w:pPr>
            <w:r>
              <w:rPr>
                <w:b/>
              </w:rPr>
              <w:t>Obtain, evaluate, and communicate</w:t>
            </w:r>
            <w:r>
              <w:rPr>
                <w:b/>
                <w:color w:val="0563C1"/>
                <w:u w:val="single"/>
              </w:rPr>
              <w:t xml:space="preserve"> </w:t>
            </w:r>
            <w:r>
              <w:t>information</w:t>
            </w:r>
            <w:r>
              <w:rPr>
                <w:b/>
              </w:rPr>
              <w:t xml:space="preserve"> </w:t>
            </w:r>
            <w:r>
              <w:t>on how the nebular theory explains solar system formation with distinct regions characterized by different types of planetary and other bodies.</w:t>
            </w:r>
          </w:p>
        </w:tc>
      </w:tr>
      <w:tr w:rsidR="00C437C5" w14:paraId="4D23056E" w14:textId="77777777" w:rsidTr="00840CD8">
        <w:tc>
          <w:tcPr>
            <w:tcW w:w="1620" w:type="dxa"/>
          </w:tcPr>
          <w:p w14:paraId="2ADEC832" w14:textId="77777777" w:rsidR="00C437C5" w:rsidRDefault="00963287">
            <w:pPr>
              <w:rPr>
                <w:b/>
              </w:rPr>
            </w:pPr>
            <w:r>
              <w:rPr>
                <w:b/>
              </w:rPr>
              <w:t>Plus HS+E.E2U1.16</w:t>
            </w:r>
          </w:p>
        </w:tc>
        <w:tc>
          <w:tcPr>
            <w:tcW w:w="9360" w:type="dxa"/>
          </w:tcPr>
          <w:p w14:paraId="3FB2E5B4" w14:textId="77777777" w:rsidR="00C437C5" w:rsidRDefault="00963287">
            <w:pPr>
              <w:rPr>
                <w:b/>
              </w:rPr>
            </w:pPr>
            <w:r>
              <w:rPr>
                <w:b/>
              </w:rPr>
              <w:t>Obtain, evaluate, and communicate</w:t>
            </w:r>
            <w:r>
              <w:rPr>
                <w:b/>
                <w:color w:val="0563C1"/>
                <w:u w:val="single"/>
              </w:rPr>
              <w:t xml:space="preserve"> </w:t>
            </w:r>
            <w:r>
              <w:t>information</w:t>
            </w:r>
            <w:r>
              <w:rPr>
                <w:b/>
              </w:rPr>
              <w:t xml:space="preserve"> </w:t>
            </w:r>
            <w:r>
              <w:t>about patterns of size and scale of our solar system, our galaxy, and the universe.</w:t>
            </w:r>
          </w:p>
        </w:tc>
      </w:tr>
      <w:tr w:rsidR="00C437C5" w14:paraId="28906C00" w14:textId="77777777" w:rsidTr="00840CD8">
        <w:tc>
          <w:tcPr>
            <w:tcW w:w="1620" w:type="dxa"/>
          </w:tcPr>
          <w:p w14:paraId="53941B09" w14:textId="77777777" w:rsidR="00C437C5" w:rsidRDefault="00963287">
            <w:pPr>
              <w:rPr>
                <w:b/>
              </w:rPr>
            </w:pPr>
            <w:r>
              <w:rPr>
                <w:b/>
              </w:rPr>
              <w:t>Plus HS+E.E2U2.17</w:t>
            </w:r>
          </w:p>
        </w:tc>
        <w:tc>
          <w:tcPr>
            <w:tcW w:w="9360" w:type="dxa"/>
          </w:tcPr>
          <w:p w14:paraId="73DE0C72" w14:textId="77777777" w:rsidR="00C437C5" w:rsidRDefault="00963287">
            <w:pPr>
              <w:rPr>
                <w:b/>
              </w:rPr>
            </w:pPr>
            <w:r>
              <w:rPr>
                <w:b/>
              </w:rPr>
              <w:t>Obtain, evaluate, and communicate</w:t>
            </w:r>
            <w:r>
              <w:rPr>
                <w:b/>
                <w:color w:val="0563C1"/>
                <w:u w:val="single"/>
              </w:rPr>
              <w:t xml:space="preserve"> </w:t>
            </w:r>
            <w:r>
              <w:t>the impact of technology on human understanding of the formation, scale, and composition of the universe.</w:t>
            </w:r>
          </w:p>
        </w:tc>
      </w:tr>
    </w:tbl>
    <w:tbl>
      <w:tblPr>
        <w:tblStyle w:val="a5"/>
        <w:tblW w:w="10980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20" w:firstRow="1" w:lastRow="0" w:firstColumn="0" w:lastColumn="0" w:noHBand="0" w:noVBand="1"/>
      </w:tblPr>
      <w:tblGrid>
        <w:gridCol w:w="1620"/>
        <w:gridCol w:w="9360"/>
      </w:tblGrid>
      <w:tr w:rsidR="00C437C5" w14:paraId="39C208AE" w14:textId="77777777" w:rsidTr="00840CD8">
        <w:trPr>
          <w:trHeight w:val="260"/>
        </w:trPr>
        <w:tc>
          <w:tcPr>
            <w:tcW w:w="1620" w:type="dxa"/>
          </w:tcPr>
          <w:p w14:paraId="4CA28664" w14:textId="77777777" w:rsidR="00C437C5" w:rsidRDefault="00963287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Life Science</w:t>
            </w:r>
          </w:p>
        </w:tc>
        <w:tc>
          <w:tcPr>
            <w:tcW w:w="9360" w:type="dxa"/>
          </w:tcPr>
          <w:p w14:paraId="120A8CA3" w14:textId="77777777" w:rsidR="00C437C5" w:rsidRDefault="00963287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L1: Organisms are organized on a cellular basis and have a finite life span.</w:t>
            </w:r>
          </w:p>
        </w:tc>
      </w:tr>
      <w:tr w:rsidR="00C437C5" w14:paraId="25F69380" w14:textId="77777777" w:rsidTr="00840CD8">
        <w:tc>
          <w:tcPr>
            <w:tcW w:w="1620" w:type="dxa"/>
          </w:tcPr>
          <w:p w14:paraId="63D3CF47" w14:textId="77777777" w:rsidR="00C437C5" w:rsidRDefault="00963287">
            <w:pPr>
              <w:jc w:val="both"/>
              <w:rPr>
                <w:b/>
              </w:rPr>
            </w:pPr>
            <w:r>
              <w:rPr>
                <w:b/>
              </w:rPr>
              <w:t>K.L1U1.6</w:t>
            </w:r>
          </w:p>
        </w:tc>
        <w:tc>
          <w:tcPr>
            <w:tcW w:w="9360" w:type="dxa"/>
          </w:tcPr>
          <w:p w14:paraId="4FC3CF5A" w14:textId="77777777" w:rsidR="00C437C5" w:rsidRDefault="00963287">
            <w:pPr>
              <w:rPr>
                <w:b/>
              </w:rPr>
            </w:pPr>
            <w:r>
              <w:rPr>
                <w:b/>
              </w:rPr>
              <w:t>Obtain, evaluate, and communicate</w:t>
            </w:r>
            <w:r>
              <w:t xml:space="preserve"> information about how organisms use different body parts for survival. </w:t>
            </w:r>
          </w:p>
        </w:tc>
      </w:tr>
      <w:tr w:rsidR="00C437C5" w14:paraId="2E019E65" w14:textId="77777777" w:rsidTr="00840CD8">
        <w:tc>
          <w:tcPr>
            <w:tcW w:w="1620" w:type="dxa"/>
          </w:tcPr>
          <w:p w14:paraId="7F856D3D" w14:textId="77777777" w:rsidR="00C437C5" w:rsidRDefault="00963287">
            <w:pPr>
              <w:jc w:val="both"/>
              <w:rPr>
                <w:b/>
              </w:rPr>
            </w:pPr>
            <w:r>
              <w:rPr>
                <w:b/>
              </w:rPr>
              <w:t>K.L1U1.7</w:t>
            </w:r>
          </w:p>
        </w:tc>
        <w:tc>
          <w:tcPr>
            <w:tcW w:w="9360" w:type="dxa"/>
          </w:tcPr>
          <w:p w14:paraId="3CBCB1E6" w14:textId="77777777" w:rsidR="00C437C5" w:rsidRDefault="00963287">
            <w:pPr>
              <w:rPr>
                <w:b/>
              </w:rPr>
            </w:pPr>
            <w:r>
              <w:rPr>
                <w:b/>
              </w:rPr>
              <w:t>Observe, ask questions and explain</w:t>
            </w:r>
            <w:r>
              <w:t xml:space="preserve"> how specialized structures found on a variety of plants and animals (including humans) help them sense and respond to their environment.</w:t>
            </w:r>
          </w:p>
        </w:tc>
      </w:tr>
      <w:tr w:rsidR="00C437C5" w14:paraId="49333B93" w14:textId="77777777" w:rsidTr="00840CD8">
        <w:tc>
          <w:tcPr>
            <w:tcW w:w="1620" w:type="dxa"/>
          </w:tcPr>
          <w:p w14:paraId="0F265A5E" w14:textId="77777777" w:rsidR="00C437C5" w:rsidRDefault="00963287">
            <w:pPr>
              <w:jc w:val="both"/>
              <w:rPr>
                <w:b/>
              </w:rPr>
            </w:pPr>
            <w:r>
              <w:rPr>
                <w:b/>
              </w:rPr>
              <w:lastRenderedPageBreak/>
              <w:t>1.L1U1.6</w:t>
            </w:r>
          </w:p>
        </w:tc>
        <w:tc>
          <w:tcPr>
            <w:tcW w:w="9360" w:type="dxa"/>
          </w:tcPr>
          <w:p w14:paraId="4D657B2D" w14:textId="77777777" w:rsidR="00C437C5" w:rsidRDefault="009632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b/>
                <w:color w:val="000000"/>
              </w:rPr>
              <w:t>Observe, describe, and predict</w:t>
            </w:r>
            <w:r>
              <w:rPr>
                <w:color w:val="000000"/>
              </w:rPr>
              <w:t xml:space="preserve"> </w:t>
            </w:r>
            <w:r w:rsidRPr="00963287">
              <w:rPr>
                <w:noProof/>
                <w:color w:val="000000"/>
              </w:rPr>
              <w:t>life</w:t>
            </w:r>
            <w:r>
              <w:rPr>
                <w:color w:val="000000"/>
              </w:rPr>
              <w:t xml:space="preserve"> cycles of animals and plants.</w:t>
            </w:r>
          </w:p>
        </w:tc>
      </w:tr>
      <w:tr w:rsidR="00C437C5" w14:paraId="4126901C" w14:textId="77777777" w:rsidTr="00840CD8">
        <w:tc>
          <w:tcPr>
            <w:tcW w:w="1620" w:type="dxa"/>
          </w:tcPr>
          <w:p w14:paraId="4D814228" w14:textId="77777777" w:rsidR="00C437C5" w:rsidRDefault="00963287">
            <w:pPr>
              <w:jc w:val="both"/>
              <w:rPr>
                <w:b/>
              </w:rPr>
            </w:pPr>
            <w:r>
              <w:rPr>
                <w:b/>
              </w:rPr>
              <w:t>3.L1U1.5</w:t>
            </w:r>
          </w:p>
        </w:tc>
        <w:tc>
          <w:tcPr>
            <w:tcW w:w="9360" w:type="dxa"/>
          </w:tcPr>
          <w:p w14:paraId="72D3C481" w14:textId="77777777" w:rsidR="00C437C5" w:rsidRDefault="00963287">
            <w:r>
              <w:rPr>
                <w:b/>
              </w:rPr>
              <w:t>Develop and use models</w:t>
            </w:r>
            <w:r>
              <w:t xml:space="preserve"> to explain that plants and animals (including humans) have internal and external structures that serve various functions that aid in growth, survival, behavior, and reproduction.  </w:t>
            </w:r>
          </w:p>
        </w:tc>
      </w:tr>
      <w:tr w:rsidR="00C437C5" w14:paraId="20520DE3" w14:textId="77777777" w:rsidTr="00840CD8">
        <w:tc>
          <w:tcPr>
            <w:tcW w:w="1620" w:type="dxa"/>
          </w:tcPr>
          <w:p w14:paraId="7F7356C3" w14:textId="77777777" w:rsidR="00C437C5" w:rsidRDefault="00963287">
            <w:pPr>
              <w:jc w:val="both"/>
            </w:pPr>
            <w:bookmarkStart w:id="0" w:name="_30j0zll" w:colFirst="0" w:colLast="0"/>
            <w:bookmarkEnd w:id="0"/>
            <w:r>
              <w:rPr>
                <w:b/>
              </w:rPr>
              <w:t>7.L1U1.8</w:t>
            </w:r>
          </w:p>
        </w:tc>
        <w:tc>
          <w:tcPr>
            <w:tcW w:w="9360" w:type="dxa"/>
          </w:tcPr>
          <w:p w14:paraId="06D479D1" w14:textId="77777777" w:rsidR="00C437C5" w:rsidRDefault="00963287">
            <w:r>
              <w:rPr>
                <w:b/>
              </w:rPr>
              <w:t>Obtain, evaluate, and communicate information</w:t>
            </w:r>
            <w:r>
              <w:t xml:space="preserve"> to provide evidence that all living things </w:t>
            </w:r>
            <w:r w:rsidRPr="00963287">
              <w:rPr>
                <w:noProof/>
              </w:rPr>
              <w:t>are made</w:t>
            </w:r>
            <w:r>
              <w:t xml:space="preserve"> of cells, cells come from existing cells, and cells are the basic structural and functional unit of all living things.</w:t>
            </w:r>
          </w:p>
        </w:tc>
      </w:tr>
      <w:tr w:rsidR="00C437C5" w14:paraId="13CE0C56" w14:textId="77777777" w:rsidTr="00840CD8">
        <w:tc>
          <w:tcPr>
            <w:tcW w:w="1620" w:type="dxa"/>
          </w:tcPr>
          <w:p w14:paraId="06EB7178" w14:textId="77777777" w:rsidR="00C437C5" w:rsidRDefault="009632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</w:rPr>
            </w:pPr>
            <w:bookmarkStart w:id="1" w:name="_1fob9te" w:colFirst="0" w:colLast="0"/>
            <w:bookmarkEnd w:id="1"/>
            <w:r>
              <w:rPr>
                <w:b/>
                <w:color w:val="000000"/>
              </w:rPr>
              <w:t>7.L1U1.9</w:t>
            </w:r>
          </w:p>
        </w:tc>
        <w:tc>
          <w:tcPr>
            <w:tcW w:w="9360" w:type="dxa"/>
          </w:tcPr>
          <w:p w14:paraId="116CBE52" w14:textId="77777777" w:rsidR="00C437C5" w:rsidRDefault="00963287">
            <w:r>
              <w:rPr>
                <w:b/>
              </w:rPr>
              <w:t>Construct an explanation</w:t>
            </w:r>
            <w:r>
              <w:t xml:space="preserve"> to demonstrate the relationship between major cell structures and cell functions (plant and animal).</w:t>
            </w:r>
          </w:p>
        </w:tc>
      </w:tr>
      <w:tr w:rsidR="00C437C5" w14:paraId="1BDE5477" w14:textId="77777777" w:rsidTr="00840CD8">
        <w:tc>
          <w:tcPr>
            <w:tcW w:w="1620" w:type="dxa"/>
          </w:tcPr>
          <w:p w14:paraId="62BBE9BA" w14:textId="77777777" w:rsidR="00C437C5" w:rsidRDefault="009632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b/>
                <w:color w:val="000000"/>
              </w:rPr>
            </w:pPr>
            <w:bookmarkStart w:id="2" w:name="_3znysh7" w:colFirst="0" w:colLast="0"/>
            <w:bookmarkEnd w:id="2"/>
            <w:r>
              <w:rPr>
                <w:b/>
                <w:color w:val="000000"/>
              </w:rPr>
              <w:t>7.L1U1.10</w:t>
            </w:r>
          </w:p>
        </w:tc>
        <w:tc>
          <w:tcPr>
            <w:tcW w:w="9360" w:type="dxa"/>
          </w:tcPr>
          <w:p w14:paraId="5E025E08" w14:textId="77777777" w:rsidR="00C437C5" w:rsidRDefault="00963287">
            <w:pPr>
              <w:rPr>
                <w:b/>
              </w:rPr>
            </w:pPr>
            <w:r>
              <w:rPr>
                <w:b/>
              </w:rPr>
              <w:t>Develop and use a model</w:t>
            </w:r>
            <w:r>
              <w:t xml:space="preserve"> to explain how cells, tissues, and organ systems maintain life (animals).</w:t>
            </w:r>
          </w:p>
        </w:tc>
      </w:tr>
      <w:tr w:rsidR="00C437C5" w14:paraId="0CBB6C94" w14:textId="77777777" w:rsidTr="00840CD8">
        <w:tc>
          <w:tcPr>
            <w:tcW w:w="1620" w:type="dxa"/>
          </w:tcPr>
          <w:p w14:paraId="3B5B20DD" w14:textId="77777777" w:rsidR="00C437C5" w:rsidRDefault="00963287">
            <w:pPr>
              <w:jc w:val="both"/>
              <w:rPr>
                <w:b/>
              </w:rPr>
            </w:pPr>
            <w:bookmarkStart w:id="3" w:name="_2et92p0" w:colFirst="0" w:colLast="0"/>
            <w:bookmarkEnd w:id="3"/>
            <w:r>
              <w:rPr>
                <w:b/>
              </w:rPr>
              <w:t>7.L1U1.11</w:t>
            </w:r>
          </w:p>
        </w:tc>
        <w:tc>
          <w:tcPr>
            <w:tcW w:w="9360" w:type="dxa"/>
          </w:tcPr>
          <w:p w14:paraId="32088AA3" w14:textId="390FC66B" w:rsidR="00C437C5" w:rsidRDefault="00AE4285">
            <w:pPr>
              <w:rPr>
                <w:b/>
              </w:rPr>
            </w:pPr>
            <w:r>
              <w:rPr>
                <w:b/>
              </w:rPr>
              <w:t>Construct an explanation</w:t>
            </w:r>
            <w:r w:rsidR="00963287">
              <w:t xml:space="preserve"> </w:t>
            </w:r>
            <w:r w:rsidR="00E13ED3">
              <w:t xml:space="preserve">for </w:t>
            </w:r>
            <w:r w:rsidR="00963287">
              <w:t>how organisms maintain internal stability and evaluate the effect of the external factors on organisms’ internal stability.</w:t>
            </w:r>
          </w:p>
        </w:tc>
      </w:tr>
      <w:tr w:rsidR="00C437C5" w14:paraId="5975F267" w14:textId="77777777" w:rsidTr="00840CD8">
        <w:trPr>
          <w:trHeight w:val="360"/>
        </w:trPr>
        <w:tc>
          <w:tcPr>
            <w:tcW w:w="1620" w:type="dxa"/>
            <w:shd w:val="clear" w:color="auto" w:fill="D9D9D9"/>
          </w:tcPr>
          <w:p w14:paraId="0D4129AF" w14:textId="77777777" w:rsidR="00C437C5" w:rsidRDefault="00963287">
            <w:pPr>
              <w:rPr>
                <w:b/>
              </w:rPr>
            </w:pPr>
            <w:r>
              <w:rPr>
                <w:b/>
              </w:rPr>
              <w:t xml:space="preserve">Essential HS.L1U1.20 </w:t>
            </w:r>
          </w:p>
        </w:tc>
        <w:tc>
          <w:tcPr>
            <w:tcW w:w="9360" w:type="dxa"/>
          </w:tcPr>
          <w:p w14:paraId="17E8CFBB" w14:textId="77777777" w:rsidR="00C437C5" w:rsidRDefault="00963287">
            <w:pPr>
              <w:rPr>
                <w:b/>
              </w:rPr>
            </w:pPr>
            <w:r>
              <w:rPr>
                <w:b/>
              </w:rPr>
              <w:t>Ask questions</w:t>
            </w:r>
            <w:r>
              <w:rPr>
                <w:b/>
                <w:color w:val="0563C1"/>
                <w:u w:val="single"/>
              </w:rPr>
              <w:t xml:space="preserve"> </w:t>
            </w:r>
            <w:r w:rsidRPr="00963287">
              <w:rPr>
                <w:b/>
                <w:noProof/>
              </w:rPr>
              <w:t>and/or</w:t>
            </w:r>
            <w:r>
              <w:rPr>
                <w:b/>
              </w:rPr>
              <w:t xml:space="preserve"> make predictions</w:t>
            </w:r>
            <w:r>
              <w:t xml:space="preserve"> based on observations and evidence to demonstrate how cellular organization, structure, and function allow organisms to maintain homeostasis.</w:t>
            </w:r>
          </w:p>
        </w:tc>
      </w:tr>
      <w:tr w:rsidR="00C437C5" w14:paraId="0490F1E0" w14:textId="77777777" w:rsidTr="00840CD8">
        <w:trPr>
          <w:trHeight w:val="480"/>
        </w:trPr>
        <w:tc>
          <w:tcPr>
            <w:tcW w:w="1620" w:type="dxa"/>
          </w:tcPr>
          <w:p w14:paraId="1CE13F79" w14:textId="77777777" w:rsidR="00C437C5" w:rsidRDefault="00963287">
            <w:pPr>
              <w:rPr>
                <w:b/>
              </w:rPr>
            </w:pPr>
            <w:r>
              <w:rPr>
                <w:b/>
              </w:rPr>
              <w:t>Plus HS+B.L1U1.4</w:t>
            </w:r>
          </w:p>
        </w:tc>
        <w:tc>
          <w:tcPr>
            <w:tcW w:w="9360" w:type="dxa"/>
          </w:tcPr>
          <w:p w14:paraId="084CC792" w14:textId="77777777" w:rsidR="00C437C5" w:rsidRDefault="00963287">
            <w:pPr>
              <w:rPr>
                <w:b/>
              </w:rPr>
            </w:pPr>
            <w:r>
              <w:rPr>
                <w:b/>
              </w:rPr>
              <w:t>Develop and use models</w:t>
            </w:r>
            <w:r>
              <w:rPr>
                <w:b/>
                <w:color w:val="0563C1"/>
                <w:u w:val="single"/>
              </w:rPr>
              <w:t xml:space="preserve"> </w:t>
            </w:r>
            <w:r>
              <w:t>to explain the interdependency and interactions between cellular organelles.</w:t>
            </w:r>
          </w:p>
        </w:tc>
      </w:tr>
      <w:tr w:rsidR="00C437C5" w14:paraId="2D757ADC" w14:textId="77777777" w:rsidTr="00840CD8">
        <w:tc>
          <w:tcPr>
            <w:tcW w:w="1620" w:type="dxa"/>
          </w:tcPr>
          <w:p w14:paraId="479BDCF1" w14:textId="77777777" w:rsidR="00C437C5" w:rsidRDefault="00963287">
            <w:pPr>
              <w:rPr>
                <w:b/>
              </w:rPr>
            </w:pPr>
            <w:r>
              <w:rPr>
                <w:b/>
              </w:rPr>
              <w:t>Plus HS+B.L1U1.5</w:t>
            </w:r>
          </w:p>
        </w:tc>
        <w:tc>
          <w:tcPr>
            <w:tcW w:w="9360" w:type="dxa"/>
          </w:tcPr>
          <w:p w14:paraId="4177D6BA" w14:textId="77777777" w:rsidR="00C437C5" w:rsidRDefault="00963287">
            <w:pPr>
              <w:rPr>
                <w:b/>
              </w:rPr>
            </w:pPr>
            <w:r>
              <w:rPr>
                <w:b/>
              </w:rPr>
              <w:t xml:space="preserve">Analyze and interpret data </w:t>
            </w:r>
            <w:r>
              <w:t>that demonstrates the relationship between cellular function and the diversity of protein functions.</w:t>
            </w:r>
          </w:p>
        </w:tc>
      </w:tr>
      <w:tr w:rsidR="00C437C5" w14:paraId="6E0401FA" w14:textId="77777777" w:rsidTr="00840CD8">
        <w:tc>
          <w:tcPr>
            <w:tcW w:w="1620" w:type="dxa"/>
          </w:tcPr>
          <w:p w14:paraId="0EF702DF" w14:textId="77777777" w:rsidR="00C437C5" w:rsidRDefault="00963287">
            <w:pPr>
              <w:rPr>
                <w:b/>
              </w:rPr>
            </w:pPr>
            <w:r>
              <w:rPr>
                <w:b/>
              </w:rPr>
              <w:t xml:space="preserve">Plus HS+B.L1U1.6 </w:t>
            </w:r>
          </w:p>
        </w:tc>
        <w:tc>
          <w:tcPr>
            <w:tcW w:w="9360" w:type="dxa"/>
          </w:tcPr>
          <w:p w14:paraId="3535DA49" w14:textId="77777777" w:rsidR="00C437C5" w:rsidRDefault="00963287">
            <w:pPr>
              <w:rPr>
                <w:b/>
              </w:rPr>
            </w:pPr>
            <w:r>
              <w:rPr>
                <w:b/>
              </w:rPr>
              <w:t>Develop and use models</w:t>
            </w:r>
            <w:r>
              <w:rPr>
                <w:b/>
                <w:color w:val="0563C1"/>
                <w:u w:val="single"/>
              </w:rPr>
              <w:t xml:space="preserve"> </w:t>
            </w:r>
            <w:r>
              <w:t>to show how transport mechanisms function in cells.</w:t>
            </w:r>
          </w:p>
        </w:tc>
      </w:tr>
      <w:tr w:rsidR="00C437C5" w14:paraId="609B6879" w14:textId="77777777" w:rsidTr="00840CD8">
        <w:tc>
          <w:tcPr>
            <w:tcW w:w="1620" w:type="dxa"/>
          </w:tcPr>
          <w:p w14:paraId="2ACCBD65" w14:textId="77777777" w:rsidR="00C437C5" w:rsidRDefault="00963287">
            <w:pPr>
              <w:rPr>
                <w:b/>
              </w:rPr>
            </w:pPr>
            <w:r>
              <w:rPr>
                <w:b/>
              </w:rPr>
              <w:t>Plus HS+B.L1U1.7</w:t>
            </w:r>
          </w:p>
        </w:tc>
        <w:tc>
          <w:tcPr>
            <w:tcW w:w="9360" w:type="dxa"/>
          </w:tcPr>
          <w:p w14:paraId="0B8AA2FD" w14:textId="77777777" w:rsidR="00C437C5" w:rsidRDefault="00963287">
            <w:pPr>
              <w:rPr>
                <w:b/>
              </w:rPr>
            </w:pPr>
            <w:r>
              <w:rPr>
                <w:b/>
              </w:rPr>
              <w:t>Develop and use models</w:t>
            </w:r>
            <w:r>
              <w:rPr>
                <w:b/>
                <w:color w:val="0563C1"/>
                <w:u w:val="single"/>
              </w:rPr>
              <w:t xml:space="preserve"> </w:t>
            </w:r>
            <w:r>
              <w:t>to illustrate the hierarchical organization of interacting systems that provide specific functions within multicellular organisms (plant and animal).</w:t>
            </w:r>
            <w:r>
              <w:rPr>
                <w:b/>
              </w:rPr>
              <w:t xml:space="preserve">  </w:t>
            </w:r>
          </w:p>
        </w:tc>
      </w:tr>
      <w:tr w:rsidR="00C437C5" w14:paraId="28C2902F" w14:textId="77777777" w:rsidTr="00840CD8">
        <w:tc>
          <w:tcPr>
            <w:tcW w:w="1620" w:type="dxa"/>
            <w:shd w:val="clear" w:color="auto" w:fill="D9D9D9"/>
          </w:tcPr>
          <w:p w14:paraId="4503DC5F" w14:textId="77777777" w:rsidR="00C437C5" w:rsidRDefault="00963287">
            <w:pPr>
              <w:rPr>
                <w:b/>
              </w:rPr>
            </w:pPr>
            <w:r>
              <w:rPr>
                <w:b/>
              </w:rPr>
              <w:t>Essential HS.L1U1.22</w:t>
            </w:r>
          </w:p>
        </w:tc>
        <w:tc>
          <w:tcPr>
            <w:tcW w:w="9360" w:type="dxa"/>
          </w:tcPr>
          <w:p w14:paraId="402A105D" w14:textId="77777777" w:rsidR="00C437C5" w:rsidRDefault="00963287">
            <w:pPr>
              <w:rPr>
                <w:b/>
              </w:rPr>
            </w:pPr>
            <w:r>
              <w:rPr>
                <w:b/>
              </w:rPr>
              <w:t>Construct an explanation</w:t>
            </w:r>
            <w:r>
              <w:t xml:space="preserve"> for how cellular division (mitosis) is the process by which organisms grow and maintain </w:t>
            </w:r>
            <w:r w:rsidRPr="00963287">
              <w:rPr>
                <w:noProof/>
              </w:rPr>
              <w:t>complex,</w:t>
            </w:r>
            <w:r>
              <w:t xml:space="preserve"> interconnected systems.</w:t>
            </w:r>
          </w:p>
        </w:tc>
      </w:tr>
      <w:tr w:rsidR="00C437C5" w14:paraId="294FC22E" w14:textId="77777777" w:rsidTr="00840CD8">
        <w:tc>
          <w:tcPr>
            <w:tcW w:w="1620" w:type="dxa"/>
            <w:shd w:val="clear" w:color="auto" w:fill="D9D9D9"/>
          </w:tcPr>
          <w:p w14:paraId="4B223117" w14:textId="77777777" w:rsidR="00C437C5" w:rsidRDefault="00963287">
            <w:pPr>
              <w:rPr>
                <w:b/>
              </w:rPr>
            </w:pPr>
            <w:r>
              <w:rPr>
                <w:b/>
              </w:rPr>
              <w:t>Essential HS.L1U3.23</w:t>
            </w:r>
          </w:p>
        </w:tc>
        <w:tc>
          <w:tcPr>
            <w:tcW w:w="9360" w:type="dxa"/>
          </w:tcPr>
          <w:p w14:paraId="79C22D46" w14:textId="77777777" w:rsidR="00C437C5" w:rsidRDefault="00963287">
            <w:pPr>
              <w:rPr>
                <w:b/>
              </w:rPr>
            </w:pPr>
            <w:r>
              <w:rPr>
                <w:b/>
              </w:rPr>
              <w:t>Obtain, evaluate, and communicate</w:t>
            </w:r>
            <w:r>
              <w:rPr>
                <w:b/>
                <w:color w:val="0563C1"/>
                <w:u w:val="single"/>
              </w:rPr>
              <w:t xml:space="preserve"> </w:t>
            </w:r>
            <w:r>
              <w:t xml:space="preserve">the ethical, social, economic </w:t>
            </w:r>
            <w:r w:rsidRPr="00963287">
              <w:rPr>
                <w:noProof/>
              </w:rPr>
              <w:t>and/or</w:t>
            </w:r>
            <w:r>
              <w:t xml:space="preserve"> political implications of the detection and treatment of abnormal cell function.</w:t>
            </w:r>
          </w:p>
        </w:tc>
      </w:tr>
      <w:tr w:rsidR="00C437C5" w14:paraId="5C1C4957" w14:textId="77777777" w:rsidTr="00840CD8">
        <w:tc>
          <w:tcPr>
            <w:tcW w:w="1620" w:type="dxa"/>
          </w:tcPr>
          <w:p w14:paraId="73D919FA" w14:textId="77777777" w:rsidR="00C437C5" w:rsidRDefault="00963287">
            <w:pPr>
              <w:rPr>
                <w:b/>
              </w:rPr>
            </w:pPr>
            <w:r>
              <w:rPr>
                <w:b/>
              </w:rPr>
              <w:t>Plus HS+B.L1U1.9</w:t>
            </w:r>
          </w:p>
        </w:tc>
        <w:tc>
          <w:tcPr>
            <w:tcW w:w="9360" w:type="dxa"/>
          </w:tcPr>
          <w:p w14:paraId="6AC67FA8" w14:textId="77777777" w:rsidR="00C437C5" w:rsidRDefault="00963287">
            <w:pPr>
              <w:rPr>
                <w:b/>
              </w:rPr>
            </w:pPr>
            <w:r>
              <w:rPr>
                <w:b/>
              </w:rPr>
              <w:t>Develop and use a model</w:t>
            </w:r>
            <w:r>
              <w:rPr>
                <w:b/>
                <w:color w:val="0563C1"/>
                <w:u w:val="single"/>
              </w:rPr>
              <w:t xml:space="preserve"> </w:t>
            </w:r>
            <w:r>
              <w:t xml:space="preserve">to </w:t>
            </w:r>
            <w:r>
              <w:rPr>
                <w:b/>
              </w:rPr>
              <w:t>communicate</w:t>
            </w:r>
            <w:r>
              <w:t xml:space="preserve"> how a cell copies genetic information to make new cells during asexual reproduction (mitosis).</w:t>
            </w:r>
          </w:p>
        </w:tc>
      </w:tr>
    </w:tbl>
    <w:tbl>
      <w:tblPr>
        <w:tblStyle w:val="a6"/>
        <w:tblW w:w="1098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20" w:firstRow="1" w:lastRow="0" w:firstColumn="0" w:lastColumn="0" w:noHBand="0" w:noVBand="1"/>
      </w:tblPr>
      <w:tblGrid>
        <w:gridCol w:w="1620"/>
        <w:gridCol w:w="9360"/>
      </w:tblGrid>
      <w:tr w:rsidR="00C437C5" w14:paraId="7F9EAD2E" w14:textId="77777777" w:rsidTr="003803EB">
        <w:trPr>
          <w:trHeight w:val="260"/>
        </w:trPr>
        <w:tc>
          <w:tcPr>
            <w:tcW w:w="1620" w:type="dxa"/>
          </w:tcPr>
          <w:p w14:paraId="0590833E" w14:textId="77777777" w:rsidR="00C437C5" w:rsidRDefault="00963287" w:rsidP="003803EB">
            <w:pPr>
              <w:pStyle w:val="Heading1"/>
              <w:framePr w:wrap="around" w:x="31"/>
            </w:pPr>
            <w:r>
              <w:t>Life Science</w:t>
            </w:r>
          </w:p>
        </w:tc>
        <w:tc>
          <w:tcPr>
            <w:tcW w:w="9360" w:type="dxa"/>
          </w:tcPr>
          <w:p w14:paraId="140785A4" w14:textId="77777777" w:rsidR="00C437C5" w:rsidRDefault="00963287" w:rsidP="003803EB">
            <w:pPr>
              <w:framePr w:wrap="auto" w:hAnchor="text" w:x="31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L2: Organisms require a supply of energy and materials for which they often depend on, or compete with, other organisms.</w:t>
            </w:r>
          </w:p>
        </w:tc>
      </w:tr>
    </w:tbl>
    <w:tbl>
      <w:tblPr>
        <w:tblStyle w:val="a6"/>
        <w:tblW w:w="10980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20" w:firstRow="1" w:lastRow="0" w:firstColumn="0" w:lastColumn="0" w:noHBand="0" w:noVBand="1"/>
      </w:tblPr>
      <w:tblGrid>
        <w:gridCol w:w="1620"/>
        <w:gridCol w:w="9360"/>
      </w:tblGrid>
      <w:tr w:rsidR="00C437C5" w14:paraId="58AB7D0D" w14:textId="77777777" w:rsidTr="00840CD8">
        <w:tc>
          <w:tcPr>
            <w:tcW w:w="1620" w:type="dxa"/>
          </w:tcPr>
          <w:p w14:paraId="0566BE4B" w14:textId="77777777" w:rsidR="00C437C5" w:rsidRDefault="00963287">
            <w:pPr>
              <w:jc w:val="both"/>
              <w:rPr>
                <w:b/>
              </w:rPr>
            </w:pPr>
            <w:proofErr w:type="gramStart"/>
            <w:r>
              <w:rPr>
                <w:b/>
              </w:rPr>
              <w:t>K.L</w:t>
            </w:r>
            <w:proofErr w:type="gramEnd"/>
            <w:r>
              <w:rPr>
                <w:b/>
              </w:rPr>
              <w:t>2U1.8</w:t>
            </w:r>
          </w:p>
        </w:tc>
        <w:tc>
          <w:tcPr>
            <w:tcW w:w="9360" w:type="dxa"/>
          </w:tcPr>
          <w:p w14:paraId="519EEB08" w14:textId="77777777" w:rsidR="00C437C5" w:rsidRDefault="00963287">
            <w:pPr>
              <w:rPr>
                <w:b/>
              </w:rPr>
            </w:pPr>
            <w:r>
              <w:rPr>
                <w:b/>
              </w:rPr>
              <w:t>Observe, ask questions, and explain</w:t>
            </w:r>
            <w:r>
              <w:t xml:space="preserve"> the differences between the characteristics of living and non-living things.</w:t>
            </w:r>
          </w:p>
        </w:tc>
      </w:tr>
      <w:tr w:rsidR="00C437C5" w14:paraId="39FCED2C" w14:textId="77777777" w:rsidTr="00840CD8">
        <w:tc>
          <w:tcPr>
            <w:tcW w:w="1620" w:type="dxa"/>
          </w:tcPr>
          <w:p w14:paraId="45E9522F" w14:textId="77777777" w:rsidR="00C437C5" w:rsidRDefault="00963287">
            <w:pPr>
              <w:jc w:val="both"/>
              <w:rPr>
                <w:b/>
              </w:rPr>
            </w:pPr>
            <w:r>
              <w:rPr>
                <w:b/>
              </w:rPr>
              <w:t>1.L2U2.7</w:t>
            </w:r>
          </w:p>
        </w:tc>
        <w:tc>
          <w:tcPr>
            <w:tcW w:w="9360" w:type="dxa"/>
          </w:tcPr>
          <w:p w14:paraId="2302B595" w14:textId="77777777" w:rsidR="00C437C5" w:rsidRDefault="00963287">
            <w:pPr>
              <w:rPr>
                <w:b/>
              </w:rPr>
            </w:pPr>
            <w:r>
              <w:rPr>
                <w:b/>
              </w:rPr>
              <w:t>Develop and use models</w:t>
            </w:r>
            <w:r>
              <w:t xml:space="preserve"> about how living things use resources to grow and survive; </w:t>
            </w:r>
            <w:r>
              <w:rPr>
                <w:b/>
              </w:rPr>
              <w:t>design and evaluate</w:t>
            </w:r>
            <w:r>
              <w:t xml:space="preserve"> habitats for organisms using earth materials.</w:t>
            </w:r>
          </w:p>
        </w:tc>
      </w:tr>
      <w:tr w:rsidR="00C437C5" w14:paraId="5A102194" w14:textId="77777777" w:rsidTr="00840CD8">
        <w:tc>
          <w:tcPr>
            <w:tcW w:w="1620" w:type="dxa"/>
          </w:tcPr>
          <w:p w14:paraId="372374DF" w14:textId="77777777" w:rsidR="00C437C5" w:rsidRDefault="00963287">
            <w:pPr>
              <w:jc w:val="both"/>
              <w:rPr>
                <w:b/>
              </w:rPr>
            </w:pPr>
            <w:r>
              <w:rPr>
                <w:b/>
              </w:rPr>
              <w:t>1.L2U1.8</w:t>
            </w:r>
          </w:p>
        </w:tc>
        <w:tc>
          <w:tcPr>
            <w:tcW w:w="9360" w:type="dxa"/>
          </w:tcPr>
          <w:p w14:paraId="66475837" w14:textId="77777777" w:rsidR="00C437C5" w:rsidRDefault="00963287">
            <w:r>
              <w:rPr>
                <w:b/>
              </w:rPr>
              <w:t>Construct an explanation</w:t>
            </w:r>
            <w:r>
              <w:t xml:space="preserve"> describing how organisms obtain resources from the environment including materials that are used again by other organisms.  </w:t>
            </w:r>
          </w:p>
        </w:tc>
      </w:tr>
      <w:tr w:rsidR="00C437C5" w14:paraId="1495DAC3" w14:textId="77777777" w:rsidTr="00840CD8">
        <w:tc>
          <w:tcPr>
            <w:tcW w:w="1620" w:type="dxa"/>
          </w:tcPr>
          <w:p w14:paraId="37E4FE50" w14:textId="77777777" w:rsidR="00C437C5" w:rsidRDefault="00963287">
            <w:pPr>
              <w:jc w:val="both"/>
              <w:rPr>
                <w:b/>
              </w:rPr>
            </w:pPr>
            <w:r>
              <w:rPr>
                <w:b/>
              </w:rPr>
              <w:t>2.L2U1.9</w:t>
            </w:r>
          </w:p>
        </w:tc>
        <w:tc>
          <w:tcPr>
            <w:tcW w:w="9360" w:type="dxa"/>
          </w:tcPr>
          <w:p w14:paraId="66FD0AD7" w14:textId="77777777" w:rsidR="00C437C5" w:rsidRDefault="00963287">
            <w:r>
              <w:rPr>
                <w:b/>
              </w:rPr>
              <w:t>Obtain, analyze, and communicate evidence</w:t>
            </w:r>
            <w:r>
              <w:t xml:space="preserve"> that organisms need a source of energy, air, water, and certain temperature conditions to survive.</w:t>
            </w:r>
          </w:p>
        </w:tc>
      </w:tr>
      <w:tr w:rsidR="00C437C5" w14:paraId="068F185D" w14:textId="77777777" w:rsidTr="00840CD8">
        <w:tc>
          <w:tcPr>
            <w:tcW w:w="1620" w:type="dxa"/>
          </w:tcPr>
          <w:p w14:paraId="53F61998" w14:textId="77777777" w:rsidR="00C437C5" w:rsidRDefault="00963287">
            <w:pPr>
              <w:jc w:val="both"/>
            </w:pPr>
            <w:r>
              <w:rPr>
                <w:b/>
              </w:rPr>
              <w:t>2.L2U1.10</w:t>
            </w:r>
          </w:p>
        </w:tc>
        <w:tc>
          <w:tcPr>
            <w:tcW w:w="9360" w:type="dxa"/>
          </w:tcPr>
          <w:p w14:paraId="2340C33F" w14:textId="77777777" w:rsidR="00C437C5" w:rsidRDefault="00963287">
            <w:r>
              <w:rPr>
                <w:b/>
              </w:rPr>
              <w:t>Develop a model</w:t>
            </w:r>
            <w:r>
              <w:t xml:space="preserve"> representing how life on Earth depends on energy from the Sun and energy from other organisms.</w:t>
            </w:r>
          </w:p>
        </w:tc>
      </w:tr>
      <w:tr w:rsidR="00C437C5" w14:paraId="315D0AE3" w14:textId="77777777" w:rsidTr="00840CD8">
        <w:tc>
          <w:tcPr>
            <w:tcW w:w="1620" w:type="dxa"/>
          </w:tcPr>
          <w:p w14:paraId="3AA65E69" w14:textId="77777777" w:rsidR="00C437C5" w:rsidRDefault="009632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</w:rPr>
            </w:pPr>
            <w:r>
              <w:rPr>
                <w:b/>
                <w:color w:val="000000"/>
              </w:rPr>
              <w:t>3.L2U1.6</w:t>
            </w:r>
          </w:p>
        </w:tc>
        <w:tc>
          <w:tcPr>
            <w:tcW w:w="9360" w:type="dxa"/>
          </w:tcPr>
          <w:p w14:paraId="1B80A595" w14:textId="77777777" w:rsidR="00C437C5" w:rsidRDefault="00963287">
            <w:r>
              <w:rPr>
                <w:b/>
              </w:rPr>
              <w:t>Plan and carry out investigations</w:t>
            </w:r>
            <w:r>
              <w:t xml:space="preserve"> to demonstrate ways plants and animals react to stimuli.</w:t>
            </w:r>
          </w:p>
        </w:tc>
      </w:tr>
      <w:tr w:rsidR="00C437C5" w14:paraId="3FB4A01A" w14:textId="77777777" w:rsidTr="00840CD8">
        <w:tc>
          <w:tcPr>
            <w:tcW w:w="1620" w:type="dxa"/>
          </w:tcPr>
          <w:p w14:paraId="5977846C" w14:textId="77777777" w:rsidR="00C437C5" w:rsidRDefault="009632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0000"/>
              </w:rPr>
            </w:pPr>
            <w:r>
              <w:rPr>
                <w:b/>
                <w:color w:val="000000"/>
              </w:rPr>
              <w:lastRenderedPageBreak/>
              <w:t>3.L2U1.7</w:t>
            </w:r>
          </w:p>
        </w:tc>
        <w:tc>
          <w:tcPr>
            <w:tcW w:w="9360" w:type="dxa"/>
          </w:tcPr>
          <w:p w14:paraId="59201AE5" w14:textId="77777777" w:rsidR="00C437C5" w:rsidRDefault="00963287">
            <w:r>
              <w:rPr>
                <w:b/>
              </w:rPr>
              <w:t>Develop and use system models</w:t>
            </w:r>
            <w:r>
              <w:t xml:space="preserve"> to describe the flow of energy from the Sun to and among living organisms.</w:t>
            </w:r>
          </w:p>
        </w:tc>
      </w:tr>
      <w:tr w:rsidR="00C437C5" w14:paraId="04336513" w14:textId="77777777" w:rsidTr="00840CD8">
        <w:tc>
          <w:tcPr>
            <w:tcW w:w="1620" w:type="dxa"/>
          </w:tcPr>
          <w:p w14:paraId="0F6EE847" w14:textId="77777777" w:rsidR="00C437C5" w:rsidRDefault="00963287">
            <w:pPr>
              <w:jc w:val="both"/>
              <w:rPr>
                <w:b/>
              </w:rPr>
            </w:pPr>
            <w:r>
              <w:rPr>
                <w:b/>
              </w:rPr>
              <w:t>3.L2U1.8</w:t>
            </w:r>
          </w:p>
        </w:tc>
        <w:tc>
          <w:tcPr>
            <w:tcW w:w="9360" w:type="dxa"/>
          </w:tcPr>
          <w:p w14:paraId="2CD1B5AC" w14:textId="77777777" w:rsidR="00C437C5" w:rsidRDefault="00963287">
            <w:pPr>
              <w:rPr>
                <w:b/>
              </w:rPr>
            </w:pPr>
            <w:r>
              <w:rPr>
                <w:b/>
              </w:rPr>
              <w:t xml:space="preserve">Construct an argument from </w:t>
            </w:r>
            <w:r w:rsidRPr="00963287">
              <w:rPr>
                <w:b/>
                <w:noProof/>
              </w:rPr>
              <w:t>evidence</w:t>
            </w:r>
            <w:r>
              <w:rPr>
                <w:b/>
              </w:rPr>
              <w:t xml:space="preserve"> </w:t>
            </w:r>
            <w:r>
              <w:t>that organisms are interdependent.</w:t>
            </w:r>
          </w:p>
        </w:tc>
      </w:tr>
      <w:tr w:rsidR="00C437C5" w14:paraId="4F87A45C" w14:textId="77777777" w:rsidTr="00840CD8">
        <w:trPr>
          <w:trHeight w:val="360"/>
        </w:trPr>
        <w:tc>
          <w:tcPr>
            <w:tcW w:w="1620" w:type="dxa"/>
          </w:tcPr>
          <w:p w14:paraId="42B9385C" w14:textId="77777777" w:rsidR="00C437C5" w:rsidRDefault="00963287">
            <w:pPr>
              <w:rPr>
                <w:b/>
              </w:rPr>
            </w:pPr>
            <w:r>
              <w:rPr>
                <w:b/>
              </w:rPr>
              <w:t>6.L2U3.11</w:t>
            </w:r>
          </w:p>
        </w:tc>
        <w:tc>
          <w:tcPr>
            <w:tcW w:w="9360" w:type="dxa"/>
          </w:tcPr>
          <w:p w14:paraId="56B3EC93" w14:textId="77777777" w:rsidR="00C437C5" w:rsidRDefault="00963287">
            <w:pPr>
              <w:rPr>
                <w:b/>
              </w:rPr>
            </w:pPr>
            <w:r>
              <w:rPr>
                <w:b/>
              </w:rPr>
              <w:t>Use evidence</w:t>
            </w:r>
            <w:r>
              <w:t xml:space="preserve"> to </w:t>
            </w:r>
            <w:r>
              <w:rPr>
                <w:b/>
              </w:rPr>
              <w:t>construct an argument</w:t>
            </w:r>
            <w:r>
              <w:t xml:space="preserve"> regarding the impact of human activities on the environment and how they positively and negatively affect the competition for energy and resources in ecosystems.</w:t>
            </w:r>
          </w:p>
        </w:tc>
      </w:tr>
      <w:tr w:rsidR="00C437C5" w14:paraId="12178114" w14:textId="77777777" w:rsidTr="00840CD8">
        <w:trPr>
          <w:trHeight w:val="480"/>
        </w:trPr>
        <w:tc>
          <w:tcPr>
            <w:tcW w:w="1620" w:type="dxa"/>
          </w:tcPr>
          <w:p w14:paraId="21B938E9" w14:textId="77777777" w:rsidR="00C437C5" w:rsidRDefault="00963287">
            <w:pPr>
              <w:rPr>
                <w:b/>
              </w:rPr>
            </w:pPr>
            <w:r>
              <w:rPr>
                <w:b/>
              </w:rPr>
              <w:t>6.L2U3.12</w:t>
            </w:r>
          </w:p>
        </w:tc>
        <w:tc>
          <w:tcPr>
            <w:tcW w:w="9360" w:type="dxa"/>
          </w:tcPr>
          <w:p w14:paraId="59C9142A" w14:textId="77777777" w:rsidR="00C437C5" w:rsidRDefault="00963287">
            <w:pPr>
              <w:rPr>
                <w:b/>
              </w:rPr>
            </w:pPr>
            <w:r>
              <w:rPr>
                <w:b/>
              </w:rPr>
              <w:t xml:space="preserve">Engage in </w:t>
            </w:r>
            <w:r w:rsidRPr="00963287">
              <w:rPr>
                <w:b/>
                <w:noProof/>
              </w:rPr>
              <w:t>argument</w:t>
            </w:r>
            <w:r>
              <w:rPr>
                <w:b/>
              </w:rPr>
              <w:t xml:space="preserve"> from evidence </w:t>
            </w:r>
            <w:r>
              <w:t xml:space="preserve">to support a claim about the factors that cause species to change and how humans can impact those factors. </w:t>
            </w:r>
          </w:p>
        </w:tc>
      </w:tr>
      <w:tr w:rsidR="00C437C5" w14:paraId="65BD11F9" w14:textId="77777777" w:rsidTr="00840CD8">
        <w:tc>
          <w:tcPr>
            <w:tcW w:w="1620" w:type="dxa"/>
          </w:tcPr>
          <w:p w14:paraId="2ABF8C5F" w14:textId="77777777" w:rsidR="00C437C5" w:rsidRDefault="00963287">
            <w:pPr>
              <w:rPr>
                <w:b/>
              </w:rPr>
            </w:pPr>
            <w:r>
              <w:rPr>
                <w:b/>
              </w:rPr>
              <w:t>6.L2U1.13</w:t>
            </w:r>
          </w:p>
        </w:tc>
        <w:tc>
          <w:tcPr>
            <w:tcW w:w="9360" w:type="dxa"/>
          </w:tcPr>
          <w:p w14:paraId="1178E385" w14:textId="77777777" w:rsidR="00C437C5" w:rsidRDefault="00963287">
            <w:pPr>
              <w:rPr>
                <w:b/>
              </w:rPr>
            </w:pPr>
            <w:r>
              <w:rPr>
                <w:b/>
              </w:rPr>
              <w:t xml:space="preserve">Develop and use models </w:t>
            </w:r>
            <w:r>
              <w:t>to demonstrate the interdependence of organisms and their environment including biotic and abiotic factors.</w:t>
            </w:r>
          </w:p>
        </w:tc>
      </w:tr>
      <w:tr w:rsidR="00C437C5" w14:paraId="556DCD1D" w14:textId="77777777" w:rsidTr="00840CD8">
        <w:tc>
          <w:tcPr>
            <w:tcW w:w="1620" w:type="dxa"/>
          </w:tcPr>
          <w:p w14:paraId="21676130" w14:textId="77777777" w:rsidR="00C437C5" w:rsidRDefault="00963287">
            <w:pPr>
              <w:rPr>
                <w:b/>
              </w:rPr>
            </w:pPr>
            <w:r>
              <w:rPr>
                <w:b/>
              </w:rPr>
              <w:t>6.L2U1.14</w:t>
            </w:r>
          </w:p>
        </w:tc>
        <w:tc>
          <w:tcPr>
            <w:tcW w:w="9360" w:type="dxa"/>
          </w:tcPr>
          <w:p w14:paraId="16083F37" w14:textId="77777777" w:rsidR="00C437C5" w:rsidRDefault="00963287">
            <w:pPr>
              <w:rPr>
                <w:b/>
              </w:rPr>
            </w:pPr>
            <w:r>
              <w:rPr>
                <w:b/>
              </w:rPr>
              <w:t xml:space="preserve">Construct a model </w:t>
            </w:r>
            <w:r>
              <w:t>that shows the cycling of matter and flow of energy in ecosystems.</w:t>
            </w:r>
          </w:p>
        </w:tc>
      </w:tr>
      <w:tr w:rsidR="00C437C5" w14:paraId="24861617" w14:textId="77777777" w:rsidTr="00840CD8">
        <w:tc>
          <w:tcPr>
            <w:tcW w:w="1620" w:type="dxa"/>
          </w:tcPr>
          <w:p w14:paraId="7062AAD9" w14:textId="77777777" w:rsidR="00C437C5" w:rsidRDefault="00963287">
            <w:pPr>
              <w:rPr>
                <w:b/>
              </w:rPr>
            </w:pPr>
            <w:bookmarkStart w:id="4" w:name="_tyjcwt" w:colFirst="0" w:colLast="0"/>
            <w:bookmarkEnd w:id="4"/>
            <w:r>
              <w:rPr>
                <w:b/>
              </w:rPr>
              <w:t>7.L2U1.12</w:t>
            </w:r>
          </w:p>
        </w:tc>
        <w:tc>
          <w:tcPr>
            <w:tcW w:w="9360" w:type="dxa"/>
          </w:tcPr>
          <w:p w14:paraId="14413475" w14:textId="77777777" w:rsidR="00C437C5" w:rsidRDefault="00963287">
            <w:pPr>
              <w:rPr>
                <w:b/>
              </w:rPr>
            </w:pPr>
            <w:r>
              <w:rPr>
                <w:b/>
              </w:rPr>
              <w:t>Construct an explanation</w:t>
            </w:r>
            <w:r>
              <w:t xml:space="preserve"> for how some plant cells convert light energy into food energy.</w:t>
            </w:r>
          </w:p>
        </w:tc>
      </w:tr>
      <w:tr w:rsidR="00C437C5" w14:paraId="424F98BD" w14:textId="77777777" w:rsidTr="00840CD8">
        <w:tc>
          <w:tcPr>
            <w:tcW w:w="1620" w:type="dxa"/>
            <w:shd w:val="clear" w:color="auto" w:fill="D9D9D9"/>
          </w:tcPr>
          <w:p w14:paraId="470A42ED" w14:textId="77777777" w:rsidR="00C437C5" w:rsidRDefault="00963287">
            <w:pPr>
              <w:rPr>
                <w:b/>
              </w:rPr>
            </w:pPr>
            <w:r>
              <w:rPr>
                <w:b/>
              </w:rPr>
              <w:t>Essential HS.L2U3.18</w:t>
            </w:r>
          </w:p>
        </w:tc>
        <w:tc>
          <w:tcPr>
            <w:tcW w:w="9360" w:type="dxa"/>
          </w:tcPr>
          <w:p w14:paraId="6FB65E61" w14:textId="77777777" w:rsidR="00C437C5" w:rsidRDefault="00963287">
            <w:pPr>
              <w:rPr>
                <w:b/>
              </w:rPr>
            </w:pPr>
            <w:r>
              <w:rPr>
                <w:b/>
              </w:rPr>
              <w:t>Obtain, evaluate, and communicate</w:t>
            </w:r>
            <w:r>
              <w:rPr>
                <w:b/>
                <w:color w:val="0563C1"/>
                <w:u w:val="single"/>
              </w:rPr>
              <w:t xml:space="preserve"> </w:t>
            </w:r>
            <w:r>
              <w:t>about the positive and negative ethical, social, economic, and political implications of human activity on the biodiversity of an ecosystem.</w:t>
            </w:r>
          </w:p>
        </w:tc>
      </w:tr>
      <w:tr w:rsidR="00C437C5" w14:paraId="619C035F" w14:textId="77777777" w:rsidTr="00840CD8">
        <w:tc>
          <w:tcPr>
            <w:tcW w:w="1620" w:type="dxa"/>
          </w:tcPr>
          <w:p w14:paraId="02A35AEA" w14:textId="77777777" w:rsidR="00C437C5" w:rsidRDefault="00963287">
            <w:pPr>
              <w:rPr>
                <w:b/>
              </w:rPr>
            </w:pPr>
            <w:r>
              <w:rPr>
                <w:b/>
              </w:rPr>
              <w:t>Plus HS+B.L2U1.1</w:t>
            </w:r>
          </w:p>
        </w:tc>
        <w:tc>
          <w:tcPr>
            <w:tcW w:w="9360" w:type="dxa"/>
          </w:tcPr>
          <w:p w14:paraId="4FE364BA" w14:textId="77777777" w:rsidR="00C437C5" w:rsidRDefault="00963287">
            <w:pPr>
              <w:rPr>
                <w:b/>
              </w:rPr>
            </w:pPr>
            <w:r>
              <w:rPr>
                <w:b/>
              </w:rPr>
              <w:t xml:space="preserve">Develop a model </w:t>
            </w:r>
            <w:r>
              <w:t>showing the relationship between limiting factors and carrying capacity, and use the model to make predictions on how environmental changes impact biodiversity.</w:t>
            </w:r>
          </w:p>
        </w:tc>
      </w:tr>
      <w:tr w:rsidR="00C437C5" w14:paraId="26BD87EA" w14:textId="77777777" w:rsidTr="00840CD8">
        <w:tc>
          <w:tcPr>
            <w:tcW w:w="1620" w:type="dxa"/>
            <w:shd w:val="clear" w:color="auto" w:fill="D9D9D9"/>
          </w:tcPr>
          <w:p w14:paraId="393A2F26" w14:textId="77777777" w:rsidR="00C437C5" w:rsidRDefault="00963287">
            <w:pPr>
              <w:rPr>
                <w:b/>
              </w:rPr>
            </w:pPr>
            <w:r>
              <w:rPr>
                <w:b/>
              </w:rPr>
              <w:t>Essential HS.L2U1.19</w:t>
            </w:r>
          </w:p>
        </w:tc>
        <w:tc>
          <w:tcPr>
            <w:tcW w:w="9360" w:type="dxa"/>
          </w:tcPr>
          <w:p w14:paraId="082FA444" w14:textId="77777777" w:rsidR="00C437C5" w:rsidRDefault="00963287">
            <w:pPr>
              <w:rPr>
                <w:b/>
              </w:rPr>
            </w:pPr>
            <w:r>
              <w:rPr>
                <w:b/>
              </w:rPr>
              <w:t>Develop and use models</w:t>
            </w:r>
            <w:r>
              <w:rPr>
                <w:b/>
                <w:color w:val="0563C1"/>
                <w:u w:val="single"/>
              </w:rPr>
              <w:t xml:space="preserve"> </w:t>
            </w:r>
            <w:r>
              <w:t>that show how changes in the transfer of matter and energy within an ecosystem and interactions between species may affect organisms and their environment.</w:t>
            </w:r>
          </w:p>
        </w:tc>
      </w:tr>
      <w:tr w:rsidR="00C437C5" w14:paraId="08484F15" w14:textId="77777777" w:rsidTr="00840CD8">
        <w:tc>
          <w:tcPr>
            <w:tcW w:w="1620" w:type="dxa"/>
          </w:tcPr>
          <w:p w14:paraId="5013F339" w14:textId="77777777" w:rsidR="00C437C5" w:rsidRDefault="00963287">
            <w:pPr>
              <w:rPr>
                <w:b/>
              </w:rPr>
            </w:pPr>
            <w:r>
              <w:rPr>
                <w:b/>
              </w:rPr>
              <w:t>Plus HS+B.L2U1.3</w:t>
            </w:r>
          </w:p>
        </w:tc>
        <w:tc>
          <w:tcPr>
            <w:tcW w:w="9360" w:type="dxa"/>
          </w:tcPr>
          <w:p w14:paraId="2866BC08" w14:textId="77777777" w:rsidR="00C437C5" w:rsidRDefault="00963287">
            <w:pPr>
              <w:rPr>
                <w:b/>
              </w:rPr>
            </w:pPr>
            <w:r>
              <w:rPr>
                <w:b/>
              </w:rPr>
              <w:t>Use mathematics and computational thinking</w:t>
            </w:r>
            <w:r>
              <w:rPr>
                <w:b/>
                <w:color w:val="0563C1"/>
                <w:u w:val="single"/>
              </w:rPr>
              <w:t xml:space="preserve"> </w:t>
            </w:r>
            <w:r>
              <w:t>to support claims for the cycling of matter and flow of energy through trophic levels in an ecosystem.</w:t>
            </w:r>
          </w:p>
        </w:tc>
      </w:tr>
      <w:tr w:rsidR="00C437C5" w14:paraId="74E4C52C" w14:textId="77777777" w:rsidTr="00840CD8">
        <w:tc>
          <w:tcPr>
            <w:tcW w:w="1620" w:type="dxa"/>
            <w:shd w:val="clear" w:color="auto" w:fill="D9D9D9"/>
          </w:tcPr>
          <w:p w14:paraId="590E99BE" w14:textId="77777777" w:rsidR="00C437C5" w:rsidRDefault="00963287">
            <w:pPr>
              <w:rPr>
                <w:b/>
              </w:rPr>
            </w:pPr>
            <w:r>
              <w:rPr>
                <w:b/>
              </w:rPr>
              <w:t>Essential HS.L2U1.21</w:t>
            </w:r>
          </w:p>
        </w:tc>
        <w:tc>
          <w:tcPr>
            <w:tcW w:w="9360" w:type="dxa"/>
          </w:tcPr>
          <w:p w14:paraId="202CE1F2" w14:textId="77777777" w:rsidR="00C437C5" w:rsidRDefault="00963287">
            <w:pPr>
              <w:rPr>
                <w:b/>
              </w:rPr>
            </w:pPr>
            <w:r>
              <w:rPr>
                <w:b/>
              </w:rPr>
              <w:t>Obtain, evaluate, and communicate</w:t>
            </w:r>
            <w:r>
              <w:rPr>
                <w:b/>
                <w:color w:val="000000"/>
              </w:rPr>
              <w:t xml:space="preserve"> data </w:t>
            </w:r>
            <w:r>
              <w:t xml:space="preserve">showing the relationship of photosynthesis and cellular respiration; </w:t>
            </w:r>
            <w:r w:rsidRPr="00963287">
              <w:rPr>
                <w:noProof/>
              </w:rPr>
              <w:t>flow</w:t>
            </w:r>
            <w:r>
              <w:t xml:space="preserve"> of energy and cycling of matter.</w:t>
            </w:r>
          </w:p>
        </w:tc>
      </w:tr>
      <w:tr w:rsidR="00C437C5" w14:paraId="0CCACEB8" w14:textId="77777777" w:rsidTr="00840CD8">
        <w:tc>
          <w:tcPr>
            <w:tcW w:w="1620" w:type="dxa"/>
          </w:tcPr>
          <w:p w14:paraId="076D1509" w14:textId="77777777" w:rsidR="00C437C5" w:rsidRDefault="00963287">
            <w:pPr>
              <w:rPr>
                <w:b/>
              </w:rPr>
            </w:pPr>
            <w:r>
              <w:rPr>
                <w:b/>
              </w:rPr>
              <w:t>Plus HS+B.L2U1.8</w:t>
            </w:r>
          </w:p>
        </w:tc>
        <w:tc>
          <w:tcPr>
            <w:tcW w:w="9360" w:type="dxa"/>
          </w:tcPr>
          <w:p w14:paraId="7ECCAB0B" w14:textId="77777777" w:rsidR="00C437C5" w:rsidRDefault="00963287">
            <w:pPr>
              <w:rPr>
                <w:b/>
              </w:rPr>
            </w:pPr>
            <w:r>
              <w:rPr>
                <w:b/>
              </w:rPr>
              <w:t>Develop and use models</w:t>
            </w:r>
            <w:r>
              <w:rPr>
                <w:b/>
                <w:color w:val="0563C1"/>
                <w:u w:val="single"/>
              </w:rPr>
              <w:t xml:space="preserve"> </w:t>
            </w:r>
            <w:r>
              <w:t xml:space="preserve">to </w:t>
            </w:r>
            <w:r>
              <w:rPr>
                <w:b/>
              </w:rPr>
              <w:t>develop a scientific explanation</w:t>
            </w:r>
            <w:r>
              <w:t xml:space="preserve"> that illustrates how photosynthesis transforms light energy into stored chemical energy and how cellular respiration breaks down macromolecules for use in metabolic processes.</w:t>
            </w:r>
          </w:p>
        </w:tc>
      </w:tr>
    </w:tbl>
    <w:tbl>
      <w:tblPr>
        <w:tblStyle w:val="a7"/>
        <w:tblW w:w="10980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20" w:firstRow="1" w:lastRow="0" w:firstColumn="0" w:lastColumn="0" w:noHBand="0" w:noVBand="1"/>
      </w:tblPr>
      <w:tblGrid>
        <w:gridCol w:w="1620"/>
        <w:gridCol w:w="9360"/>
      </w:tblGrid>
      <w:tr w:rsidR="00C437C5" w14:paraId="611A0DB9" w14:textId="77777777" w:rsidTr="00840CD8">
        <w:trPr>
          <w:trHeight w:val="260"/>
        </w:trPr>
        <w:tc>
          <w:tcPr>
            <w:tcW w:w="1620" w:type="dxa"/>
          </w:tcPr>
          <w:p w14:paraId="662A958F" w14:textId="77777777" w:rsidR="00C437C5" w:rsidRDefault="00963287" w:rsidP="003803EB">
            <w:pPr>
              <w:pStyle w:val="Heading1"/>
              <w:framePr w:wrap="around"/>
            </w:pPr>
            <w:r>
              <w:t>Life Science</w:t>
            </w:r>
          </w:p>
        </w:tc>
        <w:tc>
          <w:tcPr>
            <w:tcW w:w="9360" w:type="dxa"/>
          </w:tcPr>
          <w:p w14:paraId="0AB872D5" w14:textId="77777777" w:rsidR="00C437C5" w:rsidRDefault="00963287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L3: Genetic information is passed down from one generation of organisms to another.</w:t>
            </w:r>
          </w:p>
        </w:tc>
      </w:tr>
    </w:tbl>
    <w:tbl>
      <w:tblPr>
        <w:tblStyle w:val="a7"/>
        <w:tblW w:w="10980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20" w:firstRow="1" w:lastRow="0" w:firstColumn="0" w:lastColumn="0" w:noHBand="0" w:noVBand="1"/>
      </w:tblPr>
      <w:tblGrid>
        <w:gridCol w:w="1620"/>
        <w:gridCol w:w="9360"/>
      </w:tblGrid>
      <w:tr w:rsidR="00C437C5" w14:paraId="797BDD0E" w14:textId="77777777" w:rsidTr="00840CD8">
        <w:tc>
          <w:tcPr>
            <w:tcW w:w="1620" w:type="dxa"/>
          </w:tcPr>
          <w:p w14:paraId="3F8D62D3" w14:textId="77777777" w:rsidR="00C437C5" w:rsidRDefault="00963287">
            <w:r>
              <w:rPr>
                <w:b/>
              </w:rPr>
              <w:t>1.L3U1.9</w:t>
            </w:r>
            <w:r>
              <w:t xml:space="preserve"> </w:t>
            </w:r>
          </w:p>
        </w:tc>
        <w:tc>
          <w:tcPr>
            <w:tcW w:w="9360" w:type="dxa"/>
          </w:tcPr>
          <w:p w14:paraId="2E1512B8" w14:textId="77777777" w:rsidR="00C437C5" w:rsidRDefault="00963287">
            <w:r>
              <w:rPr>
                <w:b/>
              </w:rPr>
              <w:t>Obtain, evaluate, and communicate information</w:t>
            </w:r>
            <w:r>
              <w:t xml:space="preserve"> to </w:t>
            </w:r>
            <w:r>
              <w:rPr>
                <w:b/>
              </w:rPr>
              <w:t xml:space="preserve">support an evidence-based explanation </w:t>
            </w:r>
            <w:r>
              <w:t>that plants and animals produce offspring of the same kind, but offspring are generally not identical to each other or their parents.</w:t>
            </w:r>
          </w:p>
        </w:tc>
      </w:tr>
      <w:tr w:rsidR="00C437C5" w14:paraId="2C9B9FAC" w14:textId="77777777" w:rsidTr="00840CD8">
        <w:tc>
          <w:tcPr>
            <w:tcW w:w="1620" w:type="dxa"/>
          </w:tcPr>
          <w:p w14:paraId="1FDC557A" w14:textId="77777777" w:rsidR="00C437C5" w:rsidRDefault="00963287">
            <w:pPr>
              <w:jc w:val="both"/>
              <w:rPr>
                <w:b/>
              </w:rPr>
            </w:pPr>
            <w:r>
              <w:rPr>
                <w:b/>
              </w:rPr>
              <w:t>5.L3U1.9</w:t>
            </w:r>
          </w:p>
        </w:tc>
        <w:tc>
          <w:tcPr>
            <w:tcW w:w="9360" w:type="dxa"/>
          </w:tcPr>
          <w:p w14:paraId="62C7F8AB" w14:textId="77777777" w:rsidR="00C437C5" w:rsidRDefault="00963287">
            <w:r>
              <w:rPr>
                <w:b/>
              </w:rPr>
              <w:t xml:space="preserve">Obtain, evaluate, and communicate information </w:t>
            </w:r>
            <w:r>
              <w:t xml:space="preserve">about patterns between the offspring of plants, and the offspring of animals (including humans); </w:t>
            </w:r>
            <w:r>
              <w:rPr>
                <w:b/>
              </w:rPr>
              <w:t>construct an explanation</w:t>
            </w:r>
            <w:r>
              <w:t xml:space="preserve"> of how genetic information </w:t>
            </w:r>
            <w:r w:rsidRPr="00963287">
              <w:rPr>
                <w:noProof/>
              </w:rPr>
              <w:t>is passed</w:t>
            </w:r>
            <w:r>
              <w:t xml:space="preserve"> from one generation to the next.</w:t>
            </w:r>
          </w:p>
        </w:tc>
      </w:tr>
      <w:tr w:rsidR="00C437C5" w14:paraId="708E9A82" w14:textId="77777777" w:rsidTr="00840CD8">
        <w:tc>
          <w:tcPr>
            <w:tcW w:w="1620" w:type="dxa"/>
          </w:tcPr>
          <w:p w14:paraId="6949645F" w14:textId="77777777" w:rsidR="00C437C5" w:rsidRDefault="00963287">
            <w:pPr>
              <w:rPr>
                <w:b/>
              </w:rPr>
            </w:pPr>
            <w:r>
              <w:rPr>
                <w:b/>
              </w:rPr>
              <w:t>5.L3U1.10</w:t>
            </w:r>
          </w:p>
        </w:tc>
        <w:tc>
          <w:tcPr>
            <w:tcW w:w="9360" w:type="dxa"/>
          </w:tcPr>
          <w:p w14:paraId="3F9C7704" w14:textId="77777777" w:rsidR="00C437C5" w:rsidRDefault="00963287">
            <w:r>
              <w:rPr>
                <w:b/>
              </w:rPr>
              <w:t>Construct an explanation</w:t>
            </w:r>
            <w:r>
              <w:t xml:space="preserve"> based on evidence that the changes in an environment can affect the development of the traits in a population of organisms.</w:t>
            </w:r>
          </w:p>
        </w:tc>
      </w:tr>
      <w:tr w:rsidR="00C437C5" w14:paraId="46454547" w14:textId="77777777" w:rsidTr="00840CD8">
        <w:tc>
          <w:tcPr>
            <w:tcW w:w="1620" w:type="dxa"/>
          </w:tcPr>
          <w:p w14:paraId="29CA6710" w14:textId="77777777" w:rsidR="00C437C5" w:rsidRDefault="00963287">
            <w:pPr>
              <w:rPr>
                <w:b/>
              </w:rPr>
            </w:pPr>
            <w:r>
              <w:rPr>
                <w:b/>
              </w:rPr>
              <w:t>8.L3U1.9</w:t>
            </w:r>
          </w:p>
        </w:tc>
        <w:tc>
          <w:tcPr>
            <w:tcW w:w="9360" w:type="dxa"/>
          </w:tcPr>
          <w:p w14:paraId="54E091C6" w14:textId="77777777" w:rsidR="00C437C5" w:rsidRDefault="00963287">
            <w:pPr>
              <w:rPr>
                <w:b/>
              </w:rPr>
            </w:pPr>
            <w:r>
              <w:rPr>
                <w:b/>
              </w:rPr>
              <w:t>Construct an explanation</w:t>
            </w:r>
            <w:r>
              <w:t xml:space="preserve"> of how genetic variations occur in offspring through the inheritance of traits or </w:t>
            </w:r>
            <w:r w:rsidRPr="00963287">
              <w:rPr>
                <w:noProof/>
              </w:rPr>
              <w:t>through</w:t>
            </w:r>
            <w:r>
              <w:t xml:space="preserve"> mutations. </w:t>
            </w:r>
          </w:p>
        </w:tc>
      </w:tr>
      <w:tr w:rsidR="00C437C5" w14:paraId="08318389" w14:textId="77777777" w:rsidTr="00840CD8">
        <w:tc>
          <w:tcPr>
            <w:tcW w:w="1620" w:type="dxa"/>
          </w:tcPr>
          <w:p w14:paraId="6A7F814B" w14:textId="77777777" w:rsidR="00C437C5" w:rsidRDefault="00963287">
            <w:r>
              <w:rPr>
                <w:b/>
              </w:rPr>
              <w:t>8.L3U3.10</w:t>
            </w:r>
          </w:p>
        </w:tc>
        <w:tc>
          <w:tcPr>
            <w:tcW w:w="9360" w:type="dxa"/>
          </w:tcPr>
          <w:p w14:paraId="3890058B" w14:textId="77777777" w:rsidR="00C437C5" w:rsidRDefault="00963287">
            <w:r>
              <w:rPr>
                <w:b/>
                <w:highlight w:val="white"/>
              </w:rPr>
              <w:t xml:space="preserve">Communicate </w:t>
            </w:r>
            <w:r>
              <w:rPr>
                <w:highlight w:val="white"/>
              </w:rPr>
              <w:t xml:space="preserve">how advancements in technology have furthered the field of genetic research and use </w:t>
            </w:r>
            <w:r>
              <w:rPr>
                <w:b/>
                <w:highlight w:val="white"/>
              </w:rPr>
              <w:t xml:space="preserve">evidence to support an argument </w:t>
            </w:r>
            <w:r>
              <w:rPr>
                <w:highlight w:val="white"/>
              </w:rPr>
              <w:t>about the positive and negative effects of genetic research on human lives.</w:t>
            </w:r>
            <w:r>
              <w:rPr>
                <w:b/>
                <w:highlight w:val="white"/>
              </w:rPr>
              <w:t xml:space="preserve"> </w:t>
            </w:r>
            <w:r>
              <w:rPr>
                <w:highlight w:val="white"/>
              </w:rPr>
              <w:t xml:space="preserve"> </w:t>
            </w:r>
          </w:p>
        </w:tc>
      </w:tr>
      <w:tr w:rsidR="00C437C5" w14:paraId="5F3373B5" w14:textId="77777777" w:rsidTr="00840CD8">
        <w:tc>
          <w:tcPr>
            <w:tcW w:w="1620" w:type="dxa"/>
            <w:shd w:val="clear" w:color="auto" w:fill="D9D9D9"/>
          </w:tcPr>
          <w:p w14:paraId="6E8FD0AB" w14:textId="77777777" w:rsidR="00C437C5" w:rsidRDefault="00963287">
            <w:pPr>
              <w:rPr>
                <w:b/>
              </w:rPr>
            </w:pPr>
            <w:r>
              <w:rPr>
                <w:b/>
              </w:rPr>
              <w:t>Essential HS.L3U1.24</w:t>
            </w:r>
          </w:p>
        </w:tc>
        <w:tc>
          <w:tcPr>
            <w:tcW w:w="9360" w:type="dxa"/>
          </w:tcPr>
          <w:p w14:paraId="1E452F47" w14:textId="77777777" w:rsidR="00C437C5" w:rsidRDefault="00963287">
            <w:pPr>
              <w:rPr>
                <w:b/>
              </w:rPr>
            </w:pPr>
            <w:r>
              <w:rPr>
                <w:b/>
              </w:rPr>
              <w:t xml:space="preserve">Construct an explanation </w:t>
            </w:r>
            <w:r>
              <w:t>of how the process of sexual reproduction contributes to genetic variation.</w:t>
            </w:r>
          </w:p>
        </w:tc>
      </w:tr>
      <w:tr w:rsidR="00C437C5" w14:paraId="4FA2B07F" w14:textId="77777777" w:rsidTr="00840CD8">
        <w:tc>
          <w:tcPr>
            <w:tcW w:w="1620" w:type="dxa"/>
            <w:shd w:val="clear" w:color="auto" w:fill="D9D9D9"/>
          </w:tcPr>
          <w:p w14:paraId="53EADA71" w14:textId="77777777" w:rsidR="00C437C5" w:rsidRDefault="00963287">
            <w:pPr>
              <w:rPr>
                <w:b/>
              </w:rPr>
            </w:pPr>
            <w:r>
              <w:rPr>
                <w:b/>
              </w:rPr>
              <w:t>Essential HS.L3U1.25</w:t>
            </w:r>
          </w:p>
        </w:tc>
        <w:tc>
          <w:tcPr>
            <w:tcW w:w="9360" w:type="dxa"/>
          </w:tcPr>
          <w:p w14:paraId="73CB0C45" w14:textId="77777777" w:rsidR="00C437C5" w:rsidRDefault="00963287">
            <w:r>
              <w:rPr>
                <w:b/>
              </w:rPr>
              <w:t>Obtain, evaluate, and communicate</w:t>
            </w:r>
            <w:r>
              <w:rPr>
                <w:b/>
                <w:color w:val="0563C1"/>
                <w:u w:val="single"/>
              </w:rPr>
              <w:t xml:space="preserve"> </w:t>
            </w:r>
            <w:r>
              <w:rPr>
                <w:b/>
              </w:rPr>
              <w:t xml:space="preserve">information </w:t>
            </w:r>
            <w:r>
              <w:t>about the causes and implications of DNA mutation.</w:t>
            </w:r>
          </w:p>
        </w:tc>
      </w:tr>
      <w:tr w:rsidR="00C437C5" w14:paraId="60CCE03A" w14:textId="77777777" w:rsidTr="00840CD8">
        <w:tc>
          <w:tcPr>
            <w:tcW w:w="1620" w:type="dxa"/>
            <w:shd w:val="clear" w:color="auto" w:fill="D9D9D9"/>
          </w:tcPr>
          <w:p w14:paraId="2F59D4AD" w14:textId="77777777" w:rsidR="00C437C5" w:rsidRDefault="00963287">
            <w:pPr>
              <w:rPr>
                <w:b/>
              </w:rPr>
            </w:pPr>
            <w:r>
              <w:rPr>
                <w:b/>
              </w:rPr>
              <w:lastRenderedPageBreak/>
              <w:t>Essential HS.L3U3.26</w:t>
            </w:r>
          </w:p>
        </w:tc>
        <w:tc>
          <w:tcPr>
            <w:tcW w:w="9360" w:type="dxa"/>
          </w:tcPr>
          <w:p w14:paraId="2440B0D7" w14:textId="77777777" w:rsidR="00C437C5" w:rsidRDefault="00963287">
            <w:pPr>
              <w:rPr>
                <w:b/>
              </w:rPr>
            </w:pPr>
            <w:r>
              <w:rPr>
                <w:b/>
              </w:rPr>
              <w:t xml:space="preserve">Engage in </w:t>
            </w:r>
            <w:r w:rsidRPr="00963287">
              <w:rPr>
                <w:b/>
                <w:noProof/>
              </w:rPr>
              <w:t>argument</w:t>
            </w:r>
            <w:r>
              <w:rPr>
                <w:b/>
              </w:rPr>
              <w:t xml:space="preserve"> from evidence</w:t>
            </w:r>
            <w:r>
              <w:rPr>
                <w:b/>
                <w:color w:val="0563C1"/>
                <w:u w:val="single"/>
              </w:rPr>
              <w:t xml:space="preserve"> </w:t>
            </w:r>
            <w:r>
              <w:t xml:space="preserve">regarding the ethical, social, economic, </w:t>
            </w:r>
            <w:r w:rsidRPr="00963287">
              <w:rPr>
                <w:noProof/>
              </w:rPr>
              <w:t>and/or</w:t>
            </w:r>
            <w:r>
              <w:t xml:space="preserve"> political implications of </w:t>
            </w:r>
            <w:r w:rsidRPr="00963287">
              <w:rPr>
                <w:noProof/>
              </w:rPr>
              <w:t>a current</w:t>
            </w:r>
            <w:r>
              <w:t xml:space="preserve"> genetic technology.</w:t>
            </w:r>
          </w:p>
        </w:tc>
      </w:tr>
      <w:tr w:rsidR="00C437C5" w14:paraId="0A045A16" w14:textId="77777777" w:rsidTr="00840CD8">
        <w:trPr>
          <w:trHeight w:val="360"/>
        </w:trPr>
        <w:tc>
          <w:tcPr>
            <w:tcW w:w="1620" w:type="dxa"/>
          </w:tcPr>
          <w:p w14:paraId="2EC2ECC9" w14:textId="77777777" w:rsidR="00C437C5" w:rsidRDefault="00963287">
            <w:pPr>
              <w:rPr>
                <w:b/>
              </w:rPr>
            </w:pPr>
            <w:r>
              <w:rPr>
                <w:b/>
              </w:rPr>
              <w:t>Plus HS+B.L3U1.10</w:t>
            </w:r>
          </w:p>
        </w:tc>
        <w:tc>
          <w:tcPr>
            <w:tcW w:w="9360" w:type="dxa"/>
          </w:tcPr>
          <w:p w14:paraId="07029B16" w14:textId="77777777" w:rsidR="00C437C5" w:rsidRDefault="00963287">
            <w:pPr>
              <w:rPr>
                <w:b/>
              </w:rPr>
            </w:pPr>
            <w:r>
              <w:rPr>
                <w:b/>
              </w:rPr>
              <w:t>Use mathematics and computational thinking</w:t>
            </w:r>
            <w:r>
              <w:rPr>
                <w:b/>
                <w:color w:val="0563C1"/>
                <w:u w:val="single"/>
              </w:rPr>
              <w:t xml:space="preserve"> </w:t>
            </w:r>
            <w:r>
              <w:t>to explain the variation that occurs through meiosis and calculate the distribution of expressed traits in a population.</w:t>
            </w:r>
          </w:p>
        </w:tc>
      </w:tr>
      <w:tr w:rsidR="00C437C5" w14:paraId="31AD1360" w14:textId="77777777" w:rsidTr="00840CD8">
        <w:trPr>
          <w:trHeight w:val="480"/>
        </w:trPr>
        <w:tc>
          <w:tcPr>
            <w:tcW w:w="1620" w:type="dxa"/>
          </w:tcPr>
          <w:p w14:paraId="6400AF38" w14:textId="77777777" w:rsidR="00C437C5" w:rsidRDefault="00963287">
            <w:pPr>
              <w:rPr>
                <w:b/>
              </w:rPr>
            </w:pPr>
            <w:r>
              <w:rPr>
                <w:b/>
              </w:rPr>
              <w:t>Plus HS+B.L3U1.11</w:t>
            </w:r>
          </w:p>
        </w:tc>
        <w:tc>
          <w:tcPr>
            <w:tcW w:w="9360" w:type="dxa"/>
          </w:tcPr>
          <w:p w14:paraId="094EDE26" w14:textId="77777777" w:rsidR="00C437C5" w:rsidRDefault="00963287">
            <w:pPr>
              <w:rPr>
                <w:b/>
              </w:rPr>
            </w:pPr>
            <w:r>
              <w:rPr>
                <w:b/>
              </w:rPr>
              <w:t xml:space="preserve">Construct an explanation </w:t>
            </w:r>
            <w:r>
              <w:t>for how the structure of DNA and RNA determine the structure of proteins that perform essential life functions.</w:t>
            </w:r>
          </w:p>
        </w:tc>
      </w:tr>
      <w:tr w:rsidR="00C437C5" w14:paraId="0FE889E9" w14:textId="77777777" w:rsidTr="00840CD8">
        <w:tc>
          <w:tcPr>
            <w:tcW w:w="1620" w:type="dxa"/>
          </w:tcPr>
          <w:p w14:paraId="57CD0CDC" w14:textId="77777777" w:rsidR="00C437C5" w:rsidRDefault="00963287">
            <w:pPr>
              <w:rPr>
                <w:b/>
              </w:rPr>
            </w:pPr>
            <w:r>
              <w:rPr>
                <w:b/>
              </w:rPr>
              <w:t>Plus HS+B.L3U1.12</w:t>
            </w:r>
          </w:p>
        </w:tc>
        <w:tc>
          <w:tcPr>
            <w:tcW w:w="9360" w:type="dxa"/>
          </w:tcPr>
          <w:p w14:paraId="70733C98" w14:textId="77777777" w:rsidR="00C437C5" w:rsidRDefault="00963287">
            <w:pPr>
              <w:rPr>
                <w:b/>
              </w:rPr>
            </w:pPr>
            <w:r>
              <w:rPr>
                <w:b/>
              </w:rPr>
              <w:t xml:space="preserve">Analyze and interpret data </w:t>
            </w:r>
            <w:r>
              <w:t>on how mutations can lead to increased genetic variation in a population.</w:t>
            </w:r>
          </w:p>
        </w:tc>
        <w:bookmarkStart w:id="5" w:name="_GoBack"/>
        <w:bookmarkEnd w:id="5"/>
      </w:tr>
    </w:tbl>
    <w:tbl>
      <w:tblPr>
        <w:tblStyle w:val="a8"/>
        <w:tblW w:w="1088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20" w:firstRow="1" w:lastRow="0" w:firstColumn="0" w:lastColumn="0" w:noHBand="0" w:noVBand="1"/>
      </w:tblPr>
      <w:tblGrid>
        <w:gridCol w:w="1620"/>
        <w:gridCol w:w="9265"/>
      </w:tblGrid>
      <w:tr w:rsidR="00C437C5" w14:paraId="538D4B9F" w14:textId="77777777" w:rsidTr="00A612A2">
        <w:trPr>
          <w:trHeight w:val="260"/>
        </w:trPr>
        <w:tc>
          <w:tcPr>
            <w:tcW w:w="1620" w:type="dxa"/>
          </w:tcPr>
          <w:p w14:paraId="3C0F23B4" w14:textId="77777777" w:rsidR="00C437C5" w:rsidRDefault="00963287" w:rsidP="003803EB">
            <w:pPr>
              <w:pStyle w:val="Heading1"/>
              <w:framePr w:wrap="around" w:x="31"/>
            </w:pPr>
            <w:r>
              <w:t>Life Science</w:t>
            </w:r>
          </w:p>
        </w:tc>
        <w:tc>
          <w:tcPr>
            <w:tcW w:w="9265" w:type="dxa"/>
          </w:tcPr>
          <w:p w14:paraId="2BD989EE" w14:textId="77777777" w:rsidR="00C437C5" w:rsidRDefault="00963287" w:rsidP="003803EB">
            <w:pPr>
              <w:framePr w:wrap="auto" w:hAnchor="text" w:x="31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L4: The unity and diversity of organisms, living and extinct, is the result of evolution.</w:t>
            </w:r>
          </w:p>
        </w:tc>
      </w:tr>
    </w:tbl>
    <w:tbl>
      <w:tblPr>
        <w:tblStyle w:val="a8"/>
        <w:tblW w:w="10980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20" w:firstRow="1" w:lastRow="0" w:firstColumn="0" w:lastColumn="0" w:noHBand="0" w:noVBand="1"/>
      </w:tblPr>
      <w:tblGrid>
        <w:gridCol w:w="1620"/>
        <w:gridCol w:w="9360"/>
      </w:tblGrid>
      <w:tr w:rsidR="00C437C5" w14:paraId="45E88864" w14:textId="77777777" w:rsidTr="00840CD8">
        <w:tc>
          <w:tcPr>
            <w:tcW w:w="1620" w:type="dxa"/>
          </w:tcPr>
          <w:p w14:paraId="6E9AFCA2" w14:textId="77777777" w:rsidR="00C437C5" w:rsidRDefault="00963287">
            <w:r>
              <w:rPr>
                <w:b/>
              </w:rPr>
              <w:t>1.L4U1.10</w:t>
            </w:r>
          </w:p>
        </w:tc>
        <w:tc>
          <w:tcPr>
            <w:tcW w:w="9360" w:type="dxa"/>
          </w:tcPr>
          <w:p w14:paraId="4ADAC5F1" w14:textId="77777777" w:rsidR="00C437C5" w:rsidRDefault="00963287">
            <w:r>
              <w:rPr>
                <w:b/>
              </w:rPr>
              <w:t xml:space="preserve">Develop a model </w:t>
            </w:r>
            <w:r>
              <w:t xml:space="preserve">to describe how animals and plants </w:t>
            </w:r>
            <w:r w:rsidRPr="00963287">
              <w:rPr>
                <w:noProof/>
              </w:rPr>
              <w:t>are classified</w:t>
            </w:r>
            <w:r>
              <w:t xml:space="preserve"> </w:t>
            </w:r>
            <w:r w:rsidRPr="00963287">
              <w:rPr>
                <w:noProof/>
              </w:rPr>
              <w:t>into groups</w:t>
            </w:r>
            <w:r>
              <w:t xml:space="preserve"> and subgroups according to their similarities.</w:t>
            </w:r>
          </w:p>
        </w:tc>
      </w:tr>
      <w:tr w:rsidR="00C437C5" w14:paraId="78B2058D" w14:textId="77777777" w:rsidTr="00840CD8">
        <w:tc>
          <w:tcPr>
            <w:tcW w:w="1620" w:type="dxa"/>
          </w:tcPr>
          <w:p w14:paraId="04C53601" w14:textId="77777777" w:rsidR="00C437C5" w:rsidRDefault="00963287">
            <w:r>
              <w:rPr>
                <w:b/>
              </w:rPr>
              <w:t>1.L4U3.11</w:t>
            </w:r>
          </w:p>
        </w:tc>
        <w:tc>
          <w:tcPr>
            <w:tcW w:w="9360" w:type="dxa"/>
          </w:tcPr>
          <w:p w14:paraId="1CB57764" w14:textId="77777777" w:rsidR="00C437C5" w:rsidRDefault="00963287">
            <w:r>
              <w:rPr>
                <w:b/>
              </w:rPr>
              <w:t>Ask questions</w:t>
            </w:r>
            <w:r>
              <w:t xml:space="preserve"> and explain how factors can cause species to go extinct.</w:t>
            </w:r>
          </w:p>
        </w:tc>
      </w:tr>
      <w:tr w:rsidR="00C437C5" w14:paraId="7A5079E1" w14:textId="77777777" w:rsidTr="00840CD8">
        <w:tc>
          <w:tcPr>
            <w:tcW w:w="1620" w:type="dxa"/>
          </w:tcPr>
          <w:p w14:paraId="608BE456" w14:textId="77777777" w:rsidR="00C437C5" w:rsidRDefault="00963287">
            <w:pPr>
              <w:rPr>
                <w:b/>
              </w:rPr>
            </w:pPr>
            <w:r>
              <w:rPr>
                <w:b/>
              </w:rPr>
              <w:t>4.L4U1.11</w:t>
            </w:r>
          </w:p>
        </w:tc>
        <w:tc>
          <w:tcPr>
            <w:tcW w:w="9360" w:type="dxa"/>
          </w:tcPr>
          <w:p w14:paraId="71C3A9A8" w14:textId="77777777" w:rsidR="00C437C5" w:rsidRDefault="00963287">
            <w:r>
              <w:rPr>
                <w:b/>
              </w:rPr>
              <w:t xml:space="preserve">Analyze and interpret </w:t>
            </w:r>
            <w:r>
              <w:t>environmental</w:t>
            </w:r>
            <w:r>
              <w:rPr>
                <w:b/>
              </w:rPr>
              <w:t xml:space="preserve"> data</w:t>
            </w:r>
            <w:r>
              <w:t xml:space="preserve"> to demonstrate that species either adapt and survive, or go extinct over time.</w:t>
            </w:r>
          </w:p>
        </w:tc>
      </w:tr>
      <w:tr w:rsidR="00C437C5" w14:paraId="3020D89A" w14:textId="77777777" w:rsidTr="00840CD8">
        <w:tc>
          <w:tcPr>
            <w:tcW w:w="1620" w:type="dxa"/>
          </w:tcPr>
          <w:p w14:paraId="7C60A3A5" w14:textId="77777777" w:rsidR="00C437C5" w:rsidRDefault="00963287">
            <w:pPr>
              <w:rPr>
                <w:b/>
              </w:rPr>
            </w:pPr>
            <w:r>
              <w:rPr>
                <w:b/>
              </w:rPr>
              <w:t>5.L4U3.11</w:t>
            </w:r>
          </w:p>
        </w:tc>
        <w:tc>
          <w:tcPr>
            <w:tcW w:w="9360" w:type="dxa"/>
          </w:tcPr>
          <w:p w14:paraId="2272FB56" w14:textId="77777777" w:rsidR="00C437C5" w:rsidRDefault="00963287">
            <w:r>
              <w:rPr>
                <w:b/>
              </w:rPr>
              <w:t>Obtain, evaluate, and communicate evidence</w:t>
            </w:r>
            <w:r>
              <w:t xml:space="preserve"> about how natural and human-caused changes to habitats or climate can impact populations.</w:t>
            </w:r>
          </w:p>
        </w:tc>
      </w:tr>
      <w:tr w:rsidR="00C437C5" w14:paraId="370FCB5E" w14:textId="77777777" w:rsidTr="00840CD8">
        <w:tc>
          <w:tcPr>
            <w:tcW w:w="1620" w:type="dxa"/>
          </w:tcPr>
          <w:p w14:paraId="772254EC" w14:textId="77777777" w:rsidR="00C437C5" w:rsidRDefault="00963287">
            <w:pPr>
              <w:rPr>
                <w:b/>
              </w:rPr>
            </w:pPr>
            <w:r>
              <w:rPr>
                <w:b/>
              </w:rPr>
              <w:t>5.L4U3.12</w:t>
            </w:r>
          </w:p>
        </w:tc>
        <w:tc>
          <w:tcPr>
            <w:tcW w:w="9360" w:type="dxa"/>
          </w:tcPr>
          <w:p w14:paraId="7B20DEC9" w14:textId="77777777" w:rsidR="00C437C5" w:rsidRDefault="00963287">
            <w:r>
              <w:rPr>
                <w:b/>
              </w:rPr>
              <w:t xml:space="preserve">Construct an argument based on evidence </w:t>
            </w:r>
            <w:r>
              <w:t xml:space="preserve">that inherited characteristics can be affected by behavior </w:t>
            </w:r>
            <w:r w:rsidRPr="00963287">
              <w:rPr>
                <w:noProof/>
              </w:rPr>
              <w:t>and/or</w:t>
            </w:r>
            <w:r>
              <w:t xml:space="preserve"> environmental conditions.</w:t>
            </w:r>
          </w:p>
        </w:tc>
      </w:tr>
      <w:tr w:rsidR="00C437C5" w14:paraId="7243B83A" w14:textId="77777777" w:rsidTr="00840CD8">
        <w:tc>
          <w:tcPr>
            <w:tcW w:w="1620" w:type="dxa"/>
          </w:tcPr>
          <w:p w14:paraId="73F9A2D9" w14:textId="77777777" w:rsidR="00C437C5" w:rsidRDefault="00963287">
            <w:pPr>
              <w:rPr>
                <w:b/>
              </w:rPr>
            </w:pPr>
            <w:r>
              <w:rPr>
                <w:b/>
              </w:rPr>
              <w:t>8.L4U1.11</w:t>
            </w:r>
          </w:p>
        </w:tc>
        <w:tc>
          <w:tcPr>
            <w:tcW w:w="9360" w:type="dxa"/>
          </w:tcPr>
          <w:p w14:paraId="4AE94688" w14:textId="77777777" w:rsidR="00C437C5" w:rsidRDefault="00963287">
            <w:pPr>
              <w:rPr>
                <w:b/>
              </w:rPr>
            </w:pPr>
            <w:r>
              <w:rPr>
                <w:b/>
              </w:rPr>
              <w:t>Develop and use a model</w:t>
            </w:r>
            <w:r>
              <w:t xml:space="preserve"> to explain how natural selection may lead to increases and decreases of specific traits in populations over time.</w:t>
            </w:r>
          </w:p>
        </w:tc>
      </w:tr>
      <w:tr w:rsidR="00C437C5" w14:paraId="744A2A1F" w14:textId="77777777" w:rsidTr="00840CD8">
        <w:trPr>
          <w:trHeight w:val="540"/>
        </w:trPr>
        <w:tc>
          <w:tcPr>
            <w:tcW w:w="1620" w:type="dxa"/>
          </w:tcPr>
          <w:p w14:paraId="2AFF8DB2" w14:textId="77777777" w:rsidR="00C437C5" w:rsidRDefault="00963287">
            <w:pPr>
              <w:rPr>
                <w:b/>
              </w:rPr>
            </w:pPr>
            <w:r>
              <w:rPr>
                <w:b/>
              </w:rPr>
              <w:t>8.L4U1.12</w:t>
            </w:r>
          </w:p>
        </w:tc>
        <w:tc>
          <w:tcPr>
            <w:tcW w:w="9360" w:type="dxa"/>
          </w:tcPr>
          <w:p w14:paraId="28EBAC9F" w14:textId="77777777" w:rsidR="00C437C5" w:rsidRDefault="00963287">
            <w:r>
              <w:rPr>
                <w:b/>
              </w:rPr>
              <w:t>Gather and communicate evidence</w:t>
            </w:r>
            <w:r>
              <w:t xml:space="preserve"> on how the process of natural selection </w:t>
            </w:r>
            <w:r w:rsidRPr="00963287">
              <w:rPr>
                <w:noProof/>
              </w:rPr>
              <w:t>provides an explanation of</w:t>
            </w:r>
            <w:r>
              <w:t xml:space="preserve"> how new species can evolve. </w:t>
            </w:r>
          </w:p>
        </w:tc>
      </w:tr>
      <w:tr w:rsidR="00C437C5" w14:paraId="25276CE6" w14:textId="77777777" w:rsidTr="00840CD8">
        <w:trPr>
          <w:trHeight w:val="360"/>
        </w:trPr>
        <w:tc>
          <w:tcPr>
            <w:tcW w:w="1620" w:type="dxa"/>
          </w:tcPr>
          <w:p w14:paraId="5C3EE9B6" w14:textId="77777777" w:rsidR="00C437C5" w:rsidRDefault="00963287">
            <w:pPr>
              <w:rPr>
                <w:b/>
              </w:rPr>
            </w:pPr>
            <w:r>
              <w:rPr>
                <w:b/>
              </w:rPr>
              <w:t>Plus HS+B.L4U1.2</w:t>
            </w:r>
          </w:p>
        </w:tc>
        <w:tc>
          <w:tcPr>
            <w:tcW w:w="9360" w:type="dxa"/>
          </w:tcPr>
          <w:p w14:paraId="7498CE18" w14:textId="77777777" w:rsidR="00C437C5" w:rsidRDefault="00963287">
            <w:pPr>
              <w:rPr>
                <w:b/>
              </w:rPr>
            </w:pPr>
            <w:r>
              <w:rPr>
                <w:b/>
              </w:rPr>
              <w:t xml:space="preserve">Engage in </w:t>
            </w:r>
            <w:r w:rsidRPr="00963287">
              <w:rPr>
                <w:b/>
                <w:noProof/>
              </w:rPr>
              <w:t>argument</w:t>
            </w:r>
            <w:r>
              <w:rPr>
                <w:b/>
              </w:rPr>
              <w:t xml:space="preserve"> from </w:t>
            </w:r>
            <w:r w:rsidRPr="00963287">
              <w:rPr>
                <w:b/>
                <w:noProof/>
              </w:rPr>
              <w:t>evidence</w:t>
            </w:r>
            <w:r>
              <w:rPr>
                <w:b/>
              </w:rPr>
              <w:t xml:space="preserve"> </w:t>
            </w:r>
            <w:r>
              <w:t>that changes in environmental conditions or human interventions may change species diversity in an ecosystem.</w:t>
            </w:r>
          </w:p>
        </w:tc>
      </w:tr>
      <w:tr w:rsidR="00C437C5" w14:paraId="021250E4" w14:textId="77777777" w:rsidTr="00840CD8">
        <w:trPr>
          <w:trHeight w:val="360"/>
        </w:trPr>
        <w:tc>
          <w:tcPr>
            <w:tcW w:w="1620" w:type="dxa"/>
            <w:shd w:val="clear" w:color="auto" w:fill="D9D9D9"/>
          </w:tcPr>
          <w:p w14:paraId="748988E5" w14:textId="77777777" w:rsidR="00C437C5" w:rsidRDefault="00963287">
            <w:pPr>
              <w:rPr>
                <w:b/>
              </w:rPr>
            </w:pPr>
            <w:r>
              <w:rPr>
                <w:b/>
              </w:rPr>
              <w:t>Essential HS.L4U1.27</w:t>
            </w:r>
          </w:p>
        </w:tc>
        <w:tc>
          <w:tcPr>
            <w:tcW w:w="9360" w:type="dxa"/>
          </w:tcPr>
          <w:p w14:paraId="5B55B51F" w14:textId="77777777" w:rsidR="00C437C5" w:rsidRDefault="00963287">
            <w:pPr>
              <w:rPr>
                <w:b/>
              </w:rPr>
            </w:pPr>
            <w:r>
              <w:rPr>
                <w:b/>
              </w:rPr>
              <w:t>Obtain, evaluate, and communicate</w:t>
            </w:r>
            <w:r>
              <w:rPr>
                <w:b/>
                <w:color w:val="0563C1"/>
                <w:u w:val="single"/>
              </w:rPr>
              <w:t xml:space="preserve"> </w:t>
            </w:r>
            <w:r>
              <w:t xml:space="preserve">evidence that describes how changes in </w:t>
            </w:r>
            <w:r w:rsidRPr="00963287">
              <w:rPr>
                <w:noProof/>
              </w:rPr>
              <w:t>frequency</w:t>
            </w:r>
            <w:r>
              <w:t xml:space="preserve"> of inherited traits in a population can lead to biological diversity.</w:t>
            </w:r>
          </w:p>
        </w:tc>
      </w:tr>
      <w:tr w:rsidR="00C437C5" w14:paraId="12D11089" w14:textId="77777777" w:rsidTr="00840CD8">
        <w:trPr>
          <w:trHeight w:val="220"/>
        </w:trPr>
        <w:tc>
          <w:tcPr>
            <w:tcW w:w="1620" w:type="dxa"/>
            <w:shd w:val="clear" w:color="auto" w:fill="D9D9D9"/>
          </w:tcPr>
          <w:p w14:paraId="13B5DA27" w14:textId="77777777" w:rsidR="00C437C5" w:rsidRDefault="00963287">
            <w:pPr>
              <w:rPr>
                <w:b/>
              </w:rPr>
            </w:pPr>
            <w:r>
              <w:rPr>
                <w:b/>
              </w:rPr>
              <w:t>Essential HS.L4U1.28</w:t>
            </w:r>
          </w:p>
        </w:tc>
        <w:tc>
          <w:tcPr>
            <w:tcW w:w="9360" w:type="dxa"/>
          </w:tcPr>
          <w:p w14:paraId="427EBACD" w14:textId="77777777" w:rsidR="00C437C5" w:rsidRDefault="00963287">
            <w:pPr>
              <w:rPr>
                <w:b/>
              </w:rPr>
            </w:pPr>
            <w:r>
              <w:rPr>
                <w:b/>
              </w:rPr>
              <w:t>Gather, evaluate, and communicate</w:t>
            </w:r>
            <w:r>
              <w:t xml:space="preserve"> multiple lines of empirical evidence to explain the mechanisms of biological evolution.</w:t>
            </w:r>
          </w:p>
        </w:tc>
      </w:tr>
      <w:tr w:rsidR="00C437C5" w14:paraId="5FDEBBB5" w14:textId="77777777" w:rsidTr="00840CD8">
        <w:tc>
          <w:tcPr>
            <w:tcW w:w="1620" w:type="dxa"/>
          </w:tcPr>
          <w:p w14:paraId="797404E0" w14:textId="77777777" w:rsidR="00C437C5" w:rsidRDefault="00963287">
            <w:pPr>
              <w:rPr>
                <w:b/>
              </w:rPr>
            </w:pPr>
            <w:r>
              <w:rPr>
                <w:b/>
              </w:rPr>
              <w:t>Plus HS+B.L4U1.13</w:t>
            </w:r>
          </w:p>
        </w:tc>
        <w:tc>
          <w:tcPr>
            <w:tcW w:w="9360" w:type="dxa"/>
          </w:tcPr>
          <w:p w14:paraId="72EBEC8C" w14:textId="77777777" w:rsidR="00C437C5" w:rsidRDefault="00963287">
            <w:pPr>
              <w:rPr>
                <w:b/>
              </w:rPr>
            </w:pPr>
            <w:r>
              <w:rPr>
                <w:b/>
              </w:rPr>
              <w:t>Obtain, evaluate, and communicate</w:t>
            </w:r>
            <w:r>
              <w:t xml:space="preserve"> multiple lines of empirical evidence to explain the change in genetic composition of a population over successive generations.</w:t>
            </w:r>
          </w:p>
        </w:tc>
      </w:tr>
      <w:tr w:rsidR="00C437C5" w14:paraId="117D2561" w14:textId="77777777" w:rsidTr="00840CD8">
        <w:tc>
          <w:tcPr>
            <w:tcW w:w="1620" w:type="dxa"/>
          </w:tcPr>
          <w:p w14:paraId="7ED3EA8A" w14:textId="77777777" w:rsidR="00C437C5" w:rsidRDefault="00963287">
            <w:r>
              <w:rPr>
                <w:b/>
              </w:rPr>
              <w:t xml:space="preserve">Plus HS+B.L4U1.14 </w:t>
            </w:r>
          </w:p>
        </w:tc>
        <w:tc>
          <w:tcPr>
            <w:tcW w:w="9360" w:type="dxa"/>
          </w:tcPr>
          <w:p w14:paraId="22D99D88" w14:textId="77777777" w:rsidR="00C437C5" w:rsidRDefault="00963287">
            <w:r>
              <w:rPr>
                <w:b/>
              </w:rPr>
              <w:t>Construct an explanation</w:t>
            </w:r>
            <w:r>
              <w:t xml:space="preserve"> based on scientific evidence that the process of natural selection can lead to adaption.</w:t>
            </w:r>
          </w:p>
        </w:tc>
      </w:tr>
    </w:tbl>
    <w:p w14:paraId="39403A63" w14:textId="77777777" w:rsidR="00C437C5" w:rsidRDefault="00C437C5" w:rsidP="00B24910">
      <w:pPr>
        <w:spacing w:after="0" w:line="240" w:lineRule="auto"/>
        <w:rPr>
          <w:sz w:val="24"/>
          <w:szCs w:val="24"/>
        </w:rPr>
      </w:pPr>
    </w:p>
    <w:sectPr w:rsidR="00C437C5" w:rsidSect="00B24910">
      <w:headerReference w:type="default" r:id="rId6"/>
      <w:footerReference w:type="default" r:id="rId7"/>
      <w:pgSz w:w="12240" w:h="15840"/>
      <w:pgMar w:top="720" w:right="720" w:bottom="720" w:left="720" w:header="720" w:footer="360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72F701A" w14:textId="77777777" w:rsidR="00440BA8" w:rsidRDefault="00440BA8">
      <w:pPr>
        <w:spacing w:after="0" w:line="240" w:lineRule="auto"/>
      </w:pPr>
      <w:r>
        <w:separator/>
      </w:r>
    </w:p>
  </w:endnote>
  <w:endnote w:type="continuationSeparator" w:id="0">
    <w:p w14:paraId="06C3B1B4" w14:textId="77777777" w:rsidR="00440BA8" w:rsidRDefault="00440BA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ACF95E0" w14:textId="209046F7" w:rsidR="00440BA8" w:rsidRDefault="00440BA8" w:rsidP="00963287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left" w:pos="5310"/>
        <w:tab w:val="center" w:pos="7200"/>
        <w:tab w:val="right" w:pos="9360"/>
      </w:tabs>
      <w:spacing w:after="0" w:line="240" w:lineRule="auto"/>
      <w:rPr>
        <w:color w:val="000000"/>
      </w:rPr>
    </w:pPr>
    <w:r>
      <w:rPr>
        <w:color w:val="000000"/>
      </w:rPr>
      <w:t xml:space="preserve">Arizona Department of Education </w:t>
    </w: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separate"/>
    </w:r>
    <w:r>
      <w:rPr>
        <w:noProof/>
        <w:color w:val="000000"/>
      </w:rPr>
      <w:t>33</w:t>
    </w:r>
    <w:r>
      <w:rPr>
        <w:color w:val="000000"/>
      </w:rPr>
      <w:fldChar w:fldCharType="end"/>
    </w:r>
  </w:p>
  <w:p w14:paraId="68B59427" w14:textId="0671695D" w:rsidR="00440BA8" w:rsidRDefault="00440BA8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jc w:val="right"/>
      <w:rPr>
        <w:color w:val="000000"/>
        <w:sz w:val="16"/>
        <w:szCs w:val="16"/>
      </w:rPr>
    </w:pPr>
    <w:r>
      <w:rPr>
        <w:color w:val="000000"/>
        <w:sz w:val="16"/>
        <w:szCs w:val="16"/>
      </w:rPr>
      <w:t xml:space="preserve"> Last Modified: </w:t>
    </w:r>
    <w:r>
      <w:rPr>
        <w:sz w:val="16"/>
        <w:szCs w:val="16"/>
      </w:rPr>
      <w:t>3/11</w:t>
    </w:r>
    <w:r>
      <w:rPr>
        <w:color w:val="000000"/>
        <w:sz w:val="16"/>
        <w:szCs w:val="16"/>
      </w:rPr>
      <w:t>/201</w:t>
    </w:r>
    <w:r>
      <w:rPr>
        <w:sz w:val="16"/>
        <w:szCs w:val="16"/>
      </w:rPr>
      <w:t>9</w:t>
    </w:r>
  </w:p>
  <w:p w14:paraId="19019DF2" w14:textId="77777777" w:rsidR="00440BA8" w:rsidRDefault="00440BA8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jc w:val="center"/>
      <w:rPr>
        <w:color w:val="000000"/>
      </w:rPr>
    </w:pPr>
  </w:p>
  <w:p w14:paraId="6E151777" w14:textId="77777777" w:rsidR="00440BA8" w:rsidRDefault="00440BA8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jc w:val="right"/>
      <w:rPr>
        <w:color w:val="000000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B235B56" w14:textId="77777777" w:rsidR="00440BA8" w:rsidRDefault="00440BA8">
      <w:pPr>
        <w:spacing w:after="0" w:line="240" w:lineRule="auto"/>
      </w:pPr>
      <w:r>
        <w:separator/>
      </w:r>
    </w:p>
  </w:footnote>
  <w:footnote w:type="continuationSeparator" w:id="0">
    <w:p w14:paraId="7E197078" w14:textId="77777777" w:rsidR="00440BA8" w:rsidRDefault="00440BA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507B541" w14:textId="77777777" w:rsidR="00440BA8" w:rsidRDefault="00440BA8" w:rsidP="00840CD8">
    <w:pPr>
      <w:spacing w:after="0" w:line="240" w:lineRule="auto"/>
      <w:jc w:val="center"/>
      <w:rPr>
        <w:b/>
        <w:sz w:val="24"/>
        <w:szCs w:val="24"/>
      </w:rPr>
    </w:pPr>
    <w:r>
      <w:rPr>
        <w:noProof/>
      </w:rPr>
      <w:drawing>
        <wp:inline distT="0" distB="0" distL="0" distR="0" wp14:anchorId="5F269BBF" wp14:editId="456670A2">
          <wp:extent cx="542925" cy="542925"/>
          <wp:effectExtent l="0" t="0" r="9525" b="9525"/>
          <wp:docPr id="9" name="image1.png" descr="Arizona Department of Education Logo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 descr="ade logo (002)"/>
                  <pic:cNvPicPr preferRelativeResize="0"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42925" cy="54292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  <w:p w14:paraId="34F3E580" w14:textId="155F5334" w:rsidR="00440BA8" w:rsidRDefault="00440BA8" w:rsidP="00840CD8">
    <w:pPr>
      <w:spacing w:after="0" w:line="240" w:lineRule="auto"/>
      <w:jc w:val="center"/>
      <w:rPr>
        <w:b/>
        <w:sz w:val="24"/>
        <w:szCs w:val="24"/>
      </w:rPr>
    </w:pPr>
    <w:r>
      <w:rPr>
        <w:b/>
        <w:sz w:val="24"/>
        <w:szCs w:val="24"/>
      </w:rPr>
      <w:t>Arizona State Science Standards</w:t>
    </w:r>
  </w:p>
  <w:p w14:paraId="0BB83F43" w14:textId="77777777" w:rsidR="00440BA8" w:rsidRDefault="00440BA8" w:rsidP="00963287">
    <w:pPr>
      <w:spacing w:after="0" w:line="240" w:lineRule="auto"/>
      <w:jc w:val="center"/>
      <w:rPr>
        <w:b/>
        <w:sz w:val="24"/>
        <w:szCs w:val="24"/>
      </w:rPr>
    </w:pPr>
    <w:r>
      <w:rPr>
        <w:b/>
        <w:sz w:val="24"/>
        <w:szCs w:val="24"/>
      </w:rPr>
      <w:t>Vertical Alignment</w:t>
    </w:r>
  </w:p>
  <w:p w14:paraId="365FA610" w14:textId="77777777" w:rsidR="00440BA8" w:rsidRDefault="00440BA8" w:rsidP="00963287">
    <w:pPr>
      <w:spacing w:after="0" w:line="240" w:lineRule="auto"/>
      <w:jc w:val="center"/>
      <w:rPr>
        <w:b/>
        <w:sz w:val="24"/>
        <w:szCs w:val="24"/>
      </w:rPr>
    </w:pPr>
    <w:r>
      <w:rPr>
        <w:b/>
        <w:sz w:val="24"/>
        <w:szCs w:val="24"/>
      </w:rPr>
      <w:t>Progression of - Knowing Science</w:t>
    </w:r>
  </w:p>
  <w:p w14:paraId="0E727A8C" w14:textId="77777777" w:rsidR="00440BA8" w:rsidRDefault="00440BA8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wNrUwNTEzM7A0NDVV0lEKTi0uzszPAykwrQUAtABQISwAAAA="/>
  </w:docVars>
  <w:rsids>
    <w:rsidRoot w:val="00C437C5"/>
    <w:rsid w:val="00035D34"/>
    <w:rsid w:val="00176F93"/>
    <w:rsid w:val="001A6BA8"/>
    <w:rsid w:val="001C7691"/>
    <w:rsid w:val="002E50CA"/>
    <w:rsid w:val="003803EB"/>
    <w:rsid w:val="00380DC6"/>
    <w:rsid w:val="00440BA8"/>
    <w:rsid w:val="006575D4"/>
    <w:rsid w:val="00753BB5"/>
    <w:rsid w:val="007E263C"/>
    <w:rsid w:val="00840CD8"/>
    <w:rsid w:val="008B5384"/>
    <w:rsid w:val="00963287"/>
    <w:rsid w:val="009C26D1"/>
    <w:rsid w:val="00A612A2"/>
    <w:rsid w:val="00A82A59"/>
    <w:rsid w:val="00AE4285"/>
    <w:rsid w:val="00B24910"/>
    <w:rsid w:val="00C437C5"/>
    <w:rsid w:val="00D00FB0"/>
    <w:rsid w:val="00D35069"/>
    <w:rsid w:val="00DE2490"/>
    <w:rsid w:val="00E13ED3"/>
    <w:rsid w:val="00E458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66493D3A"/>
  <w15:docId w15:val="{8449BF2A-6E65-4FA9-99F7-85F093D038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autoRedefine/>
    <w:qFormat/>
    <w:rsid w:val="008B5384"/>
    <w:pPr>
      <w:keepNext/>
      <w:keepLines/>
      <w:framePr w:hSpace="180" w:wrap="around" w:vAnchor="text" w:hAnchor="text" w:x="-324" w:y="1"/>
      <w:spacing w:after="0" w:line="240" w:lineRule="auto"/>
      <w:suppressOverlap/>
      <w:outlineLvl w:val="0"/>
    </w:pPr>
    <w:rPr>
      <w:b/>
      <w:sz w:val="24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0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1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2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3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4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5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6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7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8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9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a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b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c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d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e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f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f0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f1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f2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f3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f4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f5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f6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f7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f8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f9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fa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fb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fc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fd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fe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ff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ff0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ff1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ff2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ff3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ff4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ff5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ff6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ff7">
    <w:basedOn w:val="TableNormal"/>
    <w:pPr>
      <w:spacing w:after="0" w:line="240" w:lineRule="auto"/>
    </w:pPr>
    <w:tblPr>
      <w:tblStyleRowBandSize w:val="1"/>
      <w:tblStyleColBandSize w:val="1"/>
    </w:tblPr>
  </w:style>
  <w:style w:type="paragraph" w:styleId="Header">
    <w:name w:val="header"/>
    <w:basedOn w:val="Normal"/>
    <w:link w:val="HeaderChar"/>
    <w:uiPriority w:val="99"/>
    <w:unhideWhenUsed/>
    <w:rsid w:val="009632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63287"/>
  </w:style>
  <w:style w:type="paragraph" w:styleId="Footer">
    <w:name w:val="footer"/>
    <w:basedOn w:val="Normal"/>
    <w:link w:val="FooterChar"/>
    <w:uiPriority w:val="99"/>
    <w:unhideWhenUsed/>
    <w:rsid w:val="009632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6328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9</Pages>
  <Words>4107</Words>
  <Characters>23415</Characters>
  <Application>Microsoft Office Word</Application>
  <DocSecurity>0</DocSecurity>
  <Lines>195</Lines>
  <Paragraphs>5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4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leasman, Sarah</dc:creator>
  <cp:lastModifiedBy>Neal, Regina</cp:lastModifiedBy>
  <cp:revision>7</cp:revision>
  <cp:lastPrinted>2019-02-08T16:15:00Z</cp:lastPrinted>
  <dcterms:created xsi:type="dcterms:W3CDTF">2019-04-03T15:54:00Z</dcterms:created>
  <dcterms:modified xsi:type="dcterms:W3CDTF">2019-04-03T16:20:00Z</dcterms:modified>
</cp:coreProperties>
</file>